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0B1AEB6" w14:textId="5B655149" w:rsidR="00F835DE" w:rsidRPr="000E2A5B" w:rsidRDefault="0051176D" w:rsidP="009E1BCB">
      <w:pPr>
        <w:autoSpaceDE w:val="0"/>
        <w:autoSpaceDN w:val="0"/>
        <w:adjustRightInd w:val="0"/>
        <w:spacing w:after="0" w:line="240" w:lineRule="auto"/>
        <w:jc w:val="center"/>
        <w:rPr>
          <w:rFonts w:cs="B Titr,Bold"/>
          <w:b/>
          <w:bCs/>
          <w:sz w:val="40"/>
          <w:szCs w:val="40"/>
        </w:rPr>
      </w:pPr>
      <w:r>
        <w:rPr>
          <w:noProof/>
          <w:lang w:bidi="ar-SA"/>
        </w:rPr>
        <w:drawing>
          <wp:inline distT="0" distB="0" distL="0" distR="0" wp14:anchorId="58EC516F" wp14:editId="20903122">
            <wp:extent cx="1319213" cy="1156970"/>
            <wp:effectExtent l="0" t="0" r="0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329172" cy="1165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2AABBC" w14:textId="04EA0E9E" w:rsidR="00AA7E3B" w:rsidRPr="009720B4" w:rsidRDefault="00AA7E3B" w:rsidP="00F835DE">
      <w:pPr>
        <w:autoSpaceDE w:val="0"/>
        <w:autoSpaceDN w:val="0"/>
        <w:adjustRightInd w:val="0"/>
        <w:spacing w:after="0" w:line="240" w:lineRule="auto"/>
        <w:jc w:val="center"/>
        <w:rPr>
          <w:rFonts w:ascii="IranNastaliq" w:hAnsi="IranNastaliq" w:cs="B Baran"/>
          <w:b/>
          <w:bCs/>
          <w:sz w:val="28"/>
          <w:szCs w:val="28"/>
          <w:rtl/>
        </w:rPr>
      </w:pPr>
      <w:r w:rsidRPr="009720B4">
        <w:rPr>
          <w:rFonts w:ascii="IranNastaliq" w:hAnsi="IranNastaliq" w:cs="B Baran"/>
          <w:b/>
          <w:bCs/>
          <w:sz w:val="28"/>
          <w:szCs w:val="28"/>
          <w:rtl/>
        </w:rPr>
        <w:t>دانشکده پیراپزشکی</w:t>
      </w:r>
      <w:r w:rsidR="0051176D" w:rsidRPr="009720B4">
        <w:rPr>
          <w:rFonts w:ascii="IranNastaliq" w:hAnsi="IranNastaliq" w:cs="B Baran"/>
          <w:b/>
          <w:bCs/>
          <w:sz w:val="28"/>
          <w:szCs w:val="28"/>
        </w:rPr>
        <w:t xml:space="preserve"> </w:t>
      </w:r>
    </w:p>
    <w:p w14:paraId="446D3BD7" w14:textId="4A499BC7" w:rsidR="00562302" w:rsidRPr="009720B4" w:rsidRDefault="00562302" w:rsidP="00F835DE">
      <w:pPr>
        <w:autoSpaceDE w:val="0"/>
        <w:autoSpaceDN w:val="0"/>
        <w:adjustRightInd w:val="0"/>
        <w:spacing w:after="0" w:line="240" w:lineRule="auto"/>
        <w:jc w:val="center"/>
        <w:rPr>
          <w:rFonts w:ascii="IranNastaliq" w:hAnsi="IranNastaliq" w:cs="B Baran"/>
          <w:b/>
          <w:bCs/>
          <w:sz w:val="28"/>
          <w:szCs w:val="28"/>
        </w:rPr>
      </w:pPr>
      <w:r w:rsidRPr="009720B4">
        <w:rPr>
          <w:rFonts w:ascii="IranNastaliq" w:hAnsi="IranNastaliq" w:cs="B Baran"/>
          <w:b/>
          <w:bCs/>
          <w:sz w:val="28"/>
          <w:szCs w:val="28"/>
          <w:rtl/>
        </w:rPr>
        <w:t>گروه</w:t>
      </w:r>
      <w:r w:rsidRPr="009720B4">
        <w:rPr>
          <w:rFonts w:ascii="IranNastaliq" w:hAnsi="IranNastaliq" w:cs="B Baran"/>
          <w:b/>
          <w:bCs/>
          <w:sz w:val="28"/>
          <w:szCs w:val="28"/>
        </w:rPr>
        <w:t xml:space="preserve"> </w:t>
      </w:r>
      <w:r w:rsidRPr="009720B4">
        <w:rPr>
          <w:rFonts w:ascii="IranNastaliq" w:hAnsi="IranNastaliq" w:cs="B Baran"/>
          <w:b/>
          <w:bCs/>
          <w:sz w:val="28"/>
          <w:szCs w:val="28"/>
          <w:rtl/>
        </w:rPr>
        <w:t>آموزشی فناوری</w:t>
      </w:r>
      <w:r w:rsidRPr="009720B4">
        <w:rPr>
          <w:rFonts w:ascii="IranNastaliq" w:hAnsi="IranNastaliq" w:cs="B Baran"/>
          <w:b/>
          <w:bCs/>
          <w:sz w:val="28"/>
          <w:szCs w:val="28"/>
        </w:rPr>
        <w:t xml:space="preserve"> </w:t>
      </w:r>
      <w:r w:rsidRPr="009720B4">
        <w:rPr>
          <w:rFonts w:ascii="IranNastaliq" w:hAnsi="IranNastaliq" w:cs="B Baran"/>
          <w:b/>
          <w:bCs/>
          <w:sz w:val="28"/>
          <w:szCs w:val="28"/>
          <w:rtl/>
        </w:rPr>
        <w:t>اطلاعات</w:t>
      </w:r>
      <w:r w:rsidRPr="009720B4">
        <w:rPr>
          <w:rFonts w:ascii="IranNastaliq" w:hAnsi="IranNastaliq" w:cs="B Baran"/>
          <w:b/>
          <w:bCs/>
          <w:sz w:val="28"/>
          <w:szCs w:val="28"/>
        </w:rPr>
        <w:t xml:space="preserve"> </w:t>
      </w:r>
      <w:r w:rsidRPr="009720B4">
        <w:rPr>
          <w:rFonts w:ascii="IranNastaliq" w:hAnsi="IranNastaliq" w:cs="B Baran"/>
          <w:b/>
          <w:bCs/>
          <w:sz w:val="28"/>
          <w:szCs w:val="28"/>
          <w:rtl/>
        </w:rPr>
        <w:t>سلامت</w:t>
      </w:r>
    </w:p>
    <w:p w14:paraId="24C56D52" w14:textId="77777777" w:rsidR="0051176D" w:rsidRDefault="0051176D" w:rsidP="00F835DE">
      <w:pPr>
        <w:autoSpaceDE w:val="0"/>
        <w:autoSpaceDN w:val="0"/>
        <w:adjustRightInd w:val="0"/>
        <w:spacing w:after="0" w:line="240" w:lineRule="auto"/>
        <w:jc w:val="center"/>
        <w:rPr>
          <w:rFonts w:ascii="B Titr,Bold" w:cs="B Yekan"/>
          <w:b/>
          <w:bCs/>
          <w:sz w:val="32"/>
          <w:szCs w:val="32"/>
        </w:rPr>
      </w:pPr>
    </w:p>
    <w:p w14:paraId="606B8613" w14:textId="463E0DBD" w:rsidR="006E5292" w:rsidRPr="001F05E3" w:rsidRDefault="0051176D" w:rsidP="008506FB">
      <w:pPr>
        <w:pBdr>
          <w:top w:val="single" w:sz="18" w:space="1" w:color="auto" w:shadow="1"/>
          <w:left w:val="single" w:sz="18" w:space="0" w:color="auto" w:shadow="1"/>
          <w:bottom w:val="single" w:sz="18" w:space="1" w:color="auto" w:shadow="1"/>
          <w:right w:val="single" w:sz="18" w:space="4" w:color="auto" w:shadow="1"/>
        </w:pBdr>
        <w:autoSpaceDE w:val="0"/>
        <w:autoSpaceDN w:val="0"/>
        <w:adjustRightInd w:val="0"/>
        <w:spacing w:after="0" w:line="240" w:lineRule="auto"/>
        <w:jc w:val="center"/>
        <w:rPr>
          <w:rFonts w:ascii="B Titr,Bold" w:cs="B Titr"/>
          <w:b/>
          <w:bCs/>
          <w:sz w:val="36"/>
          <w:szCs w:val="36"/>
          <w:rtl/>
        </w:rPr>
      </w:pPr>
      <w:r w:rsidRPr="001F05E3">
        <w:rPr>
          <w:rFonts w:ascii="B Titr,Bold" w:cs="B Titr" w:hint="cs"/>
          <w:b/>
          <w:bCs/>
          <w:sz w:val="36"/>
          <w:szCs w:val="36"/>
          <w:rtl/>
        </w:rPr>
        <w:t xml:space="preserve">دفترچه </w:t>
      </w:r>
      <w:r w:rsidR="006E5292" w:rsidRPr="001F05E3">
        <w:rPr>
          <w:rFonts w:ascii="B Titr,Bold" w:cs="B Titr" w:hint="cs"/>
          <w:b/>
          <w:bCs/>
          <w:sz w:val="36"/>
          <w:szCs w:val="36"/>
          <w:rtl/>
        </w:rPr>
        <w:t xml:space="preserve">ثبت فعالیت ها </w:t>
      </w:r>
      <w:r w:rsidR="006E5292" w:rsidRPr="001F05E3">
        <w:rPr>
          <w:rFonts w:asciiTheme="majorBidi" w:hAnsiTheme="majorBidi" w:cs="B Titr"/>
          <w:b/>
          <w:bCs/>
          <w:sz w:val="36"/>
          <w:szCs w:val="36"/>
        </w:rPr>
        <w:t>(Log Book)</w:t>
      </w:r>
    </w:p>
    <w:p w14:paraId="1E456895" w14:textId="4947F464" w:rsidR="0051176D" w:rsidRPr="003A61C6" w:rsidRDefault="003A61C6" w:rsidP="00A017D8">
      <w:pPr>
        <w:pBdr>
          <w:top w:val="single" w:sz="18" w:space="1" w:color="auto" w:shadow="1"/>
          <w:left w:val="single" w:sz="18" w:space="0" w:color="auto" w:shadow="1"/>
          <w:bottom w:val="single" w:sz="18" w:space="1" w:color="auto" w:shadow="1"/>
          <w:right w:val="single" w:sz="18" w:space="4" w:color="auto" w:shadow="1"/>
        </w:pBdr>
        <w:autoSpaceDE w:val="0"/>
        <w:autoSpaceDN w:val="0"/>
        <w:adjustRightInd w:val="0"/>
        <w:spacing w:after="0" w:line="240" w:lineRule="auto"/>
        <w:jc w:val="center"/>
        <w:rPr>
          <w:rFonts w:cs="B Titr" w:hint="cs"/>
          <w:b/>
          <w:bCs/>
          <w:sz w:val="28"/>
          <w:szCs w:val="28"/>
          <w:rtl/>
        </w:rPr>
      </w:pPr>
      <w:r>
        <w:rPr>
          <w:rFonts w:ascii="B Titr,Bold" w:cs="B Titr" w:hint="cs"/>
          <w:b/>
          <w:bCs/>
          <w:sz w:val="28"/>
          <w:szCs w:val="28"/>
          <w:rtl/>
        </w:rPr>
        <w:t>کارآموز</w:t>
      </w:r>
      <w:r w:rsidR="0051176D" w:rsidRPr="003A61C6">
        <w:rPr>
          <w:rFonts w:ascii="B Titr,Bold" w:cs="B Titr" w:hint="cs"/>
          <w:b/>
          <w:bCs/>
          <w:sz w:val="28"/>
          <w:szCs w:val="28"/>
          <w:rtl/>
        </w:rPr>
        <w:t xml:space="preserve">ی </w:t>
      </w:r>
      <w:r w:rsidR="00A017D8">
        <w:rPr>
          <w:rFonts w:ascii="B Titr,Bold" w:cs="B Titr" w:hint="cs"/>
          <w:b/>
          <w:bCs/>
          <w:sz w:val="28"/>
          <w:szCs w:val="28"/>
          <w:rtl/>
        </w:rPr>
        <w:t>شاخص ها و تحلیل داده های سلامت</w:t>
      </w:r>
    </w:p>
    <w:p w14:paraId="395810CE" w14:textId="77777777" w:rsidR="004C6CC3" w:rsidRDefault="004C6CC3" w:rsidP="00F835DE">
      <w:pPr>
        <w:autoSpaceDE w:val="0"/>
        <w:autoSpaceDN w:val="0"/>
        <w:adjustRightInd w:val="0"/>
        <w:spacing w:after="0" w:line="240" w:lineRule="auto"/>
        <w:jc w:val="center"/>
        <w:rPr>
          <w:rFonts w:cs="B Nazanin"/>
          <w:b/>
          <w:bCs/>
          <w:sz w:val="24"/>
          <w:szCs w:val="24"/>
        </w:rPr>
      </w:pPr>
    </w:p>
    <w:p w14:paraId="0C5F433B" w14:textId="77777777" w:rsidR="004C6CC3" w:rsidRDefault="004C6CC3" w:rsidP="00F835DE">
      <w:pPr>
        <w:autoSpaceDE w:val="0"/>
        <w:autoSpaceDN w:val="0"/>
        <w:adjustRightInd w:val="0"/>
        <w:spacing w:after="0" w:line="240" w:lineRule="auto"/>
        <w:jc w:val="center"/>
        <w:rPr>
          <w:rFonts w:cs="B Nazanin"/>
          <w:b/>
          <w:bCs/>
          <w:sz w:val="24"/>
          <w:szCs w:val="24"/>
        </w:rPr>
      </w:pPr>
    </w:p>
    <w:p w14:paraId="2D9D6F56" w14:textId="52E0E673" w:rsidR="00562302" w:rsidRPr="000E2A5B" w:rsidRDefault="004C6CC3" w:rsidP="00F835DE">
      <w:pPr>
        <w:autoSpaceDE w:val="0"/>
        <w:autoSpaceDN w:val="0"/>
        <w:adjustRightInd w:val="0"/>
        <w:spacing w:after="0" w:line="240" w:lineRule="auto"/>
        <w:jc w:val="center"/>
        <w:rPr>
          <w:rFonts w:ascii="B Titr,Bold" w:cs="B Titr"/>
          <w:b/>
          <w:bCs/>
          <w:sz w:val="30"/>
          <w:szCs w:val="28"/>
          <w:rtl/>
        </w:rPr>
      </w:pPr>
      <w:r w:rsidRPr="008506FB">
        <w:rPr>
          <w:rFonts w:cs="B Nazanin" w:hint="cs"/>
          <w:b/>
          <w:bCs/>
          <w:sz w:val="24"/>
          <w:szCs w:val="24"/>
          <w:rtl/>
        </w:rPr>
        <w:t xml:space="preserve">نسخه </w:t>
      </w:r>
      <w:r>
        <w:rPr>
          <w:rFonts w:cs="B Nazanin" w:hint="cs"/>
          <w:b/>
          <w:bCs/>
          <w:sz w:val="24"/>
          <w:szCs w:val="24"/>
          <w:rtl/>
        </w:rPr>
        <w:t>اردیبهشت</w:t>
      </w:r>
      <w:r w:rsidRPr="008506FB">
        <w:rPr>
          <w:rFonts w:cs="B Nazanin" w:hint="cs"/>
          <w:b/>
          <w:bCs/>
          <w:sz w:val="24"/>
          <w:szCs w:val="24"/>
          <w:rtl/>
        </w:rPr>
        <w:t xml:space="preserve"> 1402</w:t>
      </w:r>
    </w:p>
    <w:p w14:paraId="5DCDF2A1" w14:textId="77777777" w:rsidR="009720B4" w:rsidRDefault="009720B4" w:rsidP="00744925">
      <w:pPr>
        <w:autoSpaceDE w:val="0"/>
        <w:autoSpaceDN w:val="0"/>
        <w:adjustRightInd w:val="0"/>
        <w:spacing w:after="0" w:line="240" w:lineRule="auto"/>
        <w:rPr>
          <w:rFonts w:ascii="B Titr,Bold" w:cs="B Titr"/>
          <w:b/>
          <w:bCs/>
          <w:sz w:val="30"/>
          <w:szCs w:val="28"/>
          <w:rtl/>
        </w:rPr>
      </w:pPr>
    </w:p>
    <w:p w14:paraId="40E1EE85" w14:textId="77777777" w:rsidR="009720B4" w:rsidRDefault="009720B4" w:rsidP="00744925">
      <w:pPr>
        <w:autoSpaceDE w:val="0"/>
        <w:autoSpaceDN w:val="0"/>
        <w:adjustRightInd w:val="0"/>
        <w:spacing w:after="0" w:line="240" w:lineRule="auto"/>
        <w:rPr>
          <w:rFonts w:ascii="B Titr,Bold" w:cs="B Titr"/>
          <w:b/>
          <w:bCs/>
          <w:sz w:val="30"/>
          <w:szCs w:val="28"/>
          <w:rtl/>
        </w:rPr>
      </w:pPr>
    </w:p>
    <w:p w14:paraId="741858C6" w14:textId="36F72EBD" w:rsidR="00744925" w:rsidRPr="000E2A5B" w:rsidRDefault="00240E34" w:rsidP="00744925">
      <w:pPr>
        <w:autoSpaceDE w:val="0"/>
        <w:autoSpaceDN w:val="0"/>
        <w:adjustRightInd w:val="0"/>
        <w:spacing w:after="0" w:line="240" w:lineRule="auto"/>
        <w:rPr>
          <w:rFonts w:ascii="B Nazanin,Bold" w:cs="B Titr"/>
          <w:b/>
          <w:bCs/>
          <w:sz w:val="20"/>
          <w:szCs w:val="20"/>
          <w:rtl/>
        </w:rPr>
      </w:pPr>
      <w:r w:rsidRPr="000E2A5B">
        <w:rPr>
          <w:rFonts w:ascii="B Titr,Bold" w:cs="B Titr" w:hint="cs"/>
          <w:b/>
          <w:bCs/>
          <w:sz w:val="30"/>
          <w:szCs w:val="28"/>
          <w:rtl/>
        </w:rPr>
        <w:t>اهمیت</w:t>
      </w:r>
      <w:r w:rsidRPr="000E2A5B">
        <w:rPr>
          <w:rFonts w:ascii="B Titr,Bold" w:cs="B Titr"/>
          <w:b/>
          <w:bCs/>
          <w:sz w:val="30"/>
          <w:szCs w:val="28"/>
        </w:rPr>
        <w:t xml:space="preserve"> </w:t>
      </w:r>
      <w:r w:rsidRPr="000E2A5B">
        <w:rPr>
          <w:rFonts w:ascii="B Titr,Bold" w:cs="B Titr" w:hint="cs"/>
          <w:b/>
          <w:bCs/>
          <w:sz w:val="30"/>
          <w:szCs w:val="28"/>
          <w:rtl/>
        </w:rPr>
        <w:t>تدوین</w:t>
      </w:r>
      <w:r w:rsidRPr="000E2A5B">
        <w:rPr>
          <w:rFonts w:ascii="B Titr,Bold" w:cs="B Titr"/>
          <w:b/>
          <w:bCs/>
          <w:sz w:val="30"/>
          <w:szCs w:val="28"/>
        </w:rPr>
        <w:t xml:space="preserve"> </w:t>
      </w:r>
      <w:r w:rsidRPr="000E2A5B">
        <w:rPr>
          <w:rFonts w:ascii="B Titr,Bold" w:cs="B Titr" w:hint="cs"/>
          <w:b/>
          <w:bCs/>
          <w:sz w:val="30"/>
          <w:szCs w:val="28"/>
          <w:rtl/>
        </w:rPr>
        <w:t>لاگ</w:t>
      </w:r>
      <w:r w:rsidRPr="000E2A5B">
        <w:rPr>
          <w:rFonts w:ascii="B Titr,Bold" w:cs="B Titr"/>
          <w:b/>
          <w:bCs/>
          <w:sz w:val="30"/>
          <w:szCs w:val="28"/>
        </w:rPr>
        <w:t xml:space="preserve"> </w:t>
      </w:r>
      <w:r w:rsidRPr="000E2A5B">
        <w:rPr>
          <w:rFonts w:ascii="B Titr,Bold" w:cs="B Titr" w:hint="cs"/>
          <w:b/>
          <w:bCs/>
          <w:sz w:val="30"/>
          <w:szCs w:val="28"/>
          <w:rtl/>
        </w:rPr>
        <w:t>بوک</w:t>
      </w:r>
    </w:p>
    <w:p w14:paraId="008F4F7D" w14:textId="51D73D4A" w:rsidR="0058382B" w:rsidRPr="00305CAD" w:rsidRDefault="00744925" w:rsidP="0058382B">
      <w:pPr>
        <w:autoSpaceDE w:val="0"/>
        <w:autoSpaceDN w:val="0"/>
        <w:adjustRightInd w:val="0"/>
        <w:spacing w:after="0" w:line="240" w:lineRule="auto"/>
        <w:jc w:val="both"/>
        <w:rPr>
          <w:rFonts w:ascii="B Mitra" w:cs="B Nazanin"/>
          <w:sz w:val="24"/>
          <w:szCs w:val="24"/>
          <w:rtl/>
        </w:rPr>
      </w:pPr>
      <w:r w:rsidRPr="00305CAD">
        <w:rPr>
          <w:rFonts w:ascii="B Nazanin,Bold" w:cs="B Nazanin" w:hint="cs"/>
          <w:sz w:val="24"/>
          <w:szCs w:val="24"/>
          <w:rtl/>
        </w:rPr>
        <w:t>لاگ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="00240E34" w:rsidRPr="00305CAD">
        <w:rPr>
          <w:rFonts w:ascii="B Nazanin,Bold" w:cs="B Nazanin" w:hint="cs"/>
          <w:sz w:val="24"/>
          <w:szCs w:val="24"/>
          <w:rtl/>
        </w:rPr>
        <w:t>بوک</w:t>
      </w:r>
      <w:r w:rsidRPr="00305CAD">
        <w:rPr>
          <w:rFonts w:ascii="B Nazanin,Bold" w:cs="B Nazanin" w:hint="cs"/>
          <w:sz w:val="24"/>
          <w:szCs w:val="24"/>
          <w:rtl/>
        </w:rPr>
        <w:t>،</w:t>
      </w:r>
      <w:r w:rsidR="00305CAD">
        <w:rPr>
          <w:rFonts w:ascii="B Nazanin,Bold" w:cs="B Nazanin" w:hint="cs"/>
          <w:sz w:val="24"/>
          <w:szCs w:val="24"/>
          <w:rtl/>
        </w:rPr>
        <w:t xml:space="preserve"> یک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مستند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ثبت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فعالیت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های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آموزشی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است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="0058382B" w:rsidRPr="00305CAD">
        <w:rPr>
          <w:rFonts w:ascii="B Nazanin,Bold" w:cs="B Nazanin" w:hint="cs"/>
          <w:sz w:val="24"/>
          <w:szCs w:val="24"/>
          <w:rtl/>
        </w:rPr>
        <w:t xml:space="preserve">که </w:t>
      </w:r>
      <w:r w:rsidRPr="00305CAD">
        <w:rPr>
          <w:rFonts w:ascii="B Nazanin,Bold" w:cs="B Nazanin" w:hint="cs"/>
          <w:sz w:val="24"/>
          <w:szCs w:val="24"/>
          <w:rtl/>
        </w:rPr>
        <w:t>به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عنوان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ابزاری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="0058382B" w:rsidRPr="00305CAD">
        <w:rPr>
          <w:rFonts w:ascii="B Nazanin,Bold" w:cs="B Nazanin" w:hint="cs"/>
          <w:sz w:val="24"/>
          <w:szCs w:val="24"/>
          <w:rtl/>
        </w:rPr>
        <w:t>جهت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ثبت</w:t>
      </w:r>
      <w:r w:rsidR="0058382B" w:rsidRPr="00305CAD">
        <w:rPr>
          <w:rFonts w:ascii="B Nazanin,Bold" w:cs="B Nazanin" w:hint="cs"/>
          <w:sz w:val="24"/>
          <w:szCs w:val="24"/>
          <w:rtl/>
        </w:rPr>
        <w:t xml:space="preserve"> مراحل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یادگیری،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="0058382B" w:rsidRPr="00305CAD">
        <w:rPr>
          <w:rFonts w:ascii="B Nazanin,Bold" w:cs="B Nazanin" w:hint="cs"/>
          <w:sz w:val="24"/>
          <w:szCs w:val="24"/>
          <w:rtl/>
        </w:rPr>
        <w:t>مستندسازی آن و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و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ارزیابی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کیفیت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آموزش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="0058382B" w:rsidRPr="00305CAD">
        <w:rPr>
          <w:rFonts w:ascii="B Nazanin,Bold" w:cs="B Nazanin" w:hint="cs"/>
          <w:sz w:val="24"/>
          <w:szCs w:val="24"/>
          <w:rtl/>
        </w:rPr>
        <w:t xml:space="preserve">محسوب </w:t>
      </w:r>
      <w:r w:rsidRPr="00305CAD">
        <w:rPr>
          <w:rFonts w:ascii="B Nazanin,Bold" w:cs="B Nazanin" w:hint="cs"/>
          <w:sz w:val="24"/>
          <w:szCs w:val="24"/>
          <w:rtl/>
        </w:rPr>
        <w:t>می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="0058382B" w:rsidRPr="00305CAD">
        <w:rPr>
          <w:rFonts w:ascii="B Nazanin,Bold" w:cs="B Nazanin" w:hint="cs"/>
          <w:sz w:val="24"/>
          <w:szCs w:val="24"/>
          <w:rtl/>
        </w:rPr>
        <w:t>شو</w:t>
      </w:r>
      <w:r w:rsidR="001D3348" w:rsidRPr="00305CAD">
        <w:rPr>
          <w:rFonts w:ascii="B Nazanin,Bold" w:cs="B Nazanin" w:hint="cs"/>
          <w:sz w:val="24"/>
          <w:szCs w:val="24"/>
          <w:rtl/>
        </w:rPr>
        <w:t xml:space="preserve">د. 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هدف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از</w:t>
      </w:r>
      <w:r w:rsidR="001D3348" w:rsidRPr="00305CAD">
        <w:rPr>
          <w:rFonts w:ascii="B Nazanin,Bold" w:cs="B Nazanin" w:hint="cs"/>
          <w:sz w:val="24"/>
          <w:szCs w:val="24"/>
          <w:rtl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طراحی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این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مجموعه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آن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است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که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کلیه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آموزش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های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دوره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="0058382B" w:rsidRPr="00305CAD">
        <w:rPr>
          <w:rFonts w:ascii="B Nazanin,Bold" w:cs="B Nazanin" w:hint="cs"/>
          <w:sz w:val="24"/>
          <w:szCs w:val="24"/>
          <w:rtl/>
        </w:rPr>
        <w:t xml:space="preserve">کارورزی در عرصه دانشجو </w:t>
      </w:r>
      <w:r w:rsidRPr="00305CAD">
        <w:rPr>
          <w:rFonts w:ascii="B Nazanin,Bold" w:cs="B Nazanin" w:hint="cs"/>
          <w:sz w:val="24"/>
          <w:szCs w:val="24"/>
          <w:rtl/>
        </w:rPr>
        <w:t>در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طول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دوره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ثبت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و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به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موازات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ارائه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آنها ارزیابی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گردد</w:t>
      </w:r>
      <w:r w:rsidR="001D3348" w:rsidRPr="00305CAD">
        <w:rPr>
          <w:rFonts w:ascii="B Nazanin,Bold" w:cs="B Nazanin" w:hint="cs"/>
          <w:sz w:val="24"/>
          <w:szCs w:val="24"/>
          <w:rtl/>
        </w:rPr>
        <w:t>.</w:t>
      </w:r>
      <w:r w:rsidR="00240E34" w:rsidRPr="00305CAD">
        <w:rPr>
          <w:rFonts w:ascii="B Nazanin,Bold" w:cs="B Nazanin" w:hint="cs"/>
          <w:sz w:val="24"/>
          <w:szCs w:val="24"/>
          <w:rtl/>
        </w:rPr>
        <w:t xml:space="preserve"> </w:t>
      </w:r>
      <w:r w:rsidR="00240E34" w:rsidRPr="00305CAD">
        <w:rPr>
          <w:rFonts w:ascii="B Mitra" w:cs="B Nazanin" w:hint="cs"/>
          <w:sz w:val="24"/>
          <w:szCs w:val="24"/>
          <w:rtl/>
        </w:rPr>
        <w:t>از</w:t>
      </w:r>
      <w:r w:rsidR="00240E34" w:rsidRPr="00305CAD">
        <w:rPr>
          <w:rFonts w:ascii="B Mitra" w:cs="B Nazanin"/>
          <w:sz w:val="24"/>
          <w:szCs w:val="24"/>
        </w:rPr>
        <w:t xml:space="preserve"> </w:t>
      </w:r>
      <w:r w:rsidR="00240E34" w:rsidRPr="00305CAD">
        <w:rPr>
          <w:rFonts w:ascii="B Mitra" w:cs="B Nazanin" w:hint="cs"/>
          <w:sz w:val="24"/>
          <w:szCs w:val="24"/>
          <w:rtl/>
        </w:rPr>
        <w:t>جمله</w:t>
      </w:r>
      <w:r w:rsidR="00240E34" w:rsidRPr="00305CAD">
        <w:rPr>
          <w:rFonts w:ascii="B Mitra" w:cs="B Nazanin"/>
          <w:sz w:val="24"/>
          <w:szCs w:val="24"/>
        </w:rPr>
        <w:t xml:space="preserve"> </w:t>
      </w:r>
      <w:r w:rsidR="00240E34" w:rsidRPr="00305CAD">
        <w:rPr>
          <w:rFonts w:ascii="B Mitra" w:cs="B Nazanin" w:hint="cs"/>
          <w:sz w:val="24"/>
          <w:szCs w:val="24"/>
          <w:rtl/>
        </w:rPr>
        <w:t>مزیت</w:t>
      </w:r>
      <w:r w:rsidR="00240E34" w:rsidRPr="00305CAD">
        <w:rPr>
          <w:rFonts w:ascii="B Mitra" w:cs="B Nazanin"/>
          <w:sz w:val="24"/>
          <w:szCs w:val="24"/>
        </w:rPr>
        <w:t xml:space="preserve"> </w:t>
      </w:r>
      <w:r w:rsidR="00240E34" w:rsidRPr="00305CAD">
        <w:rPr>
          <w:rFonts w:ascii="B Mitra" w:cs="B Nazanin" w:hint="cs"/>
          <w:sz w:val="24"/>
          <w:szCs w:val="24"/>
          <w:rtl/>
        </w:rPr>
        <w:t>های</w:t>
      </w:r>
      <w:r w:rsidR="00240E34" w:rsidRPr="00305CAD">
        <w:rPr>
          <w:rFonts w:ascii="B Mitra" w:cs="B Nazanin"/>
          <w:sz w:val="24"/>
          <w:szCs w:val="24"/>
        </w:rPr>
        <w:t xml:space="preserve"> </w:t>
      </w:r>
      <w:r w:rsidR="00240E34" w:rsidRPr="00305CAD">
        <w:rPr>
          <w:rFonts w:ascii="B Mitra" w:cs="B Nazanin" w:hint="cs"/>
          <w:sz w:val="24"/>
          <w:szCs w:val="24"/>
          <w:rtl/>
        </w:rPr>
        <w:t>لاگ</w:t>
      </w:r>
      <w:r w:rsidR="00240E34" w:rsidRPr="00305CAD">
        <w:rPr>
          <w:rFonts w:ascii="B Mitra" w:cs="B Nazanin"/>
          <w:sz w:val="24"/>
          <w:szCs w:val="24"/>
        </w:rPr>
        <w:t xml:space="preserve"> </w:t>
      </w:r>
      <w:r w:rsidR="00240E34" w:rsidRPr="00305CAD">
        <w:rPr>
          <w:rFonts w:ascii="B Mitra" w:cs="B Nazanin" w:hint="cs"/>
          <w:sz w:val="24"/>
          <w:szCs w:val="24"/>
          <w:rtl/>
        </w:rPr>
        <w:t>بوک</w:t>
      </w:r>
      <w:r w:rsidR="00240E34" w:rsidRPr="00305CAD">
        <w:rPr>
          <w:rFonts w:ascii="B Mitra" w:cs="B Nazanin"/>
          <w:sz w:val="24"/>
          <w:szCs w:val="24"/>
        </w:rPr>
        <w:t xml:space="preserve"> </w:t>
      </w:r>
      <w:r w:rsidR="00240E34" w:rsidRPr="00305CAD">
        <w:rPr>
          <w:rFonts w:ascii="B Mitra" w:cs="B Nazanin" w:hint="cs"/>
          <w:sz w:val="24"/>
          <w:szCs w:val="24"/>
          <w:rtl/>
        </w:rPr>
        <w:t>این</w:t>
      </w:r>
      <w:r w:rsidR="00240E34" w:rsidRPr="00305CAD">
        <w:rPr>
          <w:rFonts w:ascii="B Mitra" w:cs="B Nazanin"/>
          <w:sz w:val="24"/>
          <w:szCs w:val="24"/>
        </w:rPr>
        <w:t xml:space="preserve"> </w:t>
      </w:r>
      <w:r w:rsidR="00240E34" w:rsidRPr="00305CAD">
        <w:rPr>
          <w:rFonts w:ascii="B Mitra" w:cs="B Nazanin" w:hint="cs"/>
          <w:sz w:val="24"/>
          <w:szCs w:val="24"/>
          <w:rtl/>
        </w:rPr>
        <w:t>است</w:t>
      </w:r>
      <w:r w:rsidR="00240E34" w:rsidRPr="00305CAD">
        <w:rPr>
          <w:rFonts w:ascii="B Mitra" w:cs="B Nazanin"/>
          <w:sz w:val="24"/>
          <w:szCs w:val="24"/>
        </w:rPr>
        <w:t xml:space="preserve"> </w:t>
      </w:r>
      <w:r w:rsidR="00240E34" w:rsidRPr="00305CAD">
        <w:rPr>
          <w:rFonts w:ascii="B Mitra" w:cs="B Nazanin" w:hint="cs"/>
          <w:sz w:val="24"/>
          <w:szCs w:val="24"/>
          <w:rtl/>
        </w:rPr>
        <w:t>که</w:t>
      </w:r>
      <w:r w:rsidR="00240E34" w:rsidRPr="00305CAD">
        <w:rPr>
          <w:rFonts w:ascii="B Mitra" w:cs="B Nazanin"/>
          <w:sz w:val="24"/>
          <w:szCs w:val="24"/>
        </w:rPr>
        <w:t xml:space="preserve"> </w:t>
      </w:r>
      <w:r w:rsidR="00240E34" w:rsidRPr="00305CAD">
        <w:rPr>
          <w:rFonts w:ascii="B Mitra" w:cs="B Nazanin" w:hint="cs"/>
          <w:sz w:val="24"/>
          <w:szCs w:val="24"/>
          <w:rtl/>
        </w:rPr>
        <w:t>کارآموز</w:t>
      </w:r>
      <w:r w:rsidR="00240E34" w:rsidRPr="00305CAD">
        <w:rPr>
          <w:rFonts w:ascii="B Mitra" w:cs="B Nazanin"/>
          <w:sz w:val="24"/>
          <w:szCs w:val="24"/>
        </w:rPr>
        <w:t xml:space="preserve"> </w:t>
      </w:r>
      <w:r w:rsidR="00240E34" w:rsidRPr="00305CAD">
        <w:rPr>
          <w:rFonts w:ascii="B Mitra" w:cs="B Nazanin" w:hint="cs"/>
          <w:sz w:val="24"/>
          <w:szCs w:val="24"/>
          <w:rtl/>
        </w:rPr>
        <w:t>بصورت</w:t>
      </w:r>
      <w:r w:rsidR="00240E34" w:rsidRPr="00305CAD">
        <w:rPr>
          <w:rFonts w:ascii="B Mitra" w:cs="B Nazanin"/>
          <w:sz w:val="24"/>
          <w:szCs w:val="24"/>
        </w:rPr>
        <w:t xml:space="preserve"> </w:t>
      </w:r>
      <w:r w:rsidR="00240E34" w:rsidRPr="00305CAD">
        <w:rPr>
          <w:rFonts w:ascii="B Mitra" w:cs="B Nazanin" w:hint="cs"/>
          <w:sz w:val="24"/>
          <w:szCs w:val="24"/>
          <w:rtl/>
        </w:rPr>
        <w:t>هفتگی</w:t>
      </w:r>
      <w:r w:rsidR="00240E34" w:rsidRPr="00305CAD">
        <w:rPr>
          <w:rFonts w:ascii="B Mitra" w:cs="B Nazanin"/>
          <w:sz w:val="24"/>
          <w:szCs w:val="24"/>
        </w:rPr>
        <w:t xml:space="preserve"> </w:t>
      </w:r>
      <w:r w:rsidR="00240E34" w:rsidRPr="00305CAD">
        <w:rPr>
          <w:rFonts w:ascii="B Mitra" w:cs="B Nazanin" w:hint="cs"/>
          <w:sz w:val="24"/>
          <w:szCs w:val="24"/>
          <w:rtl/>
        </w:rPr>
        <w:t>فعالیت</w:t>
      </w:r>
      <w:r w:rsidR="00240E34" w:rsidRPr="00305CAD">
        <w:rPr>
          <w:rFonts w:ascii="B Mitra" w:cs="B Nazanin"/>
          <w:sz w:val="24"/>
          <w:szCs w:val="24"/>
        </w:rPr>
        <w:t xml:space="preserve"> </w:t>
      </w:r>
      <w:r w:rsidR="00240E34" w:rsidRPr="00305CAD">
        <w:rPr>
          <w:rFonts w:ascii="B Mitra" w:cs="B Nazanin" w:hint="cs"/>
          <w:sz w:val="24"/>
          <w:szCs w:val="24"/>
          <w:rtl/>
        </w:rPr>
        <w:t>های</w:t>
      </w:r>
      <w:r w:rsidR="00240E34" w:rsidRPr="00305CAD">
        <w:rPr>
          <w:rFonts w:ascii="B Mitra" w:cs="B Nazanin"/>
          <w:sz w:val="24"/>
          <w:szCs w:val="24"/>
        </w:rPr>
        <w:t xml:space="preserve"> </w:t>
      </w:r>
      <w:r w:rsidR="00240E34" w:rsidRPr="00305CAD">
        <w:rPr>
          <w:rFonts w:ascii="B Mitra" w:cs="B Nazanin" w:hint="cs"/>
          <w:sz w:val="24"/>
          <w:szCs w:val="24"/>
          <w:rtl/>
        </w:rPr>
        <w:t>آموزش</w:t>
      </w:r>
      <w:r w:rsidR="00240E34" w:rsidRPr="00305CAD">
        <w:rPr>
          <w:rFonts w:ascii="B Mitra" w:cs="B Nazanin"/>
          <w:sz w:val="24"/>
          <w:szCs w:val="24"/>
        </w:rPr>
        <w:t xml:space="preserve"> </w:t>
      </w:r>
      <w:r w:rsidR="00240E34" w:rsidRPr="00305CAD">
        <w:rPr>
          <w:rFonts w:ascii="B Mitra" w:cs="B Nazanin" w:hint="cs"/>
          <w:sz w:val="24"/>
          <w:szCs w:val="24"/>
          <w:rtl/>
        </w:rPr>
        <w:t>دیده</w:t>
      </w:r>
      <w:r w:rsidR="00240E34" w:rsidRPr="00305CAD">
        <w:rPr>
          <w:rFonts w:ascii="B Mitra" w:cs="B Nazanin"/>
          <w:sz w:val="24"/>
          <w:szCs w:val="24"/>
        </w:rPr>
        <w:t xml:space="preserve"> </w:t>
      </w:r>
      <w:r w:rsidR="00240E34" w:rsidRPr="00305CAD">
        <w:rPr>
          <w:rFonts w:ascii="B Mitra" w:cs="B Nazanin" w:hint="cs"/>
          <w:sz w:val="24"/>
          <w:szCs w:val="24"/>
          <w:rtl/>
        </w:rPr>
        <w:t>خود</w:t>
      </w:r>
      <w:r w:rsidR="00240E34" w:rsidRPr="00305CAD">
        <w:rPr>
          <w:rFonts w:ascii="B Mitra" w:cs="B Nazanin"/>
          <w:sz w:val="24"/>
          <w:szCs w:val="24"/>
        </w:rPr>
        <w:t xml:space="preserve"> </w:t>
      </w:r>
      <w:r w:rsidR="00240E34" w:rsidRPr="00305CAD">
        <w:rPr>
          <w:rFonts w:ascii="B Mitra" w:cs="B Nazanin" w:hint="cs"/>
          <w:sz w:val="24"/>
          <w:szCs w:val="24"/>
          <w:rtl/>
        </w:rPr>
        <w:t>را</w:t>
      </w:r>
      <w:r w:rsidR="00240E34" w:rsidRPr="00305CAD">
        <w:rPr>
          <w:rFonts w:ascii="B Mitra" w:cs="B Nazanin"/>
          <w:sz w:val="24"/>
          <w:szCs w:val="24"/>
        </w:rPr>
        <w:t xml:space="preserve"> </w:t>
      </w:r>
      <w:r w:rsidR="00240E34" w:rsidRPr="00305CAD">
        <w:rPr>
          <w:rFonts w:ascii="B Mitra" w:cs="B Nazanin" w:hint="cs"/>
          <w:sz w:val="24"/>
          <w:szCs w:val="24"/>
          <w:rtl/>
        </w:rPr>
        <w:t>ثبت</w:t>
      </w:r>
      <w:r w:rsidR="00240E34" w:rsidRPr="00305CAD">
        <w:rPr>
          <w:rFonts w:ascii="B Mitra" w:cs="B Nazanin"/>
          <w:sz w:val="24"/>
          <w:szCs w:val="24"/>
        </w:rPr>
        <w:t xml:space="preserve"> </w:t>
      </w:r>
      <w:r w:rsidR="00240E34" w:rsidRPr="00305CAD">
        <w:rPr>
          <w:rFonts w:ascii="B Mitra" w:cs="B Nazanin" w:hint="cs"/>
          <w:sz w:val="24"/>
          <w:szCs w:val="24"/>
          <w:rtl/>
        </w:rPr>
        <w:t>می</w:t>
      </w:r>
      <w:r w:rsidR="001D3348" w:rsidRPr="00305CAD">
        <w:rPr>
          <w:rFonts w:ascii="B Mitra" w:cs="B Nazanin" w:hint="cs"/>
          <w:sz w:val="24"/>
          <w:szCs w:val="24"/>
          <w:rtl/>
        </w:rPr>
        <w:t xml:space="preserve"> </w:t>
      </w:r>
      <w:r w:rsidR="00240E34" w:rsidRPr="00305CAD">
        <w:rPr>
          <w:rFonts w:ascii="B Mitra" w:cs="B Nazanin" w:hint="cs"/>
          <w:sz w:val="24"/>
          <w:szCs w:val="24"/>
          <w:rtl/>
        </w:rPr>
        <w:t>کند</w:t>
      </w:r>
      <w:r w:rsidR="00240E34" w:rsidRPr="00305CAD">
        <w:rPr>
          <w:rFonts w:ascii="B Mitra" w:cs="B Nazanin"/>
          <w:sz w:val="24"/>
          <w:szCs w:val="24"/>
        </w:rPr>
        <w:t xml:space="preserve"> </w:t>
      </w:r>
      <w:r w:rsidR="00240E34" w:rsidRPr="00305CAD">
        <w:rPr>
          <w:rFonts w:ascii="B Mitra" w:cs="B Nazanin" w:hint="cs"/>
          <w:sz w:val="24"/>
          <w:szCs w:val="24"/>
          <w:rtl/>
        </w:rPr>
        <w:t>و</w:t>
      </w:r>
      <w:r w:rsidR="001D3348" w:rsidRPr="00305CAD">
        <w:rPr>
          <w:rFonts w:ascii="B Mitra" w:cs="B Nazanin" w:hint="cs"/>
          <w:sz w:val="24"/>
          <w:szCs w:val="24"/>
          <w:rtl/>
        </w:rPr>
        <w:t xml:space="preserve"> </w:t>
      </w:r>
      <w:r w:rsidR="00240E34" w:rsidRPr="00305CAD">
        <w:rPr>
          <w:rFonts w:ascii="B Mitra" w:cs="B Nazanin" w:hint="cs"/>
          <w:sz w:val="24"/>
          <w:szCs w:val="24"/>
          <w:rtl/>
        </w:rPr>
        <w:t>این</w:t>
      </w:r>
      <w:r w:rsidR="00240E34" w:rsidRPr="00305CAD">
        <w:rPr>
          <w:rFonts w:ascii="B Mitra" w:cs="B Nazanin"/>
          <w:sz w:val="24"/>
          <w:szCs w:val="24"/>
        </w:rPr>
        <w:t xml:space="preserve"> </w:t>
      </w:r>
      <w:r w:rsidR="00240E34" w:rsidRPr="00305CAD">
        <w:rPr>
          <w:rFonts w:ascii="B Mitra" w:cs="B Nazanin" w:hint="cs"/>
          <w:sz w:val="24"/>
          <w:szCs w:val="24"/>
          <w:rtl/>
        </w:rPr>
        <w:t>باعث</w:t>
      </w:r>
      <w:r w:rsidR="00240E34" w:rsidRPr="00305CAD">
        <w:rPr>
          <w:rFonts w:ascii="B Mitra" w:cs="B Nazanin"/>
          <w:sz w:val="24"/>
          <w:szCs w:val="24"/>
        </w:rPr>
        <w:t xml:space="preserve"> </w:t>
      </w:r>
      <w:r w:rsidR="00240E34" w:rsidRPr="00305CAD">
        <w:rPr>
          <w:rFonts w:ascii="B Mitra" w:cs="B Nazanin" w:hint="cs"/>
          <w:sz w:val="24"/>
          <w:szCs w:val="24"/>
          <w:rtl/>
        </w:rPr>
        <w:t>می</w:t>
      </w:r>
      <w:r w:rsidR="00240E34" w:rsidRPr="00305CAD">
        <w:rPr>
          <w:rFonts w:ascii="B Mitra" w:cs="B Nazanin"/>
          <w:sz w:val="24"/>
          <w:szCs w:val="24"/>
        </w:rPr>
        <w:t xml:space="preserve"> </w:t>
      </w:r>
      <w:r w:rsidR="00240E34" w:rsidRPr="00305CAD">
        <w:rPr>
          <w:rFonts w:ascii="B Mitra" w:cs="B Nazanin" w:hint="cs"/>
          <w:sz w:val="24"/>
          <w:szCs w:val="24"/>
          <w:rtl/>
        </w:rPr>
        <w:t>گردد</w:t>
      </w:r>
      <w:r w:rsidR="00240E34" w:rsidRPr="00305CAD">
        <w:rPr>
          <w:rFonts w:ascii="B Mitra" w:cs="B Nazanin"/>
          <w:sz w:val="24"/>
          <w:szCs w:val="24"/>
        </w:rPr>
        <w:t xml:space="preserve"> </w:t>
      </w:r>
      <w:r w:rsidR="00240E34" w:rsidRPr="00305CAD">
        <w:rPr>
          <w:rFonts w:ascii="B Mitra" w:cs="B Nazanin" w:hint="cs"/>
          <w:sz w:val="24"/>
          <w:szCs w:val="24"/>
          <w:rtl/>
        </w:rPr>
        <w:t>تا</w:t>
      </w:r>
      <w:r w:rsidR="00240E34" w:rsidRPr="00305CAD">
        <w:rPr>
          <w:rFonts w:ascii="B Mitra" w:cs="B Nazanin"/>
          <w:sz w:val="24"/>
          <w:szCs w:val="24"/>
        </w:rPr>
        <w:t xml:space="preserve"> </w:t>
      </w:r>
      <w:r w:rsidR="00240E34" w:rsidRPr="00305CAD">
        <w:rPr>
          <w:rFonts w:ascii="B Mitra" w:cs="B Nazanin" w:hint="cs"/>
          <w:sz w:val="24"/>
          <w:szCs w:val="24"/>
          <w:rtl/>
        </w:rPr>
        <w:t>دانشجو</w:t>
      </w:r>
      <w:r w:rsidR="00240E34" w:rsidRPr="00305CAD">
        <w:rPr>
          <w:rFonts w:ascii="B Mitra" w:cs="B Nazanin"/>
          <w:sz w:val="24"/>
          <w:szCs w:val="24"/>
        </w:rPr>
        <w:t xml:space="preserve"> </w:t>
      </w:r>
      <w:r w:rsidR="00240E34" w:rsidRPr="00305CAD">
        <w:rPr>
          <w:rFonts w:ascii="B Mitra" w:cs="B Nazanin" w:hint="cs"/>
          <w:sz w:val="24"/>
          <w:szCs w:val="24"/>
          <w:rtl/>
        </w:rPr>
        <w:t>با</w:t>
      </w:r>
      <w:r w:rsidR="00240E34" w:rsidRPr="00305CAD">
        <w:rPr>
          <w:rFonts w:ascii="B Mitra" w:cs="B Nazanin"/>
          <w:sz w:val="24"/>
          <w:szCs w:val="24"/>
        </w:rPr>
        <w:t xml:space="preserve"> </w:t>
      </w:r>
      <w:r w:rsidR="00240E34" w:rsidRPr="00305CAD">
        <w:rPr>
          <w:rFonts w:ascii="B Mitra" w:cs="B Nazanin" w:hint="cs"/>
          <w:sz w:val="24"/>
          <w:szCs w:val="24"/>
          <w:rtl/>
        </w:rPr>
        <w:t>وظایف</w:t>
      </w:r>
      <w:r w:rsidR="00240E34" w:rsidRPr="00305CAD">
        <w:rPr>
          <w:rFonts w:ascii="B Mitra" w:cs="B Nazanin"/>
          <w:sz w:val="24"/>
          <w:szCs w:val="24"/>
        </w:rPr>
        <w:t xml:space="preserve"> </w:t>
      </w:r>
      <w:r w:rsidR="00240E34" w:rsidRPr="00305CAD">
        <w:rPr>
          <w:rFonts w:ascii="B Mitra" w:cs="B Nazanin" w:hint="cs"/>
          <w:sz w:val="24"/>
          <w:szCs w:val="24"/>
          <w:rtl/>
        </w:rPr>
        <w:t>دوره</w:t>
      </w:r>
      <w:r w:rsidR="00240E34" w:rsidRPr="00305CAD">
        <w:rPr>
          <w:rFonts w:ascii="B Mitra" w:cs="B Nazanin"/>
          <w:sz w:val="24"/>
          <w:szCs w:val="24"/>
        </w:rPr>
        <w:t xml:space="preserve"> </w:t>
      </w:r>
      <w:r w:rsidR="00240E34" w:rsidRPr="00305CAD">
        <w:rPr>
          <w:rFonts w:ascii="B Mitra" w:cs="B Nazanin" w:hint="cs"/>
          <w:sz w:val="24"/>
          <w:szCs w:val="24"/>
          <w:rtl/>
        </w:rPr>
        <w:t>کارآموزی</w:t>
      </w:r>
      <w:r w:rsidR="00240E34" w:rsidRPr="00305CAD">
        <w:rPr>
          <w:rFonts w:ascii="B Mitra" w:cs="B Nazanin"/>
          <w:sz w:val="24"/>
          <w:szCs w:val="24"/>
        </w:rPr>
        <w:t xml:space="preserve"> </w:t>
      </w:r>
      <w:r w:rsidR="00240E34" w:rsidRPr="00305CAD">
        <w:rPr>
          <w:rFonts w:ascii="B Mitra" w:cs="B Nazanin" w:hint="cs"/>
          <w:sz w:val="24"/>
          <w:szCs w:val="24"/>
          <w:rtl/>
        </w:rPr>
        <w:t>بهتر</w:t>
      </w:r>
      <w:r w:rsidR="00240E34" w:rsidRPr="00305CAD">
        <w:rPr>
          <w:rFonts w:ascii="B Mitra" w:cs="B Nazanin"/>
          <w:sz w:val="24"/>
          <w:szCs w:val="24"/>
        </w:rPr>
        <w:t xml:space="preserve"> </w:t>
      </w:r>
      <w:r w:rsidR="00240E34" w:rsidRPr="00305CAD">
        <w:rPr>
          <w:rFonts w:ascii="B Mitra" w:cs="B Nazanin" w:hint="cs"/>
          <w:sz w:val="24"/>
          <w:szCs w:val="24"/>
          <w:rtl/>
        </w:rPr>
        <w:t>آشنا</w:t>
      </w:r>
      <w:r w:rsidR="00240E34" w:rsidRPr="00305CAD">
        <w:rPr>
          <w:rFonts w:ascii="B Mitra" w:cs="B Nazanin"/>
          <w:sz w:val="24"/>
          <w:szCs w:val="24"/>
        </w:rPr>
        <w:t xml:space="preserve"> </w:t>
      </w:r>
      <w:r w:rsidR="00240E34" w:rsidRPr="00305CAD">
        <w:rPr>
          <w:rFonts w:ascii="B Mitra" w:cs="B Nazanin" w:hint="cs"/>
          <w:sz w:val="24"/>
          <w:szCs w:val="24"/>
          <w:rtl/>
        </w:rPr>
        <w:t xml:space="preserve">گردد و </w:t>
      </w:r>
      <w:r w:rsidR="00240E34" w:rsidRPr="00305CAD">
        <w:rPr>
          <w:rFonts w:ascii="B Nazanin,Bold" w:cs="B Nazanin" w:hint="cs"/>
          <w:sz w:val="24"/>
          <w:szCs w:val="24"/>
          <w:rtl/>
        </w:rPr>
        <w:t>علاوه</w:t>
      </w:r>
      <w:r w:rsidR="00240E34" w:rsidRPr="00305CAD">
        <w:rPr>
          <w:rFonts w:ascii="B Nazanin,Bold" w:cs="B Nazanin"/>
          <w:sz w:val="24"/>
          <w:szCs w:val="24"/>
        </w:rPr>
        <w:t xml:space="preserve"> </w:t>
      </w:r>
      <w:r w:rsidR="00240E34" w:rsidRPr="00305CAD">
        <w:rPr>
          <w:rFonts w:ascii="B Nazanin,Bold" w:cs="B Nazanin" w:hint="cs"/>
          <w:sz w:val="24"/>
          <w:szCs w:val="24"/>
          <w:rtl/>
        </w:rPr>
        <w:t>بر</w:t>
      </w:r>
      <w:r w:rsidR="00240E34" w:rsidRPr="00305CAD">
        <w:rPr>
          <w:rFonts w:ascii="B Nazanin,Bold" w:cs="B Nazanin"/>
          <w:sz w:val="24"/>
          <w:szCs w:val="24"/>
        </w:rPr>
        <w:t xml:space="preserve"> </w:t>
      </w:r>
      <w:r w:rsidR="00240E34" w:rsidRPr="00305CAD">
        <w:rPr>
          <w:rFonts w:ascii="B Nazanin,Bold" w:cs="B Nazanin" w:hint="cs"/>
          <w:sz w:val="24"/>
          <w:szCs w:val="24"/>
          <w:rtl/>
        </w:rPr>
        <w:t>کنترل</w:t>
      </w:r>
      <w:r w:rsidR="00240E34" w:rsidRPr="00305CAD">
        <w:rPr>
          <w:rFonts w:ascii="B Nazanin,Bold" w:cs="B Nazanin"/>
          <w:sz w:val="24"/>
          <w:szCs w:val="24"/>
        </w:rPr>
        <w:t xml:space="preserve"> </w:t>
      </w:r>
      <w:r w:rsidR="00240E34" w:rsidRPr="00305CAD">
        <w:rPr>
          <w:rFonts w:ascii="B Nazanin,Bold" w:cs="B Nazanin" w:hint="cs"/>
          <w:sz w:val="24"/>
          <w:szCs w:val="24"/>
          <w:rtl/>
        </w:rPr>
        <w:t>کیفیت</w:t>
      </w:r>
      <w:r w:rsidR="00240E34" w:rsidRPr="00305CAD">
        <w:rPr>
          <w:rFonts w:ascii="B Nazanin,Bold" w:cs="B Nazanin"/>
          <w:sz w:val="24"/>
          <w:szCs w:val="24"/>
        </w:rPr>
        <w:t xml:space="preserve"> </w:t>
      </w:r>
      <w:r w:rsidR="00240E34" w:rsidRPr="00305CAD">
        <w:rPr>
          <w:rFonts w:ascii="B Nazanin,Bold" w:cs="B Nazanin" w:hint="cs"/>
          <w:sz w:val="24"/>
          <w:szCs w:val="24"/>
          <w:rtl/>
        </w:rPr>
        <w:t>توسط</w:t>
      </w:r>
      <w:r w:rsidR="00240E34" w:rsidRPr="00305CAD">
        <w:rPr>
          <w:rFonts w:ascii="B Nazanin,Bold" w:cs="B Nazanin"/>
          <w:sz w:val="24"/>
          <w:szCs w:val="24"/>
        </w:rPr>
        <w:t xml:space="preserve"> </w:t>
      </w:r>
      <w:r w:rsidR="00240E34" w:rsidRPr="00305CAD">
        <w:rPr>
          <w:rFonts w:ascii="B Nazanin,Bold" w:cs="B Nazanin" w:hint="cs"/>
          <w:sz w:val="24"/>
          <w:szCs w:val="24"/>
          <w:rtl/>
        </w:rPr>
        <w:t>خود</w:t>
      </w:r>
      <w:r w:rsidR="00240E34" w:rsidRPr="00305CAD">
        <w:rPr>
          <w:rFonts w:ascii="B Nazanin,Bold" w:cs="B Nazanin"/>
          <w:sz w:val="24"/>
          <w:szCs w:val="24"/>
        </w:rPr>
        <w:t xml:space="preserve"> </w:t>
      </w:r>
      <w:r w:rsidR="00240E34" w:rsidRPr="00305CAD">
        <w:rPr>
          <w:rFonts w:ascii="B Nazanin,Bold" w:cs="B Nazanin" w:hint="cs"/>
          <w:sz w:val="24"/>
          <w:szCs w:val="24"/>
          <w:rtl/>
        </w:rPr>
        <w:t>دانشجو</w:t>
      </w:r>
      <w:r w:rsidR="00240E34" w:rsidRPr="00305CAD">
        <w:rPr>
          <w:rFonts w:ascii="B Nazanin,Bold" w:cs="B Nazanin"/>
          <w:sz w:val="24"/>
          <w:szCs w:val="24"/>
        </w:rPr>
        <w:t xml:space="preserve"> </w:t>
      </w:r>
      <w:r w:rsidR="00240E34" w:rsidRPr="00305CAD">
        <w:rPr>
          <w:rFonts w:ascii="B Nazanin,Bold" w:cs="B Nazanin" w:hint="cs"/>
          <w:sz w:val="24"/>
          <w:szCs w:val="24"/>
          <w:rtl/>
        </w:rPr>
        <w:t>و</w:t>
      </w:r>
      <w:r w:rsidR="00240E34" w:rsidRPr="00305CAD">
        <w:rPr>
          <w:rFonts w:ascii="B Nazanin,Bold" w:cs="B Nazanin"/>
          <w:sz w:val="24"/>
          <w:szCs w:val="24"/>
        </w:rPr>
        <w:t xml:space="preserve"> </w:t>
      </w:r>
      <w:r w:rsidR="00240E34" w:rsidRPr="00305CAD">
        <w:rPr>
          <w:rFonts w:ascii="B Nazanin,Bold" w:cs="B Nazanin" w:hint="cs"/>
          <w:sz w:val="24"/>
          <w:szCs w:val="24"/>
          <w:rtl/>
        </w:rPr>
        <w:t>مربی</w:t>
      </w:r>
      <w:r w:rsidR="00240E34" w:rsidRPr="00305CAD">
        <w:rPr>
          <w:rFonts w:ascii="B Nazanin,Bold" w:cs="B Nazanin"/>
          <w:sz w:val="24"/>
          <w:szCs w:val="24"/>
        </w:rPr>
        <w:t xml:space="preserve"> </w:t>
      </w:r>
      <w:r w:rsidR="00240E34" w:rsidRPr="00305CAD">
        <w:rPr>
          <w:rFonts w:ascii="B Nazanin,Bold" w:cs="B Nazanin" w:hint="cs"/>
          <w:sz w:val="24"/>
          <w:szCs w:val="24"/>
          <w:rtl/>
        </w:rPr>
        <w:t>مربوطه،</w:t>
      </w:r>
      <w:r w:rsidR="00240E34" w:rsidRPr="00305CAD">
        <w:rPr>
          <w:rFonts w:ascii="B Nazanin,Bold" w:cs="B Nazanin"/>
          <w:sz w:val="24"/>
          <w:szCs w:val="24"/>
        </w:rPr>
        <w:t xml:space="preserve"> </w:t>
      </w:r>
      <w:r w:rsidR="00240E34" w:rsidRPr="00305CAD">
        <w:rPr>
          <w:rFonts w:ascii="B Nazanin,Bold" w:cs="B Nazanin" w:hint="cs"/>
          <w:sz w:val="24"/>
          <w:szCs w:val="24"/>
          <w:rtl/>
        </w:rPr>
        <w:t>نظارت</w:t>
      </w:r>
      <w:r w:rsidR="00240E34" w:rsidRPr="00305CAD">
        <w:rPr>
          <w:rFonts w:ascii="B Nazanin,Bold" w:cs="B Nazanin"/>
          <w:sz w:val="24"/>
          <w:szCs w:val="24"/>
        </w:rPr>
        <w:t xml:space="preserve"> </w:t>
      </w:r>
      <w:r w:rsidR="00240E34" w:rsidRPr="00305CAD">
        <w:rPr>
          <w:rFonts w:ascii="B Nazanin,Bold" w:cs="B Nazanin" w:hint="cs"/>
          <w:sz w:val="24"/>
          <w:szCs w:val="24"/>
          <w:rtl/>
        </w:rPr>
        <w:t>لازم</w:t>
      </w:r>
      <w:r w:rsidR="00240E34" w:rsidRPr="00305CAD">
        <w:rPr>
          <w:rFonts w:ascii="B Nazanin,Bold" w:cs="B Nazanin"/>
          <w:sz w:val="24"/>
          <w:szCs w:val="24"/>
        </w:rPr>
        <w:t xml:space="preserve"> </w:t>
      </w:r>
      <w:r w:rsidR="00240E34" w:rsidRPr="00305CAD">
        <w:rPr>
          <w:rFonts w:ascii="B Nazanin,Bold" w:cs="B Nazanin" w:hint="cs"/>
          <w:sz w:val="24"/>
          <w:szCs w:val="24"/>
          <w:rtl/>
        </w:rPr>
        <w:t>از</w:t>
      </w:r>
      <w:r w:rsidR="00240E34" w:rsidRPr="00305CAD">
        <w:rPr>
          <w:rFonts w:ascii="B Nazanin,Bold" w:cs="B Nazanin"/>
          <w:sz w:val="24"/>
          <w:szCs w:val="24"/>
        </w:rPr>
        <w:t xml:space="preserve"> </w:t>
      </w:r>
      <w:r w:rsidR="00240E34" w:rsidRPr="00305CAD">
        <w:rPr>
          <w:rFonts w:ascii="B Nazanin,Bold" w:cs="B Nazanin" w:hint="cs"/>
          <w:sz w:val="24"/>
          <w:szCs w:val="24"/>
          <w:rtl/>
        </w:rPr>
        <w:t>طرف</w:t>
      </w:r>
      <w:r w:rsidR="00240E34" w:rsidRPr="00305CAD">
        <w:rPr>
          <w:rFonts w:ascii="B Nazanin,Bold" w:cs="B Nazanin"/>
          <w:sz w:val="24"/>
          <w:szCs w:val="24"/>
        </w:rPr>
        <w:t xml:space="preserve"> </w:t>
      </w:r>
      <w:r w:rsidR="00240E34" w:rsidRPr="00305CAD">
        <w:rPr>
          <w:rFonts w:ascii="B Nazanin,Bold" w:cs="B Nazanin" w:hint="cs"/>
          <w:sz w:val="24"/>
          <w:szCs w:val="24"/>
          <w:rtl/>
        </w:rPr>
        <w:t>سیستم</w:t>
      </w:r>
      <w:r w:rsidR="00240E34" w:rsidRPr="00305CAD">
        <w:rPr>
          <w:rFonts w:ascii="B Nazanin,Bold" w:cs="B Nazanin"/>
          <w:sz w:val="24"/>
          <w:szCs w:val="24"/>
        </w:rPr>
        <w:t xml:space="preserve"> </w:t>
      </w:r>
      <w:r w:rsidR="00240E34" w:rsidRPr="00305CAD">
        <w:rPr>
          <w:rFonts w:ascii="B Nazanin,Bold" w:cs="B Nazanin" w:hint="cs"/>
          <w:sz w:val="24"/>
          <w:szCs w:val="24"/>
          <w:rtl/>
        </w:rPr>
        <w:t>آموزشی</w:t>
      </w:r>
      <w:r w:rsidR="00240E34" w:rsidRPr="00305CAD">
        <w:rPr>
          <w:rFonts w:ascii="B Nazanin,Bold" w:cs="B Nazanin"/>
          <w:sz w:val="24"/>
          <w:szCs w:val="24"/>
        </w:rPr>
        <w:t xml:space="preserve"> </w:t>
      </w:r>
      <w:r w:rsidR="00240E34" w:rsidRPr="00305CAD">
        <w:rPr>
          <w:rFonts w:ascii="B Nazanin,Bold" w:cs="B Nazanin" w:hint="cs"/>
          <w:sz w:val="24"/>
          <w:szCs w:val="24"/>
          <w:rtl/>
        </w:rPr>
        <w:t>نیز</w:t>
      </w:r>
      <w:r w:rsidR="00240E34" w:rsidRPr="00305CAD">
        <w:rPr>
          <w:rFonts w:ascii="B Nazanin,Bold" w:cs="B Nazanin"/>
          <w:sz w:val="24"/>
          <w:szCs w:val="24"/>
        </w:rPr>
        <w:t xml:space="preserve"> </w:t>
      </w:r>
      <w:r w:rsidR="00240E34" w:rsidRPr="00305CAD">
        <w:rPr>
          <w:rFonts w:ascii="B Nazanin,Bold" w:cs="B Nazanin" w:hint="cs"/>
          <w:sz w:val="24"/>
          <w:szCs w:val="24"/>
          <w:rtl/>
        </w:rPr>
        <w:t>بر</w:t>
      </w:r>
      <w:r w:rsidR="00240E34" w:rsidRPr="00305CAD">
        <w:rPr>
          <w:rFonts w:ascii="B Nazanin,Bold" w:cs="B Nazanin"/>
          <w:sz w:val="24"/>
          <w:szCs w:val="24"/>
        </w:rPr>
        <w:t xml:space="preserve"> </w:t>
      </w:r>
      <w:r w:rsidR="00240E34" w:rsidRPr="00305CAD">
        <w:rPr>
          <w:rFonts w:ascii="B Nazanin,Bold" w:cs="B Nazanin" w:hint="cs"/>
          <w:sz w:val="24"/>
          <w:szCs w:val="24"/>
          <w:rtl/>
        </w:rPr>
        <w:t>آن</w:t>
      </w:r>
      <w:r w:rsidR="00240E34" w:rsidRPr="00305CAD">
        <w:rPr>
          <w:rFonts w:ascii="B Nazanin,Bold" w:cs="B Nazanin"/>
          <w:sz w:val="24"/>
          <w:szCs w:val="24"/>
        </w:rPr>
        <w:t xml:space="preserve"> </w:t>
      </w:r>
      <w:r w:rsidR="0058382B" w:rsidRPr="00305CAD">
        <w:rPr>
          <w:rFonts w:ascii="B Nazanin,Bold" w:cs="B Nazanin" w:hint="cs"/>
          <w:sz w:val="24"/>
          <w:szCs w:val="24"/>
          <w:rtl/>
        </w:rPr>
        <w:t>صورت پذیر</w:t>
      </w:r>
      <w:r w:rsidR="002A0C32" w:rsidRPr="00305CAD">
        <w:rPr>
          <w:rFonts w:ascii="B Mitra" w:cs="B Nazanin" w:hint="cs"/>
          <w:sz w:val="24"/>
          <w:szCs w:val="24"/>
          <w:rtl/>
        </w:rPr>
        <w:t xml:space="preserve">د. </w:t>
      </w:r>
    </w:p>
    <w:p w14:paraId="2F54A05C" w14:textId="5692EDC2" w:rsidR="007545A4" w:rsidRPr="00305CAD" w:rsidRDefault="00744925" w:rsidP="0001773D">
      <w:pPr>
        <w:autoSpaceDE w:val="0"/>
        <w:autoSpaceDN w:val="0"/>
        <w:adjustRightInd w:val="0"/>
        <w:spacing w:after="0" w:line="240" w:lineRule="auto"/>
        <w:jc w:val="both"/>
        <w:rPr>
          <w:rFonts w:cs="B Nazanin"/>
          <w:sz w:val="24"/>
          <w:szCs w:val="24"/>
          <w:rtl/>
        </w:rPr>
      </w:pPr>
      <w:r w:rsidRPr="00305CAD">
        <w:rPr>
          <w:rFonts w:ascii="B Nazanin,Bold" w:cs="B Nazanin" w:hint="cs"/>
          <w:sz w:val="24"/>
          <w:szCs w:val="24"/>
          <w:rtl/>
        </w:rPr>
        <w:t>گروه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فناوری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اطلاعات</w:t>
      </w:r>
      <w:r w:rsidR="00B25A1B" w:rsidRPr="00305CAD">
        <w:rPr>
          <w:rFonts w:ascii="B Nazanin,Bold" w:cs="B Nazanin" w:hint="cs"/>
          <w:sz w:val="24"/>
          <w:szCs w:val="24"/>
          <w:rtl/>
        </w:rPr>
        <w:t xml:space="preserve"> </w:t>
      </w:r>
      <w:r w:rsidR="001345C5" w:rsidRPr="00305CAD">
        <w:rPr>
          <w:rFonts w:ascii="B Nazanin,Bold" w:cs="B Nazanin" w:hint="cs"/>
          <w:sz w:val="24"/>
          <w:szCs w:val="24"/>
          <w:rtl/>
        </w:rPr>
        <w:t>سلامت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امیدوار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است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با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="0058382B" w:rsidRPr="00305CAD">
        <w:rPr>
          <w:rFonts w:ascii="B Nazanin,Bold" w:cs="B Nazanin" w:hint="cs"/>
          <w:sz w:val="24"/>
          <w:szCs w:val="24"/>
          <w:rtl/>
        </w:rPr>
        <w:t>نظارت</w:t>
      </w:r>
      <w:r w:rsidR="0001773D" w:rsidRPr="00305CAD">
        <w:rPr>
          <w:rFonts w:ascii="B Nazanin,Bold" w:cs="B Nazanin" w:hint="cs"/>
          <w:sz w:val="24"/>
          <w:szCs w:val="24"/>
          <w:rtl/>
        </w:rPr>
        <w:t xml:space="preserve"> دقیقتر</w:t>
      </w:r>
      <w:r w:rsidR="0058382B" w:rsidRPr="00305CAD">
        <w:rPr>
          <w:rFonts w:ascii="B Nazanin,Bold" w:cs="B Nazanin" w:hint="cs"/>
          <w:sz w:val="24"/>
          <w:szCs w:val="24"/>
          <w:rtl/>
        </w:rPr>
        <w:t xml:space="preserve"> بر فرآیندهای کارورزی در عرصه</w:t>
      </w:r>
      <w:r w:rsidRPr="00305CAD">
        <w:rPr>
          <w:rFonts w:ascii="B Nazanin,Bold" w:cs="B Nazanin" w:hint="cs"/>
          <w:sz w:val="24"/>
          <w:szCs w:val="24"/>
          <w:rtl/>
        </w:rPr>
        <w:t>،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="0001773D" w:rsidRPr="00305CAD">
        <w:rPr>
          <w:rFonts w:ascii="B Nazanin,Bold" w:cs="B Nazanin" w:hint="cs"/>
          <w:sz w:val="24"/>
          <w:szCs w:val="24"/>
          <w:rtl/>
        </w:rPr>
        <w:t>کیفیت آموزش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را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اعتلا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بخشیده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و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دانشجویانی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کارآمدتر</w:t>
      </w:r>
      <w:r w:rsidR="0001773D" w:rsidRPr="00305CAD">
        <w:rPr>
          <w:rFonts w:ascii="B Nazanin,Bold" w:cs="B Nazanin" w:hint="cs"/>
          <w:sz w:val="24"/>
          <w:szCs w:val="24"/>
          <w:rtl/>
        </w:rPr>
        <w:t xml:space="preserve"> و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="0058382B" w:rsidRPr="00305CAD">
        <w:rPr>
          <w:rFonts w:ascii="B Nazanin,Bold" w:cs="B Nazanin" w:hint="cs"/>
          <w:sz w:val="24"/>
          <w:szCs w:val="24"/>
          <w:rtl/>
        </w:rPr>
        <w:t>خبره تر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را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به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اجتماع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تحویل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دهد</w:t>
      </w:r>
      <w:r w:rsidRPr="00305CAD">
        <w:rPr>
          <w:rFonts w:cs="B Nazanin" w:hint="cs"/>
          <w:sz w:val="24"/>
          <w:szCs w:val="24"/>
          <w:rtl/>
        </w:rPr>
        <w:t>.</w:t>
      </w:r>
    </w:p>
    <w:p w14:paraId="2BAE1F29" w14:textId="0916825A" w:rsidR="0058382B" w:rsidRPr="00305CAD" w:rsidRDefault="0058382B" w:rsidP="0058382B">
      <w:pPr>
        <w:autoSpaceDE w:val="0"/>
        <w:autoSpaceDN w:val="0"/>
        <w:adjustRightInd w:val="0"/>
        <w:spacing w:after="0" w:line="240" w:lineRule="auto"/>
        <w:jc w:val="both"/>
        <w:rPr>
          <w:rFonts w:cs="B Nazanin"/>
          <w:sz w:val="24"/>
          <w:szCs w:val="24"/>
          <w:rtl/>
        </w:rPr>
      </w:pPr>
    </w:p>
    <w:p w14:paraId="37BF301F" w14:textId="77777777" w:rsidR="0058382B" w:rsidRDefault="0058382B" w:rsidP="0058382B">
      <w:pPr>
        <w:autoSpaceDE w:val="0"/>
        <w:autoSpaceDN w:val="0"/>
        <w:adjustRightInd w:val="0"/>
        <w:spacing w:after="0" w:line="240" w:lineRule="auto"/>
        <w:jc w:val="both"/>
        <w:rPr>
          <w:rFonts w:cs="B Nazanin"/>
          <w:sz w:val="26"/>
          <w:szCs w:val="26"/>
          <w:rtl/>
        </w:rPr>
      </w:pPr>
    </w:p>
    <w:p w14:paraId="422308FA" w14:textId="77777777" w:rsidR="00305CAD" w:rsidRDefault="00305CAD" w:rsidP="0058382B">
      <w:pPr>
        <w:autoSpaceDE w:val="0"/>
        <w:autoSpaceDN w:val="0"/>
        <w:adjustRightInd w:val="0"/>
        <w:spacing w:after="0" w:line="240" w:lineRule="auto"/>
        <w:jc w:val="both"/>
        <w:rPr>
          <w:rFonts w:cs="B Nazanin"/>
          <w:sz w:val="26"/>
          <w:szCs w:val="26"/>
          <w:rtl/>
        </w:rPr>
      </w:pPr>
    </w:p>
    <w:p w14:paraId="551C2EC5" w14:textId="77777777" w:rsidR="00305CAD" w:rsidRDefault="00305CAD" w:rsidP="0058382B">
      <w:pPr>
        <w:autoSpaceDE w:val="0"/>
        <w:autoSpaceDN w:val="0"/>
        <w:adjustRightInd w:val="0"/>
        <w:spacing w:after="0" w:line="240" w:lineRule="auto"/>
        <w:jc w:val="both"/>
        <w:rPr>
          <w:rFonts w:cs="B Nazanin"/>
          <w:sz w:val="26"/>
          <w:szCs w:val="26"/>
          <w:rtl/>
        </w:rPr>
      </w:pPr>
    </w:p>
    <w:p w14:paraId="353B0E23" w14:textId="77777777" w:rsidR="00305CAD" w:rsidRDefault="00305CAD" w:rsidP="0058382B">
      <w:pPr>
        <w:autoSpaceDE w:val="0"/>
        <w:autoSpaceDN w:val="0"/>
        <w:adjustRightInd w:val="0"/>
        <w:spacing w:after="0" w:line="240" w:lineRule="auto"/>
        <w:jc w:val="both"/>
        <w:rPr>
          <w:rFonts w:cs="B Nazanin"/>
          <w:sz w:val="26"/>
          <w:szCs w:val="26"/>
          <w:rtl/>
        </w:rPr>
      </w:pPr>
    </w:p>
    <w:p w14:paraId="359A3500" w14:textId="77777777" w:rsidR="00305CAD" w:rsidRDefault="00305CAD" w:rsidP="0058382B">
      <w:pPr>
        <w:autoSpaceDE w:val="0"/>
        <w:autoSpaceDN w:val="0"/>
        <w:adjustRightInd w:val="0"/>
        <w:spacing w:after="0" w:line="240" w:lineRule="auto"/>
        <w:jc w:val="both"/>
        <w:rPr>
          <w:rFonts w:cs="B Nazanin"/>
          <w:sz w:val="26"/>
          <w:szCs w:val="26"/>
          <w:rtl/>
        </w:rPr>
      </w:pPr>
    </w:p>
    <w:p w14:paraId="77F00422" w14:textId="77777777" w:rsidR="00305CAD" w:rsidRDefault="00305CAD" w:rsidP="0058382B">
      <w:pPr>
        <w:autoSpaceDE w:val="0"/>
        <w:autoSpaceDN w:val="0"/>
        <w:adjustRightInd w:val="0"/>
        <w:spacing w:after="0" w:line="240" w:lineRule="auto"/>
        <w:jc w:val="both"/>
        <w:rPr>
          <w:rFonts w:cs="B Nazanin"/>
          <w:sz w:val="26"/>
          <w:szCs w:val="26"/>
        </w:rPr>
      </w:pPr>
    </w:p>
    <w:p w14:paraId="75D57E25" w14:textId="77777777" w:rsidR="004C6CC3" w:rsidRDefault="004C6CC3" w:rsidP="00EF5240">
      <w:pPr>
        <w:autoSpaceDE w:val="0"/>
        <w:autoSpaceDN w:val="0"/>
        <w:adjustRightInd w:val="0"/>
        <w:spacing w:after="0" w:line="240" w:lineRule="auto"/>
        <w:jc w:val="both"/>
        <w:rPr>
          <w:rFonts w:cs="B Nazanin"/>
          <w:sz w:val="26"/>
          <w:szCs w:val="26"/>
        </w:rPr>
      </w:pPr>
    </w:p>
    <w:p w14:paraId="0671F9E3" w14:textId="183D47B9" w:rsidR="00E54C18" w:rsidRPr="000E2A5B" w:rsidRDefault="00E54C18" w:rsidP="00744925">
      <w:pPr>
        <w:autoSpaceDE w:val="0"/>
        <w:autoSpaceDN w:val="0"/>
        <w:adjustRightInd w:val="0"/>
        <w:spacing w:after="0" w:line="240" w:lineRule="auto"/>
        <w:rPr>
          <w:rFonts w:ascii="B Titr,Bold" w:cs="B Titr"/>
          <w:b/>
          <w:bCs/>
          <w:sz w:val="18"/>
          <w:szCs w:val="18"/>
          <w:rtl/>
        </w:rPr>
      </w:pPr>
      <w:r w:rsidRPr="000E2A5B">
        <w:rPr>
          <w:rFonts w:ascii="B Titr,Bold" w:cs="B Titr" w:hint="cs"/>
          <w:b/>
          <w:bCs/>
          <w:sz w:val="28"/>
          <w:szCs w:val="24"/>
          <w:rtl/>
        </w:rPr>
        <w:t>برنامه</w:t>
      </w:r>
      <w:r w:rsidRPr="000E2A5B">
        <w:rPr>
          <w:rFonts w:ascii="B Titr,Bold" w:cs="B Titr"/>
          <w:b/>
          <w:bCs/>
          <w:sz w:val="28"/>
          <w:szCs w:val="24"/>
        </w:rPr>
        <w:t xml:space="preserve"> </w:t>
      </w:r>
      <w:r w:rsidRPr="000E2A5B">
        <w:rPr>
          <w:rFonts w:ascii="B Titr,Bold" w:cs="B Titr" w:hint="cs"/>
          <w:b/>
          <w:bCs/>
          <w:sz w:val="28"/>
          <w:szCs w:val="24"/>
          <w:rtl/>
        </w:rPr>
        <w:t>اجرایی</w:t>
      </w:r>
      <w:r w:rsidRPr="000E2A5B">
        <w:rPr>
          <w:rFonts w:ascii="B Titr,Bold" w:cs="B Titr"/>
          <w:b/>
          <w:bCs/>
          <w:sz w:val="28"/>
          <w:szCs w:val="24"/>
        </w:rPr>
        <w:t xml:space="preserve"> </w:t>
      </w:r>
      <w:r w:rsidRPr="000E2A5B">
        <w:rPr>
          <w:rFonts w:ascii="B Titr,Bold" w:cs="B Titr" w:hint="cs"/>
          <w:b/>
          <w:bCs/>
          <w:sz w:val="28"/>
          <w:szCs w:val="24"/>
          <w:rtl/>
        </w:rPr>
        <w:t>کارآموزی</w:t>
      </w:r>
      <w:r w:rsidRPr="000E2A5B">
        <w:rPr>
          <w:rFonts w:ascii="B Titr,Bold" w:cs="B Titr"/>
          <w:b/>
          <w:bCs/>
          <w:sz w:val="28"/>
          <w:szCs w:val="24"/>
        </w:rPr>
        <w:t xml:space="preserve"> </w:t>
      </w:r>
      <w:r w:rsidRPr="000E2A5B">
        <w:rPr>
          <w:rFonts w:ascii="B Titr,Bold" w:cs="B Titr" w:hint="cs"/>
          <w:b/>
          <w:bCs/>
          <w:sz w:val="28"/>
          <w:szCs w:val="24"/>
          <w:rtl/>
        </w:rPr>
        <w:t>دانشجویان</w:t>
      </w:r>
      <w:r w:rsidRPr="000E2A5B">
        <w:rPr>
          <w:rFonts w:ascii="B Titr,Bold" w:cs="B Titr"/>
          <w:b/>
          <w:bCs/>
          <w:sz w:val="28"/>
          <w:szCs w:val="24"/>
        </w:rPr>
        <w:t xml:space="preserve"> </w:t>
      </w:r>
      <w:r w:rsidRPr="000E2A5B">
        <w:rPr>
          <w:rFonts w:ascii="B Titr,Bold" w:cs="B Titr" w:hint="cs"/>
          <w:b/>
          <w:bCs/>
          <w:sz w:val="28"/>
          <w:szCs w:val="24"/>
          <w:rtl/>
        </w:rPr>
        <w:t>کارشناسی</w:t>
      </w:r>
      <w:r w:rsidRPr="000E2A5B">
        <w:rPr>
          <w:rFonts w:ascii="B Titr,Bold" w:cs="B Titr"/>
          <w:b/>
          <w:bCs/>
          <w:sz w:val="28"/>
          <w:szCs w:val="24"/>
        </w:rPr>
        <w:t xml:space="preserve"> </w:t>
      </w:r>
      <w:r w:rsidRPr="000E2A5B">
        <w:rPr>
          <w:rFonts w:ascii="B Titr,Bold" w:cs="B Titr" w:hint="cs"/>
          <w:b/>
          <w:bCs/>
          <w:sz w:val="28"/>
          <w:szCs w:val="24"/>
          <w:rtl/>
        </w:rPr>
        <w:t>فناوری</w:t>
      </w:r>
      <w:r w:rsidRPr="000E2A5B">
        <w:rPr>
          <w:rFonts w:ascii="B Titr,Bold" w:cs="B Titr"/>
          <w:b/>
          <w:bCs/>
          <w:sz w:val="28"/>
          <w:szCs w:val="24"/>
        </w:rPr>
        <w:t xml:space="preserve"> </w:t>
      </w:r>
      <w:r w:rsidRPr="000E2A5B">
        <w:rPr>
          <w:rFonts w:ascii="B Titr,Bold" w:cs="B Titr" w:hint="cs"/>
          <w:b/>
          <w:bCs/>
          <w:sz w:val="28"/>
          <w:szCs w:val="24"/>
          <w:rtl/>
        </w:rPr>
        <w:t>اطلاعات</w:t>
      </w:r>
      <w:r w:rsidRPr="000E2A5B">
        <w:rPr>
          <w:rFonts w:ascii="B Titr,Bold" w:cs="B Titr"/>
          <w:b/>
          <w:bCs/>
          <w:sz w:val="28"/>
          <w:szCs w:val="24"/>
        </w:rPr>
        <w:t xml:space="preserve"> </w:t>
      </w:r>
      <w:r w:rsidRPr="000E2A5B">
        <w:rPr>
          <w:rFonts w:ascii="B Titr,Bold" w:cs="B Titr" w:hint="cs"/>
          <w:b/>
          <w:bCs/>
          <w:sz w:val="28"/>
          <w:szCs w:val="24"/>
          <w:rtl/>
        </w:rPr>
        <w:t>سلامت</w:t>
      </w:r>
    </w:p>
    <w:p w14:paraId="5D8C3508" w14:textId="77777777" w:rsidR="00E54C18" w:rsidRPr="000E2A5B" w:rsidRDefault="00E54C18" w:rsidP="00744925">
      <w:pPr>
        <w:autoSpaceDE w:val="0"/>
        <w:autoSpaceDN w:val="0"/>
        <w:adjustRightInd w:val="0"/>
        <w:spacing w:after="0" w:line="240" w:lineRule="auto"/>
        <w:rPr>
          <w:rFonts w:ascii="B Titr,Bold" w:cs="B Titr,Bold"/>
          <w:b/>
          <w:bCs/>
          <w:rtl/>
        </w:rPr>
      </w:pPr>
    </w:p>
    <w:p w14:paraId="0423C5F6" w14:textId="7CA79B08" w:rsidR="00B64928" w:rsidRDefault="00E54C18" w:rsidP="00B64928">
      <w:pPr>
        <w:autoSpaceDE w:val="0"/>
        <w:autoSpaceDN w:val="0"/>
        <w:adjustRightInd w:val="0"/>
        <w:spacing w:after="0" w:line="240" w:lineRule="auto"/>
        <w:jc w:val="both"/>
        <w:rPr>
          <w:rFonts w:ascii="B Nazanin" w:cs="B Nazanin"/>
          <w:sz w:val="24"/>
          <w:szCs w:val="24"/>
          <w:rtl/>
        </w:rPr>
      </w:pPr>
      <w:r w:rsidRPr="000E2A5B">
        <w:rPr>
          <w:rFonts w:ascii="B Nazanin" w:cs="B Nazanin" w:hint="cs"/>
          <w:sz w:val="24"/>
          <w:szCs w:val="24"/>
          <w:rtl/>
        </w:rPr>
        <w:t>دوره</w:t>
      </w:r>
      <w:r w:rsidRPr="000E2A5B">
        <w:rPr>
          <w:rFonts w:ascii="B Nazanin" w:cs="B Nazanin"/>
          <w:sz w:val="24"/>
          <w:szCs w:val="24"/>
        </w:rPr>
        <w:t xml:space="preserve"> </w:t>
      </w:r>
      <w:r w:rsidR="007C1797">
        <w:rPr>
          <w:rFonts w:ascii="B Nazanin" w:cs="B Nazanin" w:hint="cs"/>
          <w:sz w:val="24"/>
          <w:szCs w:val="24"/>
          <w:rtl/>
        </w:rPr>
        <w:t xml:space="preserve">کارآموزی </w:t>
      </w:r>
      <w:r w:rsidR="00B64928">
        <w:rPr>
          <w:rFonts w:ascii="B Nazanin" w:cs="B Nazanin" w:hint="cs"/>
          <w:sz w:val="24"/>
          <w:szCs w:val="24"/>
          <w:rtl/>
        </w:rPr>
        <w:t xml:space="preserve">شاخص ها و تحلیل داده های سلامت </w:t>
      </w:r>
      <w:r w:rsidRPr="000E2A5B">
        <w:rPr>
          <w:rFonts w:ascii="B Nazanin" w:cs="B Nazanin" w:hint="cs"/>
          <w:sz w:val="24"/>
          <w:szCs w:val="24"/>
          <w:rtl/>
        </w:rPr>
        <w:t>کارشناسی</w:t>
      </w:r>
      <w:r w:rsidRPr="000E2A5B">
        <w:rPr>
          <w:rFonts w:ascii="B Nazanin" w:cs="B Nazanin"/>
          <w:sz w:val="24"/>
          <w:szCs w:val="24"/>
        </w:rPr>
        <w:t xml:space="preserve"> </w:t>
      </w:r>
      <w:r w:rsidRPr="000E2A5B">
        <w:rPr>
          <w:rFonts w:ascii="B Nazanin" w:cs="B Nazanin" w:hint="cs"/>
          <w:sz w:val="24"/>
          <w:szCs w:val="24"/>
          <w:rtl/>
        </w:rPr>
        <w:t>فناوری</w:t>
      </w:r>
      <w:r w:rsidRPr="000E2A5B">
        <w:rPr>
          <w:rFonts w:ascii="B Nazanin" w:cs="B Nazanin"/>
          <w:sz w:val="24"/>
          <w:szCs w:val="24"/>
        </w:rPr>
        <w:t xml:space="preserve"> </w:t>
      </w:r>
      <w:r w:rsidRPr="000E2A5B">
        <w:rPr>
          <w:rFonts w:ascii="B Nazanin" w:cs="B Nazanin" w:hint="cs"/>
          <w:sz w:val="24"/>
          <w:szCs w:val="24"/>
          <w:rtl/>
        </w:rPr>
        <w:t>اطلاعات</w:t>
      </w:r>
      <w:r w:rsidRPr="000E2A5B">
        <w:rPr>
          <w:rFonts w:ascii="B Nazanin" w:cs="B Nazanin"/>
          <w:sz w:val="24"/>
          <w:szCs w:val="24"/>
        </w:rPr>
        <w:t xml:space="preserve"> </w:t>
      </w:r>
      <w:r w:rsidRPr="000E2A5B">
        <w:rPr>
          <w:rFonts w:ascii="B Nazanin" w:cs="B Nazanin" w:hint="cs"/>
          <w:sz w:val="24"/>
          <w:szCs w:val="24"/>
          <w:rtl/>
        </w:rPr>
        <w:t>سلامت</w:t>
      </w:r>
      <w:r w:rsidRPr="000E2A5B">
        <w:rPr>
          <w:rFonts w:ascii="B Nazanin" w:cs="B Nazanin"/>
          <w:sz w:val="24"/>
          <w:szCs w:val="24"/>
        </w:rPr>
        <w:t xml:space="preserve"> </w:t>
      </w:r>
      <w:r w:rsidRPr="000E2A5B">
        <w:rPr>
          <w:rFonts w:ascii="B Nazanin" w:cs="B Nazanin" w:hint="cs"/>
          <w:sz w:val="24"/>
          <w:szCs w:val="24"/>
          <w:rtl/>
        </w:rPr>
        <w:t>به</w:t>
      </w:r>
      <w:r w:rsidRPr="000E2A5B">
        <w:rPr>
          <w:rFonts w:ascii="B Nazanin" w:cs="B Nazanin"/>
          <w:sz w:val="24"/>
          <w:szCs w:val="24"/>
        </w:rPr>
        <w:t xml:space="preserve"> </w:t>
      </w:r>
      <w:r w:rsidRPr="000E2A5B">
        <w:rPr>
          <w:rFonts w:ascii="B Nazanin" w:cs="B Nazanin" w:hint="cs"/>
          <w:sz w:val="24"/>
          <w:szCs w:val="24"/>
          <w:rtl/>
        </w:rPr>
        <w:t>ارزش</w:t>
      </w:r>
      <w:r w:rsidRPr="000E2A5B">
        <w:rPr>
          <w:rFonts w:ascii="B Nazanin" w:cs="B Nazanin"/>
          <w:sz w:val="24"/>
          <w:szCs w:val="24"/>
        </w:rPr>
        <w:t xml:space="preserve"> </w:t>
      </w:r>
      <w:r w:rsidR="0028050F">
        <w:rPr>
          <w:rFonts w:ascii="B Nazanin" w:cs="B Nazanin" w:hint="cs"/>
          <w:sz w:val="24"/>
          <w:szCs w:val="24"/>
          <w:rtl/>
        </w:rPr>
        <w:t>1</w:t>
      </w:r>
      <w:r w:rsidRPr="000E2A5B">
        <w:rPr>
          <w:rFonts w:ascii="B Nazanin" w:cs="B Nazanin"/>
          <w:sz w:val="24"/>
          <w:szCs w:val="24"/>
        </w:rPr>
        <w:t xml:space="preserve"> </w:t>
      </w:r>
      <w:r w:rsidRPr="000E2A5B">
        <w:rPr>
          <w:rFonts w:ascii="B Nazanin" w:cs="B Nazanin" w:hint="cs"/>
          <w:sz w:val="24"/>
          <w:szCs w:val="24"/>
          <w:rtl/>
        </w:rPr>
        <w:t>واحد</w:t>
      </w:r>
      <w:r w:rsidRPr="000E2A5B">
        <w:rPr>
          <w:rFonts w:ascii="B Nazanin" w:cs="B Nazanin"/>
          <w:sz w:val="24"/>
          <w:szCs w:val="24"/>
        </w:rPr>
        <w:t xml:space="preserve"> </w:t>
      </w:r>
      <w:r w:rsidRPr="000E2A5B">
        <w:rPr>
          <w:rFonts w:ascii="B Nazanin" w:cs="B Nazanin" w:hint="cs"/>
          <w:sz w:val="24"/>
          <w:szCs w:val="24"/>
          <w:rtl/>
        </w:rPr>
        <w:t>در</w:t>
      </w:r>
      <w:r w:rsidRPr="000E2A5B">
        <w:rPr>
          <w:rFonts w:ascii="B Nazanin" w:cs="B Nazanin"/>
          <w:sz w:val="24"/>
          <w:szCs w:val="24"/>
        </w:rPr>
        <w:t xml:space="preserve"> </w:t>
      </w:r>
      <w:r w:rsidR="0028050F">
        <w:rPr>
          <w:rFonts w:ascii="B Nazanin" w:cs="B Nazanin" w:hint="cs"/>
          <w:sz w:val="24"/>
          <w:szCs w:val="24"/>
          <w:rtl/>
        </w:rPr>
        <w:t>ترم ششم</w:t>
      </w:r>
      <w:r w:rsidR="002F0A85">
        <w:rPr>
          <w:rFonts w:ascii="B Nazanin" w:cs="B Nazanin" w:hint="cs"/>
          <w:sz w:val="24"/>
          <w:szCs w:val="24"/>
          <w:rtl/>
        </w:rPr>
        <w:t xml:space="preserve">، بعد از گذراندن واحد درسی تئوری شاخص ها و تحلیل داده های سلامت </w:t>
      </w:r>
      <w:r w:rsidR="00284C1D">
        <w:rPr>
          <w:rFonts w:ascii="B Nazanin" w:cs="B Nazanin" w:hint="cs"/>
          <w:sz w:val="24"/>
          <w:szCs w:val="24"/>
          <w:rtl/>
        </w:rPr>
        <w:t xml:space="preserve">و </w:t>
      </w:r>
      <w:r w:rsidR="00B64928">
        <w:rPr>
          <w:rFonts w:ascii="B Nazanin" w:cs="B Nazanin" w:hint="cs"/>
          <w:sz w:val="24"/>
          <w:szCs w:val="24"/>
          <w:rtl/>
        </w:rPr>
        <w:t xml:space="preserve">قبل از </w:t>
      </w:r>
      <w:r w:rsidR="003A61C6">
        <w:rPr>
          <w:rFonts w:ascii="B Nazanin" w:cs="B Nazanin" w:hint="cs"/>
          <w:sz w:val="24"/>
          <w:szCs w:val="24"/>
          <w:rtl/>
        </w:rPr>
        <w:t>کارآمو</w:t>
      </w:r>
      <w:r w:rsidR="00B64928">
        <w:rPr>
          <w:rFonts w:ascii="B Nazanin" w:cs="B Nazanin" w:hint="cs"/>
          <w:sz w:val="24"/>
          <w:szCs w:val="24"/>
          <w:rtl/>
        </w:rPr>
        <w:t>زی در عرصه</w:t>
      </w:r>
      <w:r w:rsidRPr="000E2A5B">
        <w:rPr>
          <w:rFonts w:ascii="B Nazanin" w:cs="B Nazanin"/>
          <w:sz w:val="24"/>
          <w:szCs w:val="24"/>
        </w:rPr>
        <w:t xml:space="preserve"> </w:t>
      </w:r>
      <w:r w:rsidRPr="000E2A5B">
        <w:rPr>
          <w:rFonts w:ascii="B Nazanin" w:cs="B Nazanin" w:hint="cs"/>
          <w:sz w:val="24"/>
          <w:szCs w:val="24"/>
          <w:rtl/>
        </w:rPr>
        <w:t>ارائه</w:t>
      </w:r>
      <w:r w:rsidRPr="000E2A5B">
        <w:rPr>
          <w:rFonts w:ascii="B Nazanin" w:cs="B Nazanin"/>
          <w:sz w:val="24"/>
          <w:szCs w:val="24"/>
        </w:rPr>
        <w:t xml:space="preserve"> </w:t>
      </w:r>
      <w:r w:rsidRPr="000E2A5B">
        <w:rPr>
          <w:rFonts w:ascii="B Nazanin" w:cs="B Nazanin" w:hint="cs"/>
          <w:sz w:val="24"/>
          <w:szCs w:val="24"/>
          <w:rtl/>
        </w:rPr>
        <w:t>می</w:t>
      </w:r>
      <w:r w:rsidRPr="000E2A5B">
        <w:rPr>
          <w:rFonts w:ascii="B Nazanin" w:cs="B Nazanin"/>
          <w:sz w:val="24"/>
          <w:szCs w:val="24"/>
        </w:rPr>
        <w:t xml:space="preserve"> </w:t>
      </w:r>
      <w:r w:rsidRPr="000E2A5B">
        <w:rPr>
          <w:rFonts w:ascii="B Nazanin" w:cs="B Nazanin" w:hint="cs"/>
          <w:sz w:val="24"/>
          <w:szCs w:val="24"/>
          <w:rtl/>
        </w:rPr>
        <w:t>گردد</w:t>
      </w:r>
      <w:r w:rsidR="0011471C" w:rsidRPr="000E2A5B">
        <w:rPr>
          <w:rFonts w:ascii="B Nazanin" w:cs="B Nazanin" w:hint="cs"/>
          <w:sz w:val="24"/>
          <w:szCs w:val="24"/>
          <w:rtl/>
        </w:rPr>
        <w:t xml:space="preserve">. </w:t>
      </w:r>
      <w:r w:rsidR="00284C1D">
        <w:rPr>
          <w:rFonts w:ascii="B Nazanin" w:cs="B Nazanin" w:hint="cs"/>
          <w:sz w:val="24"/>
          <w:szCs w:val="24"/>
          <w:rtl/>
        </w:rPr>
        <w:t>هدف از</w:t>
      </w:r>
      <w:r w:rsidRPr="000E2A5B">
        <w:rPr>
          <w:rFonts w:ascii="B Nazanin" w:cs="B Nazanin"/>
          <w:sz w:val="24"/>
          <w:szCs w:val="24"/>
        </w:rPr>
        <w:t xml:space="preserve"> </w:t>
      </w:r>
      <w:r w:rsidR="00284C1D">
        <w:rPr>
          <w:rFonts w:ascii="B Nazanin" w:cs="B Nazanin" w:hint="cs"/>
          <w:sz w:val="24"/>
          <w:szCs w:val="24"/>
          <w:rtl/>
        </w:rPr>
        <w:t>این دوره</w:t>
      </w:r>
      <w:r w:rsidR="003A61C6">
        <w:rPr>
          <w:rFonts w:ascii="B Nazanin" w:cs="B Nazanin" w:hint="cs"/>
          <w:sz w:val="24"/>
          <w:szCs w:val="24"/>
          <w:rtl/>
        </w:rPr>
        <w:t xml:space="preserve"> کسب </w:t>
      </w:r>
      <w:r w:rsidR="00B64928">
        <w:rPr>
          <w:rFonts w:ascii="B Nazanin" w:cs="B Nazanin" w:hint="cs"/>
          <w:sz w:val="24"/>
          <w:szCs w:val="24"/>
          <w:rtl/>
        </w:rPr>
        <w:t xml:space="preserve">آمادگی </w:t>
      </w:r>
      <w:r w:rsidR="003A61C6">
        <w:rPr>
          <w:rFonts w:ascii="B Nazanin" w:cs="B Nazanin" w:hint="cs"/>
          <w:sz w:val="24"/>
          <w:szCs w:val="24"/>
          <w:rtl/>
        </w:rPr>
        <w:t xml:space="preserve"> </w:t>
      </w:r>
      <w:r w:rsidR="00B64928">
        <w:rPr>
          <w:rFonts w:ascii="B Nazanin" w:cs="B Nazanin" w:hint="cs"/>
          <w:sz w:val="24"/>
          <w:szCs w:val="24"/>
          <w:rtl/>
        </w:rPr>
        <w:t>لازم جهت بکاربردن آموخته های نظری درس شاخص ها و تحلیل داده های بهداشتی از طریق مشاهده و انجام فعالیت بر اساس دستورالعمل ها و تحت نظارت و هدایت مربی می باشد.</w:t>
      </w:r>
    </w:p>
    <w:p w14:paraId="67E403FB" w14:textId="77777777" w:rsidR="00675757" w:rsidRDefault="00675757" w:rsidP="00F80FA9">
      <w:pPr>
        <w:autoSpaceDE w:val="0"/>
        <w:autoSpaceDN w:val="0"/>
        <w:adjustRightInd w:val="0"/>
        <w:spacing w:after="0" w:line="240" w:lineRule="auto"/>
        <w:jc w:val="both"/>
        <w:rPr>
          <w:rFonts w:ascii="B Nazanin" w:cs="B Nazanin"/>
          <w:sz w:val="24"/>
          <w:szCs w:val="24"/>
        </w:rPr>
      </w:pPr>
    </w:p>
    <w:p w14:paraId="4DDB82F6" w14:textId="41006F45" w:rsidR="00305CAD" w:rsidRPr="00305CAD" w:rsidRDefault="00305CAD" w:rsidP="00305CAD">
      <w:pPr>
        <w:autoSpaceDE w:val="0"/>
        <w:autoSpaceDN w:val="0"/>
        <w:adjustRightInd w:val="0"/>
        <w:spacing w:after="0" w:line="240" w:lineRule="auto"/>
        <w:jc w:val="both"/>
        <w:rPr>
          <w:rFonts w:cs="B Nazanin"/>
          <w:b/>
          <w:bCs/>
          <w:sz w:val="24"/>
          <w:szCs w:val="24"/>
          <w:rtl/>
        </w:rPr>
      </w:pPr>
      <w:r w:rsidRPr="00305CAD">
        <w:rPr>
          <w:rFonts w:cs="B Nazanin" w:hint="cs"/>
          <w:b/>
          <w:bCs/>
          <w:sz w:val="24"/>
          <w:szCs w:val="24"/>
          <w:rtl/>
        </w:rPr>
        <w:t>نحوه تکمیل لاگ بوک</w:t>
      </w:r>
    </w:p>
    <w:p w14:paraId="0713D977" w14:textId="2DA9BBAE" w:rsidR="008A773B" w:rsidRPr="008A773B" w:rsidRDefault="00FE3761" w:rsidP="008A773B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cs="B Nazanin"/>
          <w:sz w:val="24"/>
          <w:szCs w:val="24"/>
          <w:rtl/>
        </w:rPr>
      </w:pPr>
      <w:r>
        <w:rPr>
          <w:rFonts w:cs="B Nazanin" w:hint="cs"/>
          <w:sz w:val="24"/>
          <w:szCs w:val="24"/>
          <w:rtl/>
        </w:rPr>
        <w:t>فرم مشخصات دانشجو</w:t>
      </w:r>
      <w:r w:rsidR="008A773B" w:rsidRPr="008A773B">
        <w:rPr>
          <w:rFonts w:cs="B Nazanin" w:hint="cs"/>
          <w:sz w:val="24"/>
          <w:szCs w:val="24"/>
          <w:rtl/>
        </w:rPr>
        <w:t xml:space="preserve"> تکمیل </w:t>
      </w:r>
      <w:r w:rsidR="008A773B">
        <w:rPr>
          <w:rFonts w:cs="B Nazanin" w:hint="cs"/>
          <w:sz w:val="24"/>
          <w:szCs w:val="24"/>
          <w:rtl/>
        </w:rPr>
        <w:t>گردد.</w:t>
      </w:r>
    </w:p>
    <w:p w14:paraId="793C05E2" w14:textId="796277DD" w:rsidR="00305CAD" w:rsidRPr="008A773B" w:rsidRDefault="00305CAD" w:rsidP="006E78A7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cs="B Nazanin"/>
          <w:sz w:val="24"/>
          <w:szCs w:val="24"/>
          <w:rtl/>
        </w:rPr>
      </w:pPr>
      <w:r w:rsidRPr="008A773B">
        <w:rPr>
          <w:rFonts w:cs="B Nazanin" w:hint="cs"/>
          <w:sz w:val="24"/>
          <w:szCs w:val="24"/>
          <w:rtl/>
        </w:rPr>
        <w:t xml:space="preserve">دانشجویان گرامی دقت فرمایند سطر اول جدول فعالیت های عملی </w:t>
      </w:r>
      <w:r w:rsidR="006E78A7">
        <w:rPr>
          <w:rFonts w:cs="Cambria" w:hint="cs"/>
          <w:sz w:val="24"/>
          <w:szCs w:val="24"/>
          <w:rtl/>
        </w:rPr>
        <w:t>"</w:t>
      </w:r>
      <w:r w:rsidRPr="008A773B">
        <w:rPr>
          <w:rFonts w:cs="B Nazanin" w:hint="cs"/>
          <w:sz w:val="24"/>
          <w:szCs w:val="24"/>
          <w:rtl/>
        </w:rPr>
        <w:t>تعداد جلسات</w:t>
      </w:r>
      <w:r w:rsidR="006E78A7">
        <w:rPr>
          <w:rFonts w:cs="Cambria" w:hint="cs"/>
          <w:sz w:val="24"/>
          <w:szCs w:val="24"/>
          <w:rtl/>
        </w:rPr>
        <w:t>"</w:t>
      </w:r>
      <w:r w:rsidRPr="008A773B">
        <w:rPr>
          <w:rFonts w:cs="B Nazanin" w:hint="cs"/>
          <w:sz w:val="24"/>
          <w:szCs w:val="24"/>
          <w:rtl/>
        </w:rPr>
        <w:t xml:space="preserve"> می باشد که </w:t>
      </w:r>
      <w:r w:rsidR="006E78A7">
        <w:rPr>
          <w:rFonts w:cs="B Nazanin" w:hint="cs"/>
          <w:sz w:val="24"/>
          <w:szCs w:val="24"/>
          <w:rtl/>
        </w:rPr>
        <w:t>ضروری است</w:t>
      </w:r>
      <w:r w:rsidRPr="008A773B">
        <w:rPr>
          <w:rFonts w:cs="B Nazanin" w:hint="cs"/>
          <w:sz w:val="24"/>
          <w:szCs w:val="24"/>
          <w:rtl/>
        </w:rPr>
        <w:t xml:space="preserve"> هر</w:t>
      </w:r>
      <w:r w:rsidR="006E78A7">
        <w:rPr>
          <w:rFonts w:cs="B Nazanin" w:hint="cs"/>
          <w:sz w:val="24"/>
          <w:szCs w:val="24"/>
          <w:rtl/>
        </w:rPr>
        <w:t xml:space="preserve"> فعالیت لیست شده در ستون اول </w:t>
      </w:r>
      <w:r w:rsidRPr="008A773B">
        <w:rPr>
          <w:rFonts w:cs="B Nazanin" w:hint="cs"/>
          <w:sz w:val="24"/>
          <w:szCs w:val="24"/>
          <w:rtl/>
        </w:rPr>
        <w:t xml:space="preserve">با توجه به </w:t>
      </w:r>
      <w:r w:rsidR="00FE3761">
        <w:rPr>
          <w:rFonts w:cs="B Nazanin" w:hint="cs"/>
          <w:sz w:val="24"/>
          <w:szCs w:val="24"/>
          <w:rtl/>
        </w:rPr>
        <w:t xml:space="preserve">شماره </w:t>
      </w:r>
      <w:r w:rsidRPr="008A773B">
        <w:rPr>
          <w:rFonts w:cs="B Nazanin" w:hint="cs"/>
          <w:sz w:val="24"/>
          <w:szCs w:val="24"/>
          <w:rtl/>
        </w:rPr>
        <w:t xml:space="preserve">جلسه برگزار شده تیک زده </w:t>
      </w:r>
      <w:r w:rsidR="006E78A7">
        <w:rPr>
          <w:rFonts w:cs="B Nazanin" w:hint="cs"/>
          <w:sz w:val="24"/>
          <w:szCs w:val="24"/>
          <w:rtl/>
        </w:rPr>
        <w:t xml:space="preserve">شود. </w:t>
      </w:r>
      <w:r w:rsidR="00FE3761">
        <w:rPr>
          <w:rFonts w:cs="B Nazanin" w:hint="cs"/>
          <w:sz w:val="24"/>
          <w:szCs w:val="24"/>
          <w:rtl/>
        </w:rPr>
        <w:t xml:space="preserve">همچنین </w:t>
      </w:r>
      <w:r w:rsidRPr="008A773B">
        <w:rPr>
          <w:rFonts w:cs="B Nazanin" w:hint="cs"/>
          <w:sz w:val="24"/>
          <w:szCs w:val="24"/>
          <w:rtl/>
        </w:rPr>
        <w:t xml:space="preserve">در انتها در فرم </w:t>
      </w:r>
      <w:r w:rsidR="006E78A7">
        <w:rPr>
          <w:rFonts w:cs="B Nazanin" w:hint="cs"/>
          <w:sz w:val="24"/>
          <w:szCs w:val="24"/>
          <w:rtl/>
        </w:rPr>
        <w:t xml:space="preserve">های </w:t>
      </w:r>
      <w:r w:rsidRPr="008A773B">
        <w:rPr>
          <w:rFonts w:cs="B Nazanin" w:hint="cs"/>
          <w:sz w:val="24"/>
          <w:szCs w:val="24"/>
          <w:rtl/>
        </w:rPr>
        <w:t>خالی تمام ف</w:t>
      </w:r>
      <w:r w:rsidR="006E78A7">
        <w:rPr>
          <w:rFonts w:cs="B Nazanin" w:hint="cs"/>
          <w:sz w:val="24"/>
          <w:szCs w:val="24"/>
          <w:rtl/>
        </w:rPr>
        <w:t xml:space="preserve">عالیت های انجام شده مربوط به آن </w:t>
      </w:r>
      <w:r w:rsidRPr="008A773B">
        <w:rPr>
          <w:rFonts w:cs="B Nazanin" w:hint="cs"/>
          <w:sz w:val="24"/>
          <w:szCs w:val="24"/>
          <w:rtl/>
        </w:rPr>
        <w:t xml:space="preserve">حیطه </w:t>
      </w:r>
      <w:r w:rsidR="006E78A7">
        <w:rPr>
          <w:rFonts w:cs="B Nazanin" w:hint="cs"/>
          <w:sz w:val="24"/>
          <w:szCs w:val="24"/>
          <w:rtl/>
        </w:rPr>
        <w:t xml:space="preserve">تیک زده شده و یا سایر فعالیت های انجام شده در کارآموزی تحت نظر یک مربی خاص </w:t>
      </w:r>
      <w:r w:rsidRPr="008A773B">
        <w:rPr>
          <w:rFonts w:cs="B Nazanin" w:hint="cs"/>
          <w:sz w:val="24"/>
          <w:szCs w:val="24"/>
          <w:rtl/>
        </w:rPr>
        <w:t xml:space="preserve">را بصورت جزئی </w:t>
      </w:r>
      <w:r w:rsidR="006E78A7">
        <w:rPr>
          <w:rFonts w:cs="B Nazanin" w:hint="cs"/>
          <w:sz w:val="24"/>
          <w:szCs w:val="24"/>
          <w:rtl/>
        </w:rPr>
        <w:t xml:space="preserve">با ذکر تاریخ و جلسه بیان </w:t>
      </w:r>
      <w:r w:rsidRPr="008A773B">
        <w:rPr>
          <w:rFonts w:cs="B Nazanin" w:hint="cs"/>
          <w:sz w:val="24"/>
          <w:szCs w:val="24"/>
          <w:rtl/>
        </w:rPr>
        <w:t>ن</w:t>
      </w:r>
      <w:r w:rsidR="00FE3761">
        <w:rPr>
          <w:rFonts w:cs="B Nazanin" w:hint="cs"/>
          <w:sz w:val="24"/>
          <w:szCs w:val="24"/>
          <w:rtl/>
        </w:rPr>
        <w:t>موده و آنچه را که آموزش دیده</w:t>
      </w:r>
      <w:r w:rsidRPr="008A773B">
        <w:rPr>
          <w:rFonts w:cs="B Nazanin" w:hint="cs"/>
          <w:sz w:val="24"/>
          <w:szCs w:val="24"/>
          <w:rtl/>
        </w:rPr>
        <w:t xml:space="preserve"> و فرا گرفته اید بنویسید.</w:t>
      </w:r>
    </w:p>
    <w:p w14:paraId="61C0167A" w14:textId="6A9DAB57" w:rsidR="008A773B" w:rsidRPr="008A773B" w:rsidRDefault="008A773B" w:rsidP="008A773B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cs="B Nazanin"/>
          <w:sz w:val="24"/>
          <w:szCs w:val="24"/>
          <w:rtl/>
        </w:rPr>
      </w:pPr>
      <w:r w:rsidRPr="008A773B">
        <w:rPr>
          <w:rFonts w:cs="B Nazanin" w:hint="cs"/>
          <w:sz w:val="24"/>
          <w:szCs w:val="24"/>
          <w:rtl/>
        </w:rPr>
        <w:t>در انتها فرم پیشنهادات و انتقادات را نیز تکمیل نمایید</w:t>
      </w:r>
      <w:r>
        <w:rPr>
          <w:rFonts w:cs="B Nazanin" w:hint="cs"/>
          <w:sz w:val="24"/>
          <w:szCs w:val="24"/>
          <w:rtl/>
        </w:rPr>
        <w:t>.</w:t>
      </w:r>
    </w:p>
    <w:p w14:paraId="0EBAAC3C" w14:textId="77777777" w:rsidR="00305CAD" w:rsidRDefault="00305CAD" w:rsidP="00305CAD">
      <w:pPr>
        <w:autoSpaceDE w:val="0"/>
        <w:autoSpaceDN w:val="0"/>
        <w:adjustRightInd w:val="0"/>
        <w:spacing w:after="0" w:line="240" w:lineRule="auto"/>
        <w:jc w:val="both"/>
        <w:rPr>
          <w:rFonts w:cs="B Nazanin"/>
          <w:sz w:val="26"/>
          <w:szCs w:val="26"/>
          <w:rtl/>
        </w:rPr>
      </w:pPr>
    </w:p>
    <w:p w14:paraId="31799597" w14:textId="77777777" w:rsidR="00675757" w:rsidRDefault="00675757" w:rsidP="00F80FA9">
      <w:pPr>
        <w:autoSpaceDE w:val="0"/>
        <w:autoSpaceDN w:val="0"/>
        <w:adjustRightInd w:val="0"/>
        <w:spacing w:after="0" w:line="240" w:lineRule="auto"/>
        <w:jc w:val="both"/>
        <w:rPr>
          <w:rFonts w:ascii="B Nazanin" w:cs="B Nazanin"/>
          <w:sz w:val="24"/>
          <w:szCs w:val="24"/>
        </w:rPr>
      </w:pPr>
    </w:p>
    <w:p w14:paraId="206CA0CB" w14:textId="77777777" w:rsidR="00675757" w:rsidRDefault="00675757" w:rsidP="00F80FA9">
      <w:pPr>
        <w:autoSpaceDE w:val="0"/>
        <w:autoSpaceDN w:val="0"/>
        <w:adjustRightInd w:val="0"/>
        <w:spacing w:after="0" w:line="240" w:lineRule="auto"/>
        <w:jc w:val="both"/>
        <w:rPr>
          <w:rFonts w:ascii="B Nazanin" w:cs="B Nazanin"/>
          <w:sz w:val="24"/>
          <w:szCs w:val="24"/>
        </w:rPr>
      </w:pPr>
    </w:p>
    <w:p w14:paraId="15254AA2" w14:textId="77777777" w:rsidR="00F80FA9" w:rsidRPr="00F80FA9" w:rsidRDefault="00F80FA9" w:rsidP="00F80FA9">
      <w:pPr>
        <w:autoSpaceDE w:val="0"/>
        <w:autoSpaceDN w:val="0"/>
        <w:adjustRightInd w:val="0"/>
        <w:spacing w:after="0" w:line="240" w:lineRule="auto"/>
        <w:rPr>
          <w:rFonts w:cs="B Titr"/>
          <w:b/>
          <w:bCs/>
          <w:sz w:val="20"/>
          <w:szCs w:val="20"/>
          <w:rtl/>
        </w:rPr>
      </w:pPr>
      <w:r w:rsidRPr="00F80FA9">
        <w:rPr>
          <w:rFonts w:cs="B Titr" w:hint="cs"/>
          <w:b/>
          <w:bCs/>
          <w:sz w:val="20"/>
          <w:szCs w:val="20"/>
          <w:rtl/>
        </w:rPr>
        <w:t>قوانین و مقررات کارآموزی:</w:t>
      </w:r>
    </w:p>
    <w:p w14:paraId="1E6C5E67" w14:textId="77777777" w:rsidR="00F80FA9" w:rsidRPr="005A1811" w:rsidRDefault="00F80FA9" w:rsidP="00F80FA9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/>
        <w:ind w:left="0" w:hanging="284"/>
        <w:rPr>
          <w:rFonts w:ascii="B Nazanin" w:cs="B Nazanin"/>
          <w:rtl/>
        </w:rPr>
      </w:pPr>
      <w:r w:rsidRPr="005A1811">
        <w:rPr>
          <w:rFonts w:ascii="B Nazanin" w:cs="B Nazanin" w:hint="cs"/>
          <w:rtl/>
        </w:rPr>
        <w:t>ساعات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کارآموز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هر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روز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از ساعت7:30 صبح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ال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13:30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ظهر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م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باشد</w:t>
      </w:r>
      <w:r w:rsidRPr="005A1811">
        <w:rPr>
          <w:rFonts w:ascii="B Nazanin" w:cs="B Nazanin"/>
        </w:rPr>
        <w:t>.</w:t>
      </w:r>
      <w:r w:rsidRPr="005A1811">
        <w:rPr>
          <w:rFonts w:ascii="B Nazanin" w:cs="B Nazanin" w:hint="cs"/>
          <w:rtl/>
        </w:rPr>
        <w:t xml:space="preserve"> کارآموز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باید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در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ساعت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مقرر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در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محل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کارآموز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و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در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بخش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مربوطه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حضور داشته باشد.</w:t>
      </w:r>
    </w:p>
    <w:p w14:paraId="79F5FE0C" w14:textId="77777777" w:rsidR="00F80FA9" w:rsidRPr="005A1811" w:rsidRDefault="00F80FA9" w:rsidP="00F80FA9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/>
        <w:ind w:left="0" w:hanging="284"/>
        <w:rPr>
          <w:rFonts w:ascii="B Nazanin" w:cs="B Nazanin"/>
          <w:rtl/>
        </w:rPr>
      </w:pPr>
      <w:r w:rsidRPr="005A1811">
        <w:rPr>
          <w:rFonts w:ascii="B Nazanin" w:cs="B Nazanin" w:hint="cs"/>
          <w:rtl/>
        </w:rPr>
        <w:t>کارآموز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باید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آراستگ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و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سادگ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ظاهر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حجاب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اسلام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و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پوشش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حرفه ای متناسب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با</w:t>
      </w:r>
      <w:r w:rsidRPr="005A1811">
        <w:rPr>
          <w:rFonts w:cs="B Nazanin" w:hint="cs"/>
          <w:rtl/>
        </w:rPr>
        <w:t xml:space="preserve"> مقررات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دانشگاه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را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رعایت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نماید.</w:t>
      </w:r>
    </w:p>
    <w:p w14:paraId="3FC6A522" w14:textId="77777777" w:rsidR="00F80FA9" w:rsidRPr="005A1811" w:rsidRDefault="00F80FA9" w:rsidP="00F80FA9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/>
        <w:ind w:left="0" w:hanging="284"/>
        <w:rPr>
          <w:rFonts w:ascii="B Nazanin" w:cs="B Nazanin"/>
        </w:rPr>
      </w:pPr>
      <w:r w:rsidRPr="005A1811">
        <w:rPr>
          <w:rFonts w:ascii="B Nazanin" w:cs="B Nazanin" w:hint="cs"/>
          <w:rtl/>
        </w:rPr>
        <w:t>کارآموز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باید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احترام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نزاکت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و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خوش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برخورد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در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ارتباط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با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مربی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کارمندان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و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مراجعه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کنندگان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را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مد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نظر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خود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قرار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دهد</w:t>
      </w:r>
      <w:r w:rsidRPr="005A1811">
        <w:rPr>
          <w:rFonts w:ascii="B Nazanin" w:cs="B Nazanin"/>
        </w:rPr>
        <w:t>.</w:t>
      </w:r>
    </w:p>
    <w:p w14:paraId="482D7BB6" w14:textId="628E28C3" w:rsidR="00F80FA9" w:rsidRPr="005A1811" w:rsidRDefault="00F80FA9" w:rsidP="005A1811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/>
        <w:ind w:left="0" w:hanging="284"/>
        <w:rPr>
          <w:rFonts w:ascii="B Nazanin" w:cs="B Nazanin"/>
        </w:rPr>
      </w:pPr>
      <w:r w:rsidRPr="005A1811">
        <w:rPr>
          <w:rFonts w:ascii="B Nazanin" w:cs="B Nazanin" w:hint="cs"/>
          <w:rtl/>
        </w:rPr>
        <w:t>کارآموز</w:t>
      </w:r>
      <w:r w:rsidRPr="005A1811">
        <w:rPr>
          <w:rFonts w:ascii="B Nazanin" w:cs="B Nazanin"/>
        </w:rPr>
        <w:t xml:space="preserve"> </w:t>
      </w:r>
      <w:r w:rsidR="005A1811">
        <w:rPr>
          <w:rFonts w:ascii="B Nazanin" w:cs="B Nazanin" w:hint="cs"/>
          <w:rtl/>
        </w:rPr>
        <w:t>موظف است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قوانین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و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مقررات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آموزش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را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رعایت</w:t>
      </w:r>
      <w:r w:rsidRPr="005A1811">
        <w:rPr>
          <w:rFonts w:ascii="B Nazanin" w:cs="B Nazanin"/>
        </w:rPr>
        <w:t xml:space="preserve"> </w:t>
      </w:r>
      <w:r w:rsidR="005A1811">
        <w:rPr>
          <w:rFonts w:ascii="B Nazanin" w:cs="B Nazanin" w:hint="cs"/>
          <w:rtl/>
        </w:rPr>
        <w:t>نماید</w:t>
      </w:r>
      <w:r w:rsidRPr="005A1811">
        <w:rPr>
          <w:rFonts w:ascii="B Nazanin" w:cs="B Nazanin"/>
        </w:rPr>
        <w:t>.</w:t>
      </w:r>
    </w:p>
    <w:p w14:paraId="22E47F6D" w14:textId="02BEBDC0" w:rsidR="00F80FA9" w:rsidRPr="005A1811" w:rsidRDefault="00F80FA9" w:rsidP="00F80FA9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/>
        <w:ind w:left="0" w:hanging="284"/>
        <w:rPr>
          <w:rFonts w:ascii="B Nazanin" w:cs="B Nazanin"/>
        </w:rPr>
      </w:pPr>
      <w:r w:rsidRPr="005A1811">
        <w:rPr>
          <w:rFonts w:ascii="B Nazanin" w:cs="B Nazanin" w:hint="cs"/>
          <w:rtl/>
        </w:rPr>
        <w:t>رعایت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قوانین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و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مقررات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آموزش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در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بخش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ارائه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تكالیف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یادگیری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شرکت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در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بحث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گروهی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مشارکت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فعال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در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یادگیر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موارد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هستند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که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در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ارزشیاب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لحاظ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م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شود</w:t>
      </w:r>
      <w:r w:rsidR="005A1811">
        <w:rPr>
          <w:rFonts w:ascii="B Nazanin" w:cs="B Nazanin" w:hint="cs"/>
          <w:rtl/>
        </w:rPr>
        <w:t>.</w:t>
      </w:r>
    </w:p>
    <w:p w14:paraId="3500EFE9" w14:textId="77777777" w:rsidR="00F80FA9" w:rsidRPr="005A1811" w:rsidRDefault="00F80FA9" w:rsidP="00F80FA9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/>
        <w:ind w:left="0" w:hanging="284"/>
        <w:rPr>
          <w:rFonts w:ascii="B Nazanin" w:cs="B Nazanin"/>
        </w:rPr>
      </w:pPr>
      <w:r w:rsidRPr="005A1811">
        <w:rPr>
          <w:rFonts w:ascii="B Nazanin" w:cs="B Nazanin" w:hint="cs"/>
          <w:rtl/>
        </w:rPr>
        <w:t>کارآموز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باید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لاگ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بوک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را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بصورت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روزانه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 xml:space="preserve">یا 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هفتگ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تكمیل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نماید</w:t>
      </w:r>
      <w:r w:rsidRPr="005A1811">
        <w:rPr>
          <w:rFonts w:ascii="B Nazanin" w:cs="B Nazanin"/>
        </w:rPr>
        <w:t>.</w:t>
      </w:r>
    </w:p>
    <w:p w14:paraId="408A6450" w14:textId="6A821A5B" w:rsidR="00F80FA9" w:rsidRPr="005A1811" w:rsidRDefault="00F80FA9" w:rsidP="00F80FA9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/>
        <w:ind w:left="0" w:hanging="284"/>
        <w:rPr>
          <w:rFonts w:ascii="B Nazanin" w:cs="B Nazanin"/>
        </w:rPr>
      </w:pPr>
      <w:r w:rsidRPr="005A1811">
        <w:rPr>
          <w:rFonts w:ascii="B Nazanin" w:cs="B Nazanin" w:hint="cs"/>
          <w:rtl/>
        </w:rPr>
        <w:t xml:space="preserve">کارآموز نباید در محیط کارآموزی غیبت کند و در صورت غیبت موجه حتما باید با هماهنگی </w:t>
      </w:r>
      <w:r w:rsidR="005A1811">
        <w:rPr>
          <w:rFonts w:ascii="B Nazanin" w:cs="B Nazanin" w:hint="cs"/>
          <w:rtl/>
        </w:rPr>
        <w:t xml:space="preserve">مربی و </w:t>
      </w:r>
      <w:r w:rsidRPr="005A1811">
        <w:rPr>
          <w:rFonts w:ascii="B Nazanin" w:cs="B Nazanin" w:hint="cs"/>
          <w:rtl/>
        </w:rPr>
        <w:t>مسئول بخش یک جلسه جبرانی در محیط کارآموزی حضور داشته باشد.</w:t>
      </w:r>
    </w:p>
    <w:p w14:paraId="6D3E5DD0" w14:textId="79AAE6E5" w:rsidR="00F80FA9" w:rsidRPr="005A1811" w:rsidRDefault="005A1811" w:rsidP="005A1811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/>
        <w:ind w:left="0" w:hanging="284"/>
        <w:rPr>
          <w:rFonts w:ascii="B Nazanin" w:cs="B Nazanin"/>
        </w:rPr>
      </w:pPr>
      <w:r>
        <w:rPr>
          <w:rFonts w:ascii="B Nazanin" w:cs="B Nazanin" w:hint="cs"/>
          <w:rtl/>
        </w:rPr>
        <w:t xml:space="preserve">در </w:t>
      </w:r>
      <w:r w:rsidR="00F80FA9" w:rsidRPr="005A1811">
        <w:rPr>
          <w:rFonts w:ascii="B Nazanin" w:cs="B Nazanin" w:hint="cs"/>
          <w:rtl/>
        </w:rPr>
        <w:t xml:space="preserve">صورتی که کارآموز یک روز غیبت کند و جلسه جبرانی را نرفته باشد به ازای هر روز غیبت 2 نمره از نمره کارآموزی دانشجو کسر می گردد. </w:t>
      </w:r>
    </w:p>
    <w:p w14:paraId="7A3D9100" w14:textId="3B19C490" w:rsidR="00F80FA9" w:rsidRPr="005A1811" w:rsidRDefault="00F80FA9" w:rsidP="005A1811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/>
        <w:ind w:left="0" w:hanging="284"/>
        <w:rPr>
          <w:rFonts w:ascii="B Nazanin" w:cs="B Nazanin"/>
        </w:rPr>
      </w:pPr>
      <w:r w:rsidRPr="005A1811">
        <w:rPr>
          <w:rFonts w:ascii="B Nazanin" w:cs="B Nazanin" w:hint="cs"/>
          <w:rtl/>
        </w:rPr>
        <w:t>در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صور</w:t>
      </w:r>
      <w:r w:rsidR="005A1811">
        <w:rPr>
          <w:rFonts w:ascii="B Nazanin" w:cs="B Nazanin" w:hint="cs"/>
          <w:rtl/>
        </w:rPr>
        <w:t xml:space="preserve">ت </w:t>
      </w:r>
      <w:r w:rsidRPr="005A1811">
        <w:rPr>
          <w:rFonts w:ascii="B Nazanin" w:cs="B Nazanin" w:hint="cs"/>
          <w:rtl/>
        </w:rPr>
        <w:t>غیبت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غیرموجه</w:t>
      </w:r>
      <w:r w:rsidR="005A1811">
        <w:rPr>
          <w:rFonts w:ascii="B Nazanin" w:cs="B Nazanin" w:hint="cs"/>
          <w:rtl/>
        </w:rPr>
        <w:t>،</w:t>
      </w:r>
      <w:r w:rsidRPr="005A1811">
        <w:rPr>
          <w:rFonts w:ascii="B Nazanin" w:cs="B Nazanin" w:hint="cs"/>
          <w:rtl/>
        </w:rPr>
        <w:t xml:space="preserve"> دانشجو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به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واحد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آموزش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دانشکده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معرف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م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گردد و دانشکده مطابق مقررات با وی برخورد خواهد نم</w:t>
      </w:r>
      <w:r w:rsidR="005A1811">
        <w:rPr>
          <w:rFonts w:ascii="B Nazanin" w:cs="B Nazanin" w:hint="cs"/>
          <w:rtl/>
        </w:rPr>
        <w:t>و</w:t>
      </w:r>
      <w:r w:rsidRPr="005A1811">
        <w:rPr>
          <w:rFonts w:ascii="B Nazanin" w:cs="B Nazanin" w:hint="cs"/>
          <w:rtl/>
        </w:rPr>
        <w:t>د</w:t>
      </w:r>
      <w:r w:rsidR="005A1811">
        <w:rPr>
          <w:rFonts w:ascii="B Nazanin" w:cs="B Nazanin" w:hint="cs"/>
          <w:rtl/>
        </w:rPr>
        <w:t>.</w:t>
      </w:r>
    </w:p>
    <w:p w14:paraId="0E896C33" w14:textId="68991007" w:rsidR="00F80FA9" w:rsidRPr="005A1811" w:rsidRDefault="00F80FA9" w:rsidP="00F80FA9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/>
        <w:ind w:left="0" w:hanging="284"/>
        <w:rPr>
          <w:rFonts w:ascii="B Nazanin" w:cs="B Nazanin"/>
        </w:rPr>
      </w:pPr>
      <w:r w:rsidRPr="005A1811">
        <w:rPr>
          <w:rFonts w:ascii="B Nazanin" w:cs="B Nazanin" w:hint="cs"/>
          <w:rtl/>
        </w:rPr>
        <w:t>هر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گونه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جابجای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افراد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مكان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و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زمان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کارآموز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بدون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هماهنگ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با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مدیر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گروه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غیر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مجاز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م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باشد</w:t>
      </w:r>
      <w:r w:rsidR="005A1811">
        <w:rPr>
          <w:rFonts w:ascii="B Nazanin" w:cs="B Nazanin" w:hint="cs"/>
          <w:rtl/>
        </w:rPr>
        <w:t>.</w:t>
      </w:r>
    </w:p>
    <w:p w14:paraId="7CE12F08" w14:textId="77777777" w:rsidR="00F80FA9" w:rsidRPr="005A1811" w:rsidRDefault="00F80FA9" w:rsidP="00F80FA9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/>
        <w:ind w:left="0" w:hanging="284"/>
        <w:rPr>
          <w:rFonts w:ascii="B Nazanin" w:cs="B Nazanin"/>
        </w:rPr>
      </w:pPr>
      <w:r w:rsidRPr="005A1811">
        <w:rPr>
          <w:rFonts w:ascii="B Nazanin" w:cs="B Nazanin" w:hint="cs"/>
          <w:rtl/>
        </w:rPr>
        <w:t>هرگونه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استفاده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از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تلفن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همراه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و ورود به شبکه های اجتماعی در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ساعات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کارآموز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ممنوع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م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باشد</w:t>
      </w:r>
      <w:r w:rsidRPr="005A1811">
        <w:rPr>
          <w:rFonts w:ascii="B Nazanin" w:cs="B Nazanin"/>
        </w:rPr>
        <w:t>.</w:t>
      </w:r>
    </w:p>
    <w:p w14:paraId="58524057" w14:textId="77777777" w:rsidR="00F80FA9" w:rsidRPr="005A1811" w:rsidRDefault="00F80FA9" w:rsidP="00F80FA9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/>
        <w:ind w:left="0" w:hanging="284"/>
        <w:rPr>
          <w:rFonts w:ascii="B Nazanin" w:cs="B Nazanin"/>
        </w:rPr>
      </w:pPr>
      <w:r w:rsidRPr="005A1811">
        <w:rPr>
          <w:rFonts w:ascii="B Nazanin" w:cs="B Nazanin" w:hint="cs"/>
          <w:rtl/>
        </w:rPr>
        <w:lastRenderedPageBreak/>
        <w:t>استفاده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از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یونیفرم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مطابق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مقررات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دانشگاه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از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جمله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روپوش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سفید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و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اتیكت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دانشجوی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الزام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است</w:t>
      </w:r>
      <w:r w:rsidRPr="005A1811">
        <w:rPr>
          <w:rFonts w:ascii="B Nazanin" w:cs="B Nazanin"/>
        </w:rPr>
        <w:t>.</w:t>
      </w:r>
    </w:p>
    <w:p w14:paraId="3AB5384D" w14:textId="323E1C77" w:rsidR="00F80FA9" w:rsidRPr="005A1811" w:rsidRDefault="00F80FA9" w:rsidP="005A1811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/>
        <w:ind w:left="0" w:hanging="284"/>
        <w:rPr>
          <w:rFonts w:ascii="B Nazanin" w:cs="B Nazanin"/>
        </w:rPr>
      </w:pPr>
      <w:r w:rsidRPr="005A1811">
        <w:rPr>
          <w:rFonts w:ascii="B Nazanin" w:cs="B Nazanin" w:hint="cs"/>
          <w:rtl/>
        </w:rPr>
        <w:t>کارآموز</w:t>
      </w:r>
      <w:r w:rsidRPr="005A1811">
        <w:rPr>
          <w:rFonts w:ascii="B Nazanin" w:cs="B Nazanin"/>
        </w:rPr>
        <w:t xml:space="preserve"> </w:t>
      </w:r>
      <w:r w:rsidR="005A1811">
        <w:rPr>
          <w:rFonts w:ascii="B Nazanin" w:cs="B Nazanin" w:hint="cs"/>
          <w:rtl/>
        </w:rPr>
        <w:t xml:space="preserve">باید </w:t>
      </w:r>
      <w:r w:rsidRPr="005A1811">
        <w:rPr>
          <w:rFonts w:ascii="B Nazanin" w:cs="B Nazanin" w:hint="cs"/>
          <w:rtl/>
        </w:rPr>
        <w:t>محرمانه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بودن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اطلاعات</w:t>
      </w:r>
      <w:r w:rsidR="005A1811">
        <w:rPr>
          <w:rFonts w:ascii="B Nazanin" w:cs="B Nazanin" w:hint="cs"/>
          <w:rtl/>
        </w:rPr>
        <w:t xml:space="preserve"> بیماران در سیستم های اطلاعاتی و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پرونده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ها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بیماران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را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رعایت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نماید</w:t>
      </w:r>
      <w:r w:rsidRPr="005A1811">
        <w:rPr>
          <w:rFonts w:ascii="B Nazanin" w:cs="B Nazanin"/>
        </w:rPr>
        <w:t>.</w:t>
      </w:r>
    </w:p>
    <w:p w14:paraId="2D547FB3" w14:textId="77777777" w:rsidR="00F80FA9" w:rsidRPr="005A1811" w:rsidRDefault="00F80FA9" w:rsidP="00F80FA9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/>
        <w:ind w:left="0" w:hanging="284"/>
        <w:rPr>
          <w:rFonts w:ascii="B Nazanin" w:cs="B Nazanin"/>
        </w:rPr>
      </w:pPr>
      <w:r w:rsidRPr="005A1811">
        <w:rPr>
          <w:rFonts w:ascii="B Nazanin" w:cs="B Nazanin" w:hint="cs"/>
          <w:rtl/>
        </w:rPr>
        <w:t>در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صورت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که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کارآموز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به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یک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بیمار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موقت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دائم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و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یا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یک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وضعیت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خاص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مبتلا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م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باشد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باید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قبل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از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شروع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کارآموز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به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مرب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خود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اطلاع دهد</w:t>
      </w:r>
      <w:r w:rsidRPr="005A1811">
        <w:rPr>
          <w:rFonts w:ascii="B Nazanin" w:cs="B Nazanin"/>
        </w:rPr>
        <w:t>.</w:t>
      </w:r>
    </w:p>
    <w:p w14:paraId="74FF701D" w14:textId="77777777" w:rsidR="00F80FA9" w:rsidRPr="005A1811" w:rsidRDefault="00F80FA9" w:rsidP="00F80FA9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/>
        <w:ind w:left="0" w:hanging="284"/>
        <w:rPr>
          <w:rFonts w:ascii="B Nazanin" w:cs="B Nazanin"/>
        </w:rPr>
      </w:pPr>
      <w:r w:rsidRPr="005A1811">
        <w:rPr>
          <w:rFonts w:ascii="B Nazanin" w:cs="B Nazanin" w:hint="cs"/>
          <w:rtl/>
        </w:rPr>
        <w:t>قبول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در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هر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دوره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کارآموز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منوط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به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کسب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حداقل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نمره</w:t>
      </w:r>
      <w:r w:rsidRPr="005A1811">
        <w:rPr>
          <w:rFonts w:ascii="B Nazanin" w:cs="B Nazanin"/>
        </w:rPr>
        <w:t xml:space="preserve"> 12 </w:t>
      </w:r>
      <w:r w:rsidRPr="005A1811">
        <w:rPr>
          <w:rFonts w:ascii="B Nazanin" w:cs="B Nazanin" w:hint="cs"/>
          <w:rtl/>
        </w:rPr>
        <w:t>از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آن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دوره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م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باشد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و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در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غیر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این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صورت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نیاز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به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تجدید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دوره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الزامی است</w:t>
      </w:r>
      <w:r w:rsidRPr="005A1811">
        <w:rPr>
          <w:rFonts w:ascii="B Nazanin" w:cs="B Nazanin"/>
        </w:rPr>
        <w:t>.</w:t>
      </w:r>
    </w:p>
    <w:p w14:paraId="42B7ABC2" w14:textId="77777777" w:rsidR="00F80FA9" w:rsidRPr="005A1811" w:rsidRDefault="00F80FA9" w:rsidP="00F80FA9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/>
        <w:ind w:left="0" w:hanging="284"/>
        <w:rPr>
          <w:rFonts w:ascii="B Nazanin" w:cs="B Nazanin"/>
        </w:rPr>
      </w:pPr>
      <w:r w:rsidRPr="005A1811">
        <w:rPr>
          <w:rFonts w:ascii="Wingdings" w:hAnsi="Wingdings" w:cs="B Nazanin" w:hint="cs"/>
          <w:rtl/>
        </w:rPr>
        <w:t>ا</w:t>
      </w:r>
      <w:r w:rsidRPr="005A1811">
        <w:rPr>
          <w:rFonts w:ascii="B Nazanin" w:cs="B Nazanin" w:hint="cs"/>
          <w:rtl/>
        </w:rPr>
        <w:t>ختصاص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بخش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از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ساعت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کارآموز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به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استفاده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از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کتابخانه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و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اینترنت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در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ارتباط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با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موضوع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کارآموز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در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طول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کارآموز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با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نظر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مربی مربوطه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امكان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پذیر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است</w:t>
      </w:r>
      <w:r w:rsidRPr="005A1811">
        <w:rPr>
          <w:rFonts w:ascii="B Nazanin" w:cs="B Nazanin"/>
        </w:rPr>
        <w:t>.</w:t>
      </w:r>
    </w:p>
    <w:p w14:paraId="0AD3D23C" w14:textId="039AC9E7" w:rsidR="00F80FA9" w:rsidRDefault="00F80FA9" w:rsidP="00F80FA9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/>
        <w:ind w:left="0" w:hanging="284"/>
        <w:rPr>
          <w:rFonts w:ascii="B Nazanin" w:cs="B Nazanin"/>
        </w:rPr>
      </w:pPr>
      <w:r w:rsidRPr="005A1811">
        <w:rPr>
          <w:rFonts w:ascii="B Nazanin" w:cs="B Nazanin" w:hint="cs"/>
          <w:rtl/>
        </w:rPr>
        <w:t>کارآموز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باید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 xml:space="preserve">لاگ بوک 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خود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را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در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پایان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دوره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کارآموز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به</w:t>
      </w:r>
      <w:r w:rsidRPr="005A1811">
        <w:rPr>
          <w:rFonts w:ascii="B Nazanin" w:cs="B Nazanin"/>
        </w:rPr>
        <w:t xml:space="preserve"> </w:t>
      </w:r>
      <w:r w:rsidR="006E78A7">
        <w:rPr>
          <w:rFonts w:ascii="B Nazanin" w:cs="B Nazanin" w:hint="cs"/>
          <w:rtl/>
        </w:rPr>
        <w:t xml:space="preserve">استاد مربوط </w:t>
      </w:r>
      <w:r w:rsidRPr="005A1811">
        <w:rPr>
          <w:rFonts w:ascii="B Nazanin" w:cs="B Nazanin" w:hint="cs"/>
          <w:rtl/>
        </w:rPr>
        <w:t>خود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تحویل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داده و یک نسخه آن</w:t>
      </w:r>
      <w:r w:rsidR="005A1811">
        <w:rPr>
          <w:rFonts w:ascii="B Nazanin" w:cs="B Nazanin" w:hint="cs"/>
          <w:rtl/>
        </w:rPr>
        <w:t xml:space="preserve"> را</w:t>
      </w:r>
      <w:r w:rsidRPr="005A1811">
        <w:rPr>
          <w:rFonts w:ascii="B Nazanin" w:cs="B Nazanin" w:hint="cs"/>
          <w:rtl/>
        </w:rPr>
        <w:t xml:space="preserve"> در </w:t>
      </w:r>
      <w:r w:rsidR="006E78A7">
        <w:rPr>
          <w:rFonts w:ascii="B Nazanin" w:cs="B Nazanin" w:hint="cs"/>
          <w:rtl/>
        </w:rPr>
        <w:t xml:space="preserve">نیز </w:t>
      </w:r>
      <w:r w:rsidRPr="005A1811">
        <w:rPr>
          <w:rFonts w:ascii="B Nazanin" w:cs="B Nazanin" w:hint="cs"/>
          <w:rtl/>
        </w:rPr>
        <w:t xml:space="preserve">سامانه سمالایو بارگذاری نماید. </w:t>
      </w:r>
    </w:p>
    <w:p w14:paraId="4692FE07" w14:textId="77777777" w:rsidR="00675757" w:rsidRDefault="00675757" w:rsidP="00675757">
      <w:pPr>
        <w:autoSpaceDE w:val="0"/>
        <w:autoSpaceDN w:val="0"/>
        <w:adjustRightInd w:val="0"/>
        <w:spacing w:after="0"/>
        <w:rPr>
          <w:rFonts w:ascii="B Nazanin" w:cs="B Nazanin"/>
        </w:rPr>
      </w:pPr>
    </w:p>
    <w:p w14:paraId="2A8A2C35" w14:textId="77777777" w:rsidR="00675757" w:rsidRDefault="00675757" w:rsidP="00675757">
      <w:pPr>
        <w:autoSpaceDE w:val="0"/>
        <w:autoSpaceDN w:val="0"/>
        <w:adjustRightInd w:val="0"/>
        <w:spacing w:after="0"/>
        <w:rPr>
          <w:rFonts w:ascii="B Nazanin" w:cs="B Nazanin"/>
        </w:rPr>
      </w:pPr>
    </w:p>
    <w:p w14:paraId="11CEAEF8" w14:textId="77777777" w:rsidR="00675757" w:rsidRDefault="00675757" w:rsidP="00675757">
      <w:pPr>
        <w:autoSpaceDE w:val="0"/>
        <w:autoSpaceDN w:val="0"/>
        <w:adjustRightInd w:val="0"/>
        <w:spacing w:after="0"/>
        <w:rPr>
          <w:rFonts w:ascii="B Nazanin" w:cs="B Nazanin"/>
        </w:rPr>
      </w:pPr>
    </w:p>
    <w:p w14:paraId="411B1F09" w14:textId="77777777" w:rsidR="00675757" w:rsidRDefault="00675757" w:rsidP="00675757">
      <w:pPr>
        <w:autoSpaceDE w:val="0"/>
        <w:autoSpaceDN w:val="0"/>
        <w:adjustRightInd w:val="0"/>
        <w:spacing w:after="0"/>
        <w:rPr>
          <w:rFonts w:ascii="B Nazanin" w:cs="B Nazanin"/>
        </w:rPr>
      </w:pPr>
    </w:p>
    <w:p w14:paraId="488265ED" w14:textId="77777777" w:rsidR="00675757" w:rsidRDefault="00675757" w:rsidP="00675757">
      <w:pPr>
        <w:autoSpaceDE w:val="0"/>
        <w:autoSpaceDN w:val="0"/>
        <w:adjustRightInd w:val="0"/>
        <w:spacing w:after="0"/>
        <w:rPr>
          <w:rFonts w:ascii="B Nazanin" w:cs="B Nazanin"/>
        </w:rPr>
      </w:pPr>
    </w:p>
    <w:p w14:paraId="4D8CFDC7" w14:textId="77777777" w:rsidR="00675757" w:rsidRDefault="00675757" w:rsidP="00675757">
      <w:pPr>
        <w:autoSpaceDE w:val="0"/>
        <w:autoSpaceDN w:val="0"/>
        <w:adjustRightInd w:val="0"/>
        <w:spacing w:after="0"/>
        <w:rPr>
          <w:rFonts w:ascii="B Nazanin" w:cs="B Nazanin"/>
        </w:rPr>
      </w:pPr>
    </w:p>
    <w:p w14:paraId="34F09C7A" w14:textId="77777777" w:rsidR="00675757" w:rsidRDefault="00675757" w:rsidP="00675757">
      <w:pPr>
        <w:autoSpaceDE w:val="0"/>
        <w:autoSpaceDN w:val="0"/>
        <w:adjustRightInd w:val="0"/>
        <w:spacing w:after="0"/>
        <w:rPr>
          <w:rFonts w:ascii="B Nazanin" w:cs="B Nazanin"/>
        </w:rPr>
      </w:pPr>
    </w:p>
    <w:p w14:paraId="0DAFBE5A" w14:textId="77777777" w:rsidR="00675757" w:rsidRDefault="00675757" w:rsidP="00675757">
      <w:pPr>
        <w:autoSpaceDE w:val="0"/>
        <w:autoSpaceDN w:val="0"/>
        <w:adjustRightInd w:val="0"/>
        <w:spacing w:after="0"/>
        <w:rPr>
          <w:rFonts w:ascii="B Nazanin" w:cs="B Nazanin"/>
        </w:rPr>
      </w:pPr>
    </w:p>
    <w:p w14:paraId="2A2647DB" w14:textId="77777777" w:rsidR="00675757" w:rsidRDefault="00675757" w:rsidP="00675757">
      <w:pPr>
        <w:autoSpaceDE w:val="0"/>
        <w:autoSpaceDN w:val="0"/>
        <w:adjustRightInd w:val="0"/>
        <w:spacing w:after="0"/>
        <w:rPr>
          <w:rFonts w:ascii="B Nazanin" w:cs="B Nazanin"/>
        </w:rPr>
      </w:pPr>
    </w:p>
    <w:p w14:paraId="199F6923" w14:textId="77777777" w:rsidR="00675757" w:rsidRPr="00675757" w:rsidRDefault="00675757" w:rsidP="00675757">
      <w:pPr>
        <w:autoSpaceDE w:val="0"/>
        <w:autoSpaceDN w:val="0"/>
        <w:adjustRightInd w:val="0"/>
        <w:spacing w:after="0"/>
        <w:rPr>
          <w:rFonts w:ascii="B Nazanin" w:cs="B Nazanin"/>
          <w:rtl/>
        </w:rPr>
      </w:pPr>
    </w:p>
    <w:tbl>
      <w:tblPr>
        <w:tblStyle w:val="TableGrid"/>
        <w:bidiVisual/>
        <w:tblW w:w="9528" w:type="dxa"/>
        <w:tblInd w:w="-98" w:type="dxa"/>
        <w:tblLook w:val="04A0" w:firstRow="1" w:lastRow="0" w:firstColumn="1" w:lastColumn="0" w:noHBand="0" w:noVBand="1"/>
      </w:tblPr>
      <w:tblGrid>
        <w:gridCol w:w="2144"/>
        <w:gridCol w:w="7373"/>
        <w:gridCol w:w="11"/>
      </w:tblGrid>
      <w:tr w:rsidR="007C1797" w:rsidRPr="000E2A5B" w14:paraId="5F305E35" w14:textId="77777777" w:rsidTr="00D27787">
        <w:trPr>
          <w:trHeight w:val="464"/>
        </w:trPr>
        <w:tc>
          <w:tcPr>
            <w:tcW w:w="9528" w:type="dxa"/>
            <w:gridSpan w:val="3"/>
            <w:shd w:val="clear" w:color="auto" w:fill="D9D9D9" w:themeFill="background1" w:themeFillShade="D9"/>
          </w:tcPr>
          <w:p w14:paraId="55C0C41D" w14:textId="77777777" w:rsidR="007C1797" w:rsidRPr="000E2A5B" w:rsidRDefault="007C1797" w:rsidP="00D27787">
            <w:pPr>
              <w:autoSpaceDE w:val="0"/>
              <w:autoSpaceDN w:val="0"/>
              <w:adjustRightInd w:val="0"/>
              <w:jc w:val="center"/>
              <w:rPr>
                <w:rFonts w:ascii="B Titr,Bold" w:cs="B Titr"/>
                <w:b/>
                <w:bCs/>
                <w:rtl/>
              </w:rPr>
            </w:pPr>
            <w:r w:rsidRPr="000E2A5B">
              <w:rPr>
                <w:rFonts w:ascii="B Titr,Bold" w:cs="B Titr" w:hint="cs"/>
                <w:b/>
                <w:bCs/>
                <w:sz w:val="24"/>
                <w:szCs w:val="24"/>
                <w:rtl/>
              </w:rPr>
              <w:t>فرم مشخصات دانشجو</w:t>
            </w:r>
          </w:p>
        </w:tc>
      </w:tr>
      <w:tr w:rsidR="007C1797" w:rsidRPr="000E2A5B" w14:paraId="7BBC155F" w14:textId="77777777" w:rsidTr="00D27787">
        <w:trPr>
          <w:gridAfter w:val="1"/>
          <w:wAfter w:w="11" w:type="dxa"/>
          <w:trHeight w:val="509"/>
        </w:trPr>
        <w:tc>
          <w:tcPr>
            <w:tcW w:w="2144" w:type="dxa"/>
          </w:tcPr>
          <w:p w14:paraId="5D9AF0A4" w14:textId="77777777" w:rsidR="007C1797" w:rsidRPr="00970462" w:rsidRDefault="007C1797" w:rsidP="00D27787">
            <w:pPr>
              <w:autoSpaceDE w:val="0"/>
              <w:autoSpaceDN w:val="0"/>
              <w:adjustRightInd w:val="0"/>
              <w:rPr>
                <w:rFonts w:ascii="B Titr,Bold" w:cs="B Nazanin"/>
                <w:b/>
                <w:bCs/>
                <w:rtl/>
              </w:rPr>
            </w:pPr>
            <w:r w:rsidRPr="00970462">
              <w:rPr>
                <w:rFonts w:ascii="B Titr,Bold" w:cs="B Nazanin" w:hint="cs"/>
                <w:b/>
                <w:bCs/>
                <w:rtl/>
              </w:rPr>
              <w:t>نام و نام خانوادگی :</w:t>
            </w:r>
          </w:p>
        </w:tc>
        <w:tc>
          <w:tcPr>
            <w:tcW w:w="7373" w:type="dxa"/>
          </w:tcPr>
          <w:p w14:paraId="1C0EB82B" w14:textId="77777777" w:rsidR="007C1797" w:rsidRPr="000E2A5B" w:rsidRDefault="007C1797" w:rsidP="00D27787">
            <w:pPr>
              <w:autoSpaceDE w:val="0"/>
              <w:autoSpaceDN w:val="0"/>
              <w:adjustRightInd w:val="0"/>
              <w:rPr>
                <w:rFonts w:ascii="B Titr,Bold" w:cs="B Titr,Bold"/>
                <w:b/>
                <w:bCs/>
                <w:rtl/>
              </w:rPr>
            </w:pPr>
          </w:p>
        </w:tc>
      </w:tr>
      <w:tr w:rsidR="007C1797" w:rsidRPr="000E2A5B" w14:paraId="12CAF69B" w14:textId="77777777" w:rsidTr="00D27787">
        <w:trPr>
          <w:gridAfter w:val="1"/>
          <w:wAfter w:w="11" w:type="dxa"/>
          <w:trHeight w:val="446"/>
        </w:trPr>
        <w:tc>
          <w:tcPr>
            <w:tcW w:w="2144" w:type="dxa"/>
          </w:tcPr>
          <w:p w14:paraId="798CCFD9" w14:textId="77777777" w:rsidR="007C1797" w:rsidRPr="00970462" w:rsidRDefault="007C1797" w:rsidP="00D27787">
            <w:pPr>
              <w:autoSpaceDE w:val="0"/>
              <w:autoSpaceDN w:val="0"/>
              <w:adjustRightInd w:val="0"/>
              <w:rPr>
                <w:rFonts w:ascii="B Titr,Bold" w:cs="B Nazanin"/>
                <w:b/>
                <w:bCs/>
                <w:rtl/>
              </w:rPr>
            </w:pPr>
            <w:r w:rsidRPr="00970462">
              <w:rPr>
                <w:rFonts w:ascii="B Titr,Bold" w:cs="B Nazanin" w:hint="cs"/>
                <w:b/>
                <w:bCs/>
                <w:rtl/>
              </w:rPr>
              <w:t>شماره دانشجویی:</w:t>
            </w:r>
          </w:p>
        </w:tc>
        <w:tc>
          <w:tcPr>
            <w:tcW w:w="7373" w:type="dxa"/>
          </w:tcPr>
          <w:p w14:paraId="2A0EBF3B" w14:textId="77777777" w:rsidR="007C1797" w:rsidRPr="000E2A5B" w:rsidRDefault="007C1797" w:rsidP="00D27787">
            <w:pPr>
              <w:autoSpaceDE w:val="0"/>
              <w:autoSpaceDN w:val="0"/>
              <w:adjustRightInd w:val="0"/>
              <w:rPr>
                <w:rFonts w:ascii="B Titr,Bold" w:cs="B Titr,Bold"/>
                <w:b/>
                <w:bCs/>
                <w:rtl/>
              </w:rPr>
            </w:pPr>
          </w:p>
        </w:tc>
      </w:tr>
      <w:tr w:rsidR="007C1797" w:rsidRPr="000E2A5B" w14:paraId="3FA140AC" w14:textId="77777777" w:rsidTr="00D27787">
        <w:trPr>
          <w:gridAfter w:val="1"/>
          <w:wAfter w:w="11" w:type="dxa"/>
          <w:trHeight w:val="419"/>
        </w:trPr>
        <w:tc>
          <w:tcPr>
            <w:tcW w:w="2144" w:type="dxa"/>
          </w:tcPr>
          <w:p w14:paraId="0F634651" w14:textId="77777777" w:rsidR="007C1797" w:rsidRPr="00970462" w:rsidRDefault="007C1797" w:rsidP="00D27787">
            <w:pPr>
              <w:autoSpaceDE w:val="0"/>
              <w:autoSpaceDN w:val="0"/>
              <w:adjustRightInd w:val="0"/>
              <w:rPr>
                <w:rFonts w:ascii="B Titr,Bold" w:cs="B Nazanin"/>
                <w:b/>
                <w:bCs/>
                <w:rtl/>
              </w:rPr>
            </w:pPr>
            <w:r w:rsidRPr="00970462">
              <w:rPr>
                <w:rFonts w:ascii="B Titr,Bold" w:cs="B Nazanin" w:hint="cs"/>
                <w:b/>
                <w:bCs/>
                <w:rtl/>
              </w:rPr>
              <w:t>آدرس ایمیل:</w:t>
            </w:r>
          </w:p>
        </w:tc>
        <w:tc>
          <w:tcPr>
            <w:tcW w:w="7373" w:type="dxa"/>
          </w:tcPr>
          <w:p w14:paraId="6E8D5921" w14:textId="77777777" w:rsidR="007C1797" w:rsidRPr="000E2A5B" w:rsidRDefault="007C1797" w:rsidP="00D27787">
            <w:pPr>
              <w:autoSpaceDE w:val="0"/>
              <w:autoSpaceDN w:val="0"/>
              <w:adjustRightInd w:val="0"/>
              <w:rPr>
                <w:rFonts w:ascii="B Titr,Bold" w:cs="B Titr,Bold"/>
                <w:b/>
                <w:bCs/>
                <w:rtl/>
              </w:rPr>
            </w:pPr>
          </w:p>
        </w:tc>
      </w:tr>
      <w:tr w:rsidR="007C1797" w:rsidRPr="000E2A5B" w14:paraId="6E65A5EA" w14:textId="77777777" w:rsidTr="00D27787">
        <w:trPr>
          <w:gridAfter w:val="1"/>
          <w:wAfter w:w="11" w:type="dxa"/>
          <w:trHeight w:val="428"/>
        </w:trPr>
        <w:tc>
          <w:tcPr>
            <w:tcW w:w="2144" w:type="dxa"/>
          </w:tcPr>
          <w:p w14:paraId="283ADFBA" w14:textId="77777777" w:rsidR="007C1797" w:rsidRPr="00970462" w:rsidRDefault="007C1797" w:rsidP="00D27787">
            <w:pPr>
              <w:autoSpaceDE w:val="0"/>
              <w:autoSpaceDN w:val="0"/>
              <w:adjustRightInd w:val="0"/>
              <w:rPr>
                <w:rFonts w:ascii="B Titr,Bold" w:cs="B Nazanin"/>
                <w:b/>
                <w:bCs/>
                <w:rtl/>
              </w:rPr>
            </w:pPr>
            <w:r w:rsidRPr="00970462">
              <w:rPr>
                <w:rFonts w:ascii="B Titr,Bold" w:cs="B Nazanin" w:hint="cs"/>
                <w:b/>
                <w:bCs/>
                <w:rtl/>
              </w:rPr>
              <w:t>تاریخ شروع دوره کارآموزی:</w:t>
            </w:r>
          </w:p>
        </w:tc>
        <w:tc>
          <w:tcPr>
            <w:tcW w:w="7373" w:type="dxa"/>
          </w:tcPr>
          <w:p w14:paraId="75A5A2DB" w14:textId="77777777" w:rsidR="007C1797" w:rsidRPr="000E2A5B" w:rsidRDefault="007C1797" w:rsidP="00D27787">
            <w:pPr>
              <w:autoSpaceDE w:val="0"/>
              <w:autoSpaceDN w:val="0"/>
              <w:adjustRightInd w:val="0"/>
              <w:rPr>
                <w:rFonts w:ascii="B Titr,Bold" w:cs="B Titr,Bold"/>
                <w:b/>
                <w:bCs/>
                <w:rtl/>
              </w:rPr>
            </w:pPr>
          </w:p>
        </w:tc>
      </w:tr>
      <w:tr w:rsidR="007C1797" w:rsidRPr="000E2A5B" w14:paraId="0F1BC85C" w14:textId="77777777" w:rsidTr="00D27787">
        <w:trPr>
          <w:gridAfter w:val="1"/>
          <w:wAfter w:w="11" w:type="dxa"/>
          <w:trHeight w:val="428"/>
        </w:trPr>
        <w:tc>
          <w:tcPr>
            <w:tcW w:w="2144" w:type="dxa"/>
          </w:tcPr>
          <w:p w14:paraId="4C9AF3AC" w14:textId="77777777" w:rsidR="007C1797" w:rsidRPr="00970462" w:rsidRDefault="007C1797" w:rsidP="00D27787">
            <w:pPr>
              <w:autoSpaceDE w:val="0"/>
              <w:autoSpaceDN w:val="0"/>
              <w:adjustRightInd w:val="0"/>
              <w:rPr>
                <w:rFonts w:ascii="B Titr,Bold" w:cs="B Nazanin"/>
                <w:b/>
                <w:bCs/>
                <w:rtl/>
              </w:rPr>
            </w:pPr>
            <w:r w:rsidRPr="00970462">
              <w:rPr>
                <w:rFonts w:ascii="B Titr,Bold" w:cs="B Nazanin" w:hint="cs"/>
                <w:b/>
                <w:bCs/>
                <w:rtl/>
              </w:rPr>
              <w:t>تاریخ پایان دوره کارآموزی:</w:t>
            </w:r>
          </w:p>
        </w:tc>
        <w:tc>
          <w:tcPr>
            <w:tcW w:w="7373" w:type="dxa"/>
          </w:tcPr>
          <w:p w14:paraId="6F82FC73" w14:textId="77777777" w:rsidR="007C1797" w:rsidRPr="000E2A5B" w:rsidRDefault="007C1797" w:rsidP="00D27787">
            <w:pPr>
              <w:autoSpaceDE w:val="0"/>
              <w:autoSpaceDN w:val="0"/>
              <w:adjustRightInd w:val="0"/>
              <w:rPr>
                <w:rFonts w:ascii="B Titr,Bold" w:cs="B Titr,Bold"/>
                <w:b/>
                <w:bCs/>
                <w:rtl/>
              </w:rPr>
            </w:pPr>
          </w:p>
        </w:tc>
      </w:tr>
      <w:tr w:rsidR="007C1797" w:rsidRPr="000E2A5B" w14:paraId="7E52CC83" w14:textId="77777777" w:rsidTr="00D27787">
        <w:trPr>
          <w:gridAfter w:val="1"/>
          <w:wAfter w:w="11" w:type="dxa"/>
          <w:trHeight w:val="509"/>
        </w:trPr>
        <w:tc>
          <w:tcPr>
            <w:tcW w:w="2144" w:type="dxa"/>
          </w:tcPr>
          <w:p w14:paraId="37E21936" w14:textId="77777777" w:rsidR="007C1797" w:rsidRPr="00970462" w:rsidRDefault="007C1797" w:rsidP="00D27787">
            <w:pPr>
              <w:autoSpaceDE w:val="0"/>
              <w:autoSpaceDN w:val="0"/>
              <w:adjustRightInd w:val="0"/>
              <w:rPr>
                <w:rFonts w:ascii="B Titr,Bold" w:cs="B Nazanin"/>
                <w:b/>
                <w:bCs/>
                <w:rtl/>
              </w:rPr>
            </w:pPr>
            <w:r w:rsidRPr="00970462">
              <w:rPr>
                <w:rFonts w:ascii="B Titr,Bold" w:cs="B Nazanin" w:hint="cs"/>
                <w:b/>
                <w:bCs/>
                <w:rtl/>
              </w:rPr>
              <w:t>محل کارآموزی:</w:t>
            </w:r>
          </w:p>
        </w:tc>
        <w:tc>
          <w:tcPr>
            <w:tcW w:w="7373" w:type="dxa"/>
          </w:tcPr>
          <w:p w14:paraId="77EDF166" w14:textId="77777777" w:rsidR="007C1797" w:rsidRPr="000E2A5B" w:rsidRDefault="007C1797" w:rsidP="00D27787">
            <w:pPr>
              <w:autoSpaceDE w:val="0"/>
              <w:autoSpaceDN w:val="0"/>
              <w:adjustRightInd w:val="0"/>
              <w:rPr>
                <w:rFonts w:ascii="B Titr,Bold" w:cs="B Titr,Bold"/>
                <w:b/>
                <w:bCs/>
                <w:rtl/>
              </w:rPr>
            </w:pPr>
          </w:p>
        </w:tc>
      </w:tr>
      <w:tr w:rsidR="007C1797" w:rsidRPr="000E2A5B" w14:paraId="771D8A4A" w14:textId="77777777" w:rsidTr="00D27787">
        <w:trPr>
          <w:gridAfter w:val="1"/>
          <w:wAfter w:w="11" w:type="dxa"/>
          <w:trHeight w:val="473"/>
        </w:trPr>
        <w:tc>
          <w:tcPr>
            <w:tcW w:w="2144" w:type="dxa"/>
          </w:tcPr>
          <w:p w14:paraId="497CC489" w14:textId="77777777" w:rsidR="007C1797" w:rsidRPr="00970462" w:rsidRDefault="007C1797" w:rsidP="00D27787">
            <w:pPr>
              <w:autoSpaceDE w:val="0"/>
              <w:autoSpaceDN w:val="0"/>
              <w:adjustRightInd w:val="0"/>
              <w:rPr>
                <w:rFonts w:ascii="B Titr,Bold" w:cs="B Nazanin"/>
                <w:b/>
                <w:bCs/>
                <w:rtl/>
              </w:rPr>
            </w:pPr>
            <w:r w:rsidRPr="00970462">
              <w:rPr>
                <w:rFonts w:ascii="B Titr,Bold" w:cs="B Nazanin" w:hint="cs"/>
                <w:b/>
                <w:bCs/>
                <w:rtl/>
              </w:rPr>
              <w:t>مربی / مربیان مربوطه:</w:t>
            </w:r>
          </w:p>
        </w:tc>
        <w:tc>
          <w:tcPr>
            <w:tcW w:w="7373" w:type="dxa"/>
          </w:tcPr>
          <w:p w14:paraId="528C9ADA" w14:textId="77777777" w:rsidR="007C1797" w:rsidRPr="000E2A5B" w:rsidRDefault="007C1797" w:rsidP="00D27787">
            <w:pPr>
              <w:autoSpaceDE w:val="0"/>
              <w:autoSpaceDN w:val="0"/>
              <w:adjustRightInd w:val="0"/>
              <w:rPr>
                <w:rFonts w:ascii="B Titr,Bold" w:cs="B Titr,Bold"/>
                <w:b/>
                <w:bCs/>
                <w:rtl/>
              </w:rPr>
            </w:pPr>
          </w:p>
        </w:tc>
      </w:tr>
      <w:tr w:rsidR="007C1797" w:rsidRPr="000E2A5B" w14:paraId="06C9FAC3" w14:textId="77777777" w:rsidTr="008A773B">
        <w:trPr>
          <w:gridAfter w:val="1"/>
          <w:wAfter w:w="11" w:type="dxa"/>
          <w:trHeight w:val="503"/>
        </w:trPr>
        <w:tc>
          <w:tcPr>
            <w:tcW w:w="2144" w:type="dxa"/>
          </w:tcPr>
          <w:p w14:paraId="434F24B4" w14:textId="77777777" w:rsidR="007C1797" w:rsidRPr="00970462" w:rsidRDefault="007C1797" w:rsidP="00D27787">
            <w:pPr>
              <w:autoSpaceDE w:val="0"/>
              <w:autoSpaceDN w:val="0"/>
              <w:adjustRightInd w:val="0"/>
              <w:rPr>
                <w:rFonts w:ascii="B Titr,Bold" w:cs="B Nazanin"/>
                <w:b/>
                <w:bCs/>
                <w:rtl/>
              </w:rPr>
            </w:pPr>
            <w:r w:rsidRPr="00970462">
              <w:rPr>
                <w:rFonts w:ascii="B Titr,Bold" w:cs="B Nazanin" w:hint="cs"/>
                <w:b/>
                <w:bCs/>
                <w:rtl/>
              </w:rPr>
              <w:t>امضاء دانشجو:</w:t>
            </w:r>
          </w:p>
        </w:tc>
        <w:tc>
          <w:tcPr>
            <w:tcW w:w="7373" w:type="dxa"/>
          </w:tcPr>
          <w:p w14:paraId="4E3FF5EA" w14:textId="77777777" w:rsidR="007C1797" w:rsidRPr="000E2A5B" w:rsidRDefault="007C1797" w:rsidP="00D27787">
            <w:pPr>
              <w:autoSpaceDE w:val="0"/>
              <w:autoSpaceDN w:val="0"/>
              <w:adjustRightInd w:val="0"/>
              <w:rPr>
                <w:rFonts w:ascii="B Titr,Bold" w:cs="B Titr,Bold"/>
                <w:b/>
                <w:bCs/>
                <w:rtl/>
              </w:rPr>
            </w:pPr>
          </w:p>
        </w:tc>
      </w:tr>
    </w:tbl>
    <w:p w14:paraId="68038B31" w14:textId="77777777" w:rsidR="00675757" w:rsidRDefault="00675757" w:rsidP="00744925"/>
    <w:tbl>
      <w:tblPr>
        <w:tblStyle w:val="TableGrid"/>
        <w:tblpPr w:leftFromText="180" w:rightFromText="180" w:vertAnchor="page" w:horzAnchor="margin" w:tblpXSpec="center" w:tblpY="1036"/>
        <w:bidiVisual/>
        <w:tblW w:w="11485" w:type="dxa"/>
        <w:tblLayout w:type="fixed"/>
        <w:tblLook w:val="04A0" w:firstRow="1" w:lastRow="0" w:firstColumn="1" w:lastColumn="0" w:noHBand="0" w:noVBand="1"/>
      </w:tblPr>
      <w:tblGrid>
        <w:gridCol w:w="709"/>
        <w:gridCol w:w="3544"/>
        <w:gridCol w:w="287"/>
        <w:gridCol w:w="283"/>
        <w:gridCol w:w="284"/>
        <w:gridCol w:w="283"/>
        <w:gridCol w:w="284"/>
        <w:gridCol w:w="283"/>
        <w:gridCol w:w="284"/>
        <w:gridCol w:w="283"/>
        <w:gridCol w:w="284"/>
        <w:gridCol w:w="425"/>
        <w:gridCol w:w="425"/>
        <w:gridCol w:w="426"/>
        <w:gridCol w:w="425"/>
        <w:gridCol w:w="425"/>
        <w:gridCol w:w="425"/>
        <w:gridCol w:w="426"/>
        <w:gridCol w:w="425"/>
        <w:gridCol w:w="425"/>
        <w:gridCol w:w="425"/>
        <w:gridCol w:w="425"/>
      </w:tblGrid>
      <w:tr w:rsidR="00675757" w:rsidRPr="000E2A5B" w14:paraId="70232F5B" w14:textId="77777777" w:rsidTr="003F51BD">
        <w:tc>
          <w:tcPr>
            <w:tcW w:w="11485" w:type="dxa"/>
            <w:gridSpan w:val="22"/>
            <w:shd w:val="clear" w:color="auto" w:fill="D9D9D9" w:themeFill="background1" w:themeFillShade="D9"/>
          </w:tcPr>
          <w:p w14:paraId="75559ADE" w14:textId="17255FC1" w:rsidR="00675757" w:rsidRPr="000E2A5B" w:rsidRDefault="00675757" w:rsidP="003F51BD">
            <w:pPr>
              <w:autoSpaceDE w:val="0"/>
              <w:autoSpaceDN w:val="0"/>
              <w:adjustRightInd w:val="0"/>
              <w:jc w:val="center"/>
              <w:rPr>
                <w:rFonts w:cs="B Titr"/>
                <w:sz w:val="20"/>
                <w:szCs w:val="20"/>
                <w:rtl/>
              </w:rPr>
            </w:pPr>
            <w:r w:rsidRPr="000E2A5B">
              <w:rPr>
                <w:rFonts w:cs="B Titr" w:hint="cs"/>
                <w:sz w:val="20"/>
                <w:szCs w:val="20"/>
                <w:rtl/>
              </w:rPr>
              <w:lastRenderedPageBreak/>
              <w:t>فعالیتهای عملی</w:t>
            </w:r>
            <w:r>
              <w:rPr>
                <w:rFonts w:cs="B Titr" w:hint="cs"/>
                <w:sz w:val="20"/>
                <w:szCs w:val="20"/>
                <w:rtl/>
              </w:rPr>
              <w:t xml:space="preserve">  </w:t>
            </w:r>
            <w:r w:rsidRPr="000E2A5B">
              <w:rPr>
                <w:rFonts w:cs="B Titr" w:hint="cs"/>
                <w:sz w:val="20"/>
                <w:szCs w:val="20"/>
                <w:rtl/>
              </w:rPr>
              <w:t>- نام مرکز</w:t>
            </w:r>
            <w:r>
              <w:rPr>
                <w:rFonts w:cs="B Titr" w:hint="cs"/>
                <w:sz w:val="20"/>
                <w:szCs w:val="20"/>
                <w:rtl/>
              </w:rPr>
              <w:t xml:space="preserve"> یا بیمارستان</w:t>
            </w:r>
            <w:r w:rsidRPr="000E2A5B">
              <w:rPr>
                <w:rFonts w:cs="B Titr" w:hint="cs"/>
                <w:sz w:val="20"/>
                <w:szCs w:val="20"/>
                <w:rtl/>
              </w:rPr>
              <w:t>:</w:t>
            </w:r>
          </w:p>
        </w:tc>
      </w:tr>
      <w:tr w:rsidR="00675757" w:rsidRPr="000E2A5B" w14:paraId="182C3EBB" w14:textId="77777777" w:rsidTr="003F51BD">
        <w:tc>
          <w:tcPr>
            <w:tcW w:w="709" w:type="dxa"/>
            <w:tcBorders>
              <w:bottom w:val="single" w:sz="18" w:space="0" w:color="auto"/>
            </w:tcBorders>
            <w:vAlign w:val="center"/>
          </w:tcPr>
          <w:p w14:paraId="10DCA7E1" w14:textId="6A9F82BE" w:rsidR="00675757" w:rsidRPr="008A773B" w:rsidRDefault="00675757" w:rsidP="003F51BD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</w:p>
        </w:tc>
        <w:tc>
          <w:tcPr>
            <w:tcW w:w="3544" w:type="dxa"/>
            <w:tcBorders>
              <w:bottom w:val="single" w:sz="18" w:space="0" w:color="auto"/>
            </w:tcBorders>
          </w:tcPr>
          <w:p w14:paraId="7C2112EA" w14:textId="74272F64" w:rsidR="00675757" w:rsidRPr="00D361AA" w:rsidRDefault="00D361AA" w:rsidP="003F51BD">
            <w:pPr>
              <w:autoSpaceDE w:val="0"/>
              <w:autoSpaceDN w:val="0"/>
              <w:adjustRightInd w:val="0"/>
              <w:jc w:val="center"/>
              <w:rPr>
                <w:rFonts w:ascii="B Mitra,Bold" w:cs="B Titr"/>
                <w:b/>
                <w:bCs/>
                <w:sz w:val="24"/>
                <w:szCs w:val="24"/>
                <w:rtl/>
              </w:rPr>
            </w:pPr>
            <w:r>
              <w:rPr>
                <w:rFonts w:ascii="B Mitra,Bold" w:cs="B Titr" w:hint="cs"/>
                <w:b/>
                <w:bCs/>
                <w:color w:val="0070C0"/>
                <w:sz w:val="24"/>
                <w:szCs w:val="24"/>
                <w:rtl/>
              </w:rPr>
              <w:t>فعالیت ها/</w:t>
            </w:r>
            <w:r w:rsidRPr="00D361AA">
              <w:rPr>
                <w:rFonts w:ascii="B Mitra,Bold" w:cs="B Titr" w:hint="cs"/>
                <w:b/>
                <w:bCs/>
                <w:color w:val="0070C0"/>
                <w:sz w:val="24"/>
                <w:szCs w:val="24"/>
                <w:rtl/>
              </w:rPr>
              <w:t>جلسات</w:t>
            </w:r>
          </w:p>
        </w:tc>
        <w:tc>
          <w:tcPr>
            <w:tcW w:w="287" w:type="dxa"/>
            <w:tcBorders>
              <w:bottom w:val="single" w:sz="18" w:space="0" w:color="auto"/>
            </w:tcBorders>
          </w:tcPr>
          <w:p w14:paraId="1BDF9358" w14:textId="77777777" w:rsidR="00675757" w:rsidRPr="000E2A5B" w:rsidRDefault="00675757" w:rsidP="003F51BD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  <w:r w:rsidRPr="000E2A5B">
              <w:rPr>
                <w:rFonts w:cs="B Nazanin" w:hint="cs"/>
                <w:sz w:val="20"/>
                <w:szCs w:val="20"/>
                <w:rtl/>
              </w:rPr>
              <w:t>1</w:t>
            </w:r>
          </w:p>
        </w:tc>
        <w:tc>
          <w:tcPr>
            <w:tcW w:w="283" w:type="dxa"/>
            <w:tcBorders>
              <w:bottom w:val="single" w:sz="18" w:space="0" w:color="auto"/>
            </w:tcBorders>
          </w:tcPr>
          <w:p w14:paraId="6B246604" w14:textId="77777777" w:rsidR="00675757" w:rsidRPr="000E2A5B" w:rsidRDefault="00675757" w:rsidP="003F51BD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  <w:r w:rsidRPr="000E2A5B">
              <w:rPr>
                <w:rFonts w:cs="B Nazanin" w:hint="cs"/>
                <w:sz w:val="20"/>
                <w:szCs w:val="20"/>
                <w:rtl/>
              </w:rPr>
              <w:t>2</w:t>
            </w:r>
          </w:p>
        </w:tc>
        <w:tc>
          <w:tcPr>
            <w:tcW w:w="284" w:type="dxa"/>
            <w:tcBorders>
              <w:bottom w:val="single" w:sz="18" w:space="0" w:color="auto"/>
            </w:tcBorders>
          </w:tcPr>
          <w:p w14:paraId="6E6A997E" w14:textId="77777777" w:rsidR="00675757" w:rsidRPr="000E2A5B" w:rsidRDefault="00675757" w:rsidP="003F51BD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  <w:r w:rsidRPr="000E2A5B">
              <w:rPr>
                <w:rFonts w:cs="B Nazanin" w:hint="cs"/>
                <w:sz w:val="20"/>
                <w:szCs w:val="20"/>
                <w:rtl/>
              </w:rPr>
              <w:t>3</w:t>
            </w:r>
          </w:p>
        </w:tc>
        <w:tc>
          <w:tcPr>
            <w:tcW w:w="283" w:type="dxa"/>
            <w:tcBorders>
              <w:bottom w:val="single" w:sz="18" w:space="0" w:color="auto"/>
            </w:tcBorders>
          </w:tcPr>
          <w:p w14:paraId="0A8F624D" w14:textId="77777777" w:rsidR="00675757" w:rsidRPr="000E2A5B" w:rsidRDefault="00675757" w:rsidP="003F51BD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  <w:r w:rsidRPr="000E2A5B">
              <w:rPr>
                <w:rFonts w:cs="B Nazanin" w:hint="cs"/>
                <w:sz w:val="20"/>
                <w:szCs w:val="20"/>
                <w:rtl/>
              </w:rPr>
              <w:t>4</w:t>
            </w:r>
          </w:p>
        </w:tc>
        <w:tc>
          <w:tcPr>
            <w:tcW w:w="284" w:type="dxa"/>
            <w:tcBorders>
              <w:bottom w:val="single" w:sz="18" w:space="0" w:color="auto"/>
            </w:tcBorders>
          </w:tcPr>
          <w:p w14:paraId="39BACA43" w14:textId="77777777" w:rsidR="00675757" w:rsidRPr="000E2A5B" w:rsidRDefault="00675757" w:rsidP="003F51BD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  <w:r w:rsidRPr="000E2A5B">
              <w:rPr>
                <w:rFonts w:cs="B Nazanin" w:hint="cs"/>
                <w:sz w:val="20"/>
                <w:szCs w:val="20"/>
                <w:rtl/>
              </w:rPr>
              <w:t>5</w:t>
            </w:r>
          </w:p>
        </w:tc>
        <w:tc>
          <w:tcPr>
            <w:tcW w:w="283" w:type="dxa"/>
            <w:tcBorders>
              <w:bottom w:val="single" w:sz="18" w:space="0" w:color="auto"/>
            </w:tcBorders>
          </w:tcPr>
          <w:p w14:paraId="4DEE3F36" w14:textId="77777777" w:rsidR="00675757" w:rsidRPr="000E2A5B" w:rsidRDefault="00675757" w:rsidP="003F51BD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  <w:r w:rsidRPr="000E2A5B">
              <w:rPr>
                <w:rFonts w:cs="B Nazanin" w:hint="cs"/>
                <w:sz w:val="20"/>
                <w:szCs w:val="20"/>
                <w:rtl/>
              </w:rPr>
              <w:t>6</w:t>
            </w:r>
          </w:p>
        </w:tc>
        <w:tc>
          <w:tcPr>
            <w:tcW w:w="284" w:type="dxa"/>
            <w:tcBorders>
              <w:bottom w:val="single" w:sz="18" w:space="0" w:color="auto"/>
            </w:tcBorders>
          </w:tcPr>
          <w:p w14:paraId="47FBD069" w14:textId="77777777" w:rsidR="00675757" w:rsidRPr="000E2A5B" w:rsidRDefault="00675757" w:rsidP="003F51BD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  <w:r w:rsidRPr="000E2A5B">
              <w:rPr>
                <w:rFonts w:cs="B Nazanin" w:hint="cs"/>
                <w:sz w:val="20"/>
                <w:szCs w:val="20"/>
                <w:rtl/>
              </w:rPr>
              <w:t>7</w:t>
            </w:r>
          </w:p>
        </w:tc>
        <w:tc>
          <w:tcPr>
            <w:tcW w:w="283" w:type="dxa"/>
            <w:tcBorders>
              <w:bottom w:val="single" w:sz="18" w:space="0" w:color="auto"/>
            </w:tcBorders>
          </w:tcPr>
          <w:p w14:paraId="22772529" w14:textId="77777777" w:rsidR="00675757" w:rsidRPr="000E2A5B" w:rsidRDefault="00675757" w:rsidP="003F51BD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  <w:r w:rsidRPr="000E2A5B">
              <w:rPr>
                <w:rFonts w:cs="B Nazanin" w:hint="cs"/>
                <w:sz w:val="20"/>
                <w:szCs w:val="20"/>
                <w:rtl/>
              </w:rPr>
              <w:t>8</w:t>
            </w:r>
          </w:p>
        </w:tc>
        <w:tc>
          <w:tcPr>
            <w:tcW w:w="284" w:type="dxa"/>
            <w:tcBorders>
              <w:bottom w:val="single" w:sz="18" w:space="0" w:color="auto"/>
            </w:tcBorders>
          </w:tcPr>
          <w:p w14:paraId="4FD967A4" w14:textId="77777777" w:rsidR="00675757" w:rsidRPr="000E2A5B" w:rsidRDefault="00675757" w:rsidP="003F51BD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  <w:r w:rsidRPr="000E2A5B">
              <w:rPr>
                <w:rFonts w:cs="B Nazanin" w:hint="cs"/>
                <w:sz w:val="20"/>
                <w:szCs w:val="20"/>
                <w:rtl/>
              </w:rPr>
              <w:t>9</w:t>
            </w:r>
          </w:p>
        </w:tc>
        <w:tc>
          <w:tcPr>
            <w:tcW w:w="425" w:type="dxa"/>
            <w:tcBorders>
              <w:bottom w:val="single" w:sz="18" w:space="0" w:color="auto"/>
            </w:tcBorders>
          </w:tcPr>
          <w:p w14:paraId="6269DEEF" w14:textId="77777777" w:rsidR="00675757" w:rsidRPr="000E2A5B" w:rsidRDefault="00675757" w:rsidP="003F51BD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  <w:r w:rsidRPr="000E2A5B">
              <w:rPr>
                <w:rFonts w:cs="B Nazanin" w:hint="cs"/>
                <w:sz w:val="20"/>
                <w:szCs w:val="20"/>
                <w:rtl/>
              </w:rPr>
              <w:t>10</w:t>
            </w:r>
          </w:p>
        </w:tc>
        <w:tc>
          <w:tcPr>
            <w:tcW w:w="425" w:type="dxa"/>
            <w:tcBorders>
              <w:bottom w:val="single" w:sz="18" w:space="0" w:color="auto"/>
            </w:tcBorders>
          </w:tcPr>
          <w:p w14:paraId="129A674B" w14:textId="77777777" w:rsidR="00675757" w:rsidRPr="000E2A5B" w:rsidRDefault="00675757" w:rsidP="003F51BD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  <w:r w:rsidRPr="000E2A5B">
              <w:rPr>
                <w:rFonts w:cs="B Nazanin" w:hint="cs"/>
                <w:sz w:val="20"/>
                <w:szCs w:val="20"/>
                <w:rtl/>
              </w:rPr>
              <w:t>11</w:t>
            </w:r>
          </w:p>
        </w:tc>
        <w:tc>
          <w:tcPr>
            <w:tcW w:w="426" w:type="dxa"/>
            <w:tcBorders>
              <w:bottom w:val="single" w:sz="18" w:space="0" w:color="auto"/>
            </w:tcBorders>
          </w:tcPr>
          <w:p w14:paraId="48797460" w14:textId="77777777" w:rsidR="00675757" w:rsidRPr="000E2A5B" w:rsidRDefault="00675757" w:rsidP="003F51BD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  <w:r w:rsidRPr="000E2A5B">
              <w:rPr>
                <w:rFonts w:cs="B Nazanin" w:hint="cs"/>
                <w:sz w:val="20"/>
                <w:szCs w:val="20"/>
                <w:rtl/>
              </w:rPr>
              <w:t>12</w:t>
            </w:r>
          </w:p>
        </w:tc>
        <w:tc>
          <w:tcPr>
            <w:tcW w:w="425" w:type="dxa"/>
            <w:tcBorders>
              <w:bottom w:val="single" w:sz="18" w:space="0" w:color="auto"/>
            </w:tcBorders>
          </w:tcPr>
          <w:p w14:paraId="76724F54" w14:textId="77777777" w:rsidR="00675757" w:rsidRPr="000E2A5B" w:rsidRDefault="00675757" w:rsidP="003F51BD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  <w:r w:rsidRPr="000E2A5B">
              <w:rPr>
                <w:rFonts w:cs="B Nazanin" w:hint="cs"/>
                <w:sz w:val="20"/>
                <w:szCs w:val="20"/>
                <w:rtl/>
              </w:rPr>
              <w:t>13</w:t>
            </w:r>
          </w:p>
        </w:tc>
        <w:tc>
          <w:tcPr>
            <w:tcW w:w="425" w:type="dxa"/>
            <w:tcBorders>
              <w:bottom w:val="single" w:sz="18" w:space="0" w:color="auto"/>
            </w:tcBorders>
          </w:tcPr>
          <w:p w14:paraId="1A5A3C29" w14:textId="77777777" w:rsidR="00675757" w:rsidRPr="000E2A5B" w:rsidRDefault="00675757" w:rsidP="003F51BD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  <w:r w:rsidRPr="000E2A5B">
              <w:rPr>
                <w:rFonts w:cs="B Nazanin" w:hint="cs"/>
                <w:sz w:val="20"/>
                <w:szCs w:val="20"/>
                <w:rtl/>
              </w:rPr>
              <w:t>14</w:t>
            </w:r>
          </w:p>
        </w:tc>
        <w:tc>
          <w:tcPr>
            <w:tcW w:w="425" w:type="dxa"/>
            <w:tcBorders>
              <w:bottom w:val="single" w:sz="18" w:space="0" w:color="auto"/>
            </w:tcBorders>
          </w:tcPr>
          <w:p w14:paraId="12C2A114" w14:textId="77777777" w:rsidR="00675757" w:rsidRPr="000E2A5B" w:rsidRDefault="00675757" w:rsidP="003F51BD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  <w:r w:rsidRPr="000E2A5B">
              <w:rPr>
                <w:rFonts w:cs="B Nazanin" w:hint="cs"/>
                <w:sz w:val="20"/>
                <w:szCs w:val="20"/>
                <w:rtl/>
              </w:rPr>
              <w:t>15</w:t>
            </w:r>
          </w:p>
        </w:tc>
        <w:tc>
          <w:tcPr>
            <w:tcW w:w="426" w:type="dxa"/>
            <w:tcBorders>
              <w:bottom w:val="single" w:sz="18" w:space="0" w:color="auto"/>
            </w:tcBorders>
          </w:tcPr>
          <w:p w14:paraId="4FAA27E0" w14:textId="77777777" w:rsidR="00675757" w:rsidRPr="000E2A5B" w:rsidRDefault="00675757" w:rsidP="003F51BD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  <w:r w:rsidRPr="000E2A5B">
              <w:rPr>
                <w:rFonts w:cs="B Nazanin" w:hint="cs"/>
                <w:sz w:val="20"/>
                <w:szCs w:val="20"/>
                <w:rtl/>
              </w:rPr>
              <w:t>16</w:t>
            </w:r>
          </w:p>
        </w:tc>
        <w:tc>
          <w:tcPr>
            <w:tcW w:w="425" w:type="dxa"/>
            <w:tcBorders>
              <w:bottom w:val="single" w:sz="18" w:space="0" w:color="auto"/>
            </w:tcBorders>
          </w:tcPr>
          <w:p w14:paraId="4DC88B46" w14:textId="77777777" w:rsidR="00675757" w:rsidRPr="000E2A5B" w:rsidRDefault="00675757" w:rsidP="003F51BD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  <w:r w:rsidRPr="000E2A5B">
              <w:rPr>
                <w:rFonts w:cs="B Nazanin" w:hint="cs"/>
                <w:sz w:val="20"/>
                <w:szCs w:val="20"/>
                <w:rtl/>
              </w:rPr>
              <w:t>17</w:t>
            </w:r>
          </w:p>
        </w:tc>
        <w:tc>
          <w:tcPr>
            <w:tcW w:w="425" w:type="dxa"/>
            <w:tcBorders>
              <w:bottom w:val="single" w:sz="18" w:space="0" w:color="auto"/>
            </w:tcBorders>
          </w:tcPr>
          <w:p w14:paraId="2193E089" w14:textId="77777777" w:rsidR="00675757" w:rsidRPr="000E2A5B" w:rsidRDefault="00675757" w:rsidP="003F51BD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  <w:r w:rsidRPr="000E2A5B">
              <w:rPr>
                <w:rFonts w:cs="B Nazanin" w:hint="cs"/>
                <w:sz w:val="20"/>
                <w:szCs w:val="20"/>
                <w:rtl/>
              </w:rPr>
              <w:t>18</w:t>
            </w:r>
          </w:p>
        </w:tc>
        <w:tc>
          <w:tcPr>
            <w:tcW w:w="425" w:type="dxa"/>
            <w:tcBorders>
              <w:bottom w:val="single" w:sz="18" w:space="0" w:color="auto"/>
            </w:tcBorders>
          </w:tcPr>
          <w:p w14:paraId="4119B505" w14:textId="77777777" w:rsidR="00675757" w:rsidRPr="000E2A5B" w:rsidRDefault="00675757" w:rsidP="003F51BD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  <w:r w:rsidRPr="000E2A5B">
              <w:rPr>
                <w:rFonts w:cs="B Nazanin" w:hint="cs"/>
                <w:sz w:val="20"/>
                <w:szCs w:val="20"/>
                <w:rtl/>
              </w:rPr>
              <w:t>19</w:t>
            </w:r>
          </w:p>
        </w:tc>
        <w:tc>
          <w:tcPr>
            <w:tcW w:w="425" w:type="dxa"/>
            <w:tcBorders>
              <w:bottom w:val="single" w:sz="18" w:space="0" w:color="auto"/>
            </w:tcBorders>
          </w:tcPr>
          <w:p w14:paraId="12426513" w14:textId="77777777" w:rsidR="00675757" w:rsidRPr="000E2A5B" w:rsidRDefault="00675757" w:rsidP="003F51BD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  <w:r w:rsidRPr="000E2A5B">
              <w:rPr>
                <w:rFonts w:cs="B Nazanin" w:hint="cs"/>
                <w:sz w:val="20"/>
                <w:szCs w:val="20"/>
                <w:rtl/>
              </w:rPr>
              <w:t>20</w:t>
            </w:r>
          </w:p>
        </w:tc>
      </w:tr>
      <w:tr w:rsidR="008F5DFF" w:rsidRPr="0063275F" w14:paraId="08AC519A" w14:textId="77777777" w:rsidTr="0063275F">
        <w:tc>
          <w:tcPr>
            <w:tcW w:w="709" w:type="dxa"/>
            <w:vMerge w:val="restart"/>
            <w:tcBorders>
              <w:top w:val="single" w:sz="18" w:space="0" w:color="auto"/>
            </w:tcBorders>
            <w:textDirection w:val="btLr"/>
          </w:tcPr>
          <w:p w14:paraId="4C6BC29C" w14:textId="7A16126C" w:rsidR="008F5DFF" w:rsidRPr="0063275F" w:rsidRDefault="008F5DFF" w:rsidP="0063275F">
            <w:pPr>
              <w:autoSpaceDE w:val="0"/>
              <w:autoSpaceDN w:val="0"/>
              <w:adjustRightInd w:val="0"/>
              <w:ind w:left="113" w:right="113"/>
              <w:jc w:val="center"/>
              <w:rPr>
                <w:rFonts w:cs="B Titr"/>
                <w:b/>
                <w:bCs/>
                <w:sz w:val="20"/>
                <w:szCs w:val="20"/>
              </w:rPr>
            </w:pPr>
            <w:r w:rsidRPr="0063275F">
              <w:rPr>
                <w:rFonts w:cs="B Titr" w:hint="cs"/>
                <w:b/>
                <w:bCs/>
                <w:sz w:val="20"/>
                <w:szCs w:val="20"/>
                <w:rtl/>
              </w:rPr>
              <w:t>آشنایی با  مفاهیم و فرآیندهای آماری</w:t>
            </w:r>
          </w:p>
        </w:tc>
        <w:tc>
          <w:tcPr>
            <w:tcW w:w="3544" w:type="dxa"/>
            <w:tcBorders>
              <w:top w:val="single" w:sz="18" w:space="0" w:color="auto"/>
            </w:tcBorders>
          </w:tcPr>
          <w:p w14:paraId="5D15B855" w14:textId="071DD2EC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  <w:r w:rsidRPr="0063275F">
              <w:rPr>
                <w:rFonts w:ascii="B Mitra,Bold" w:cs="B Nazanin" w:hint="cs"/>
                <w:b/>
                <w:bCs/>
                <w:rtl/>
              </w:rPr>
              <w:t xml:space="preserve">آشنائی با مفاهیم آماری  مانند تخت ثابت، تخت فعال، تخت اشغال شده، روز بیمار، فوت شدگان قبل و بعد از 24 ساعت ، انتقال به بخش و غیره </w:t>
            </w:r>
          </w:p>
        </w:tc>
        <w:tc>
          <w:tcPr>
            <w:tcW w:w="287" w:type="dxa"/>
          </w:tcPr>
          <w:p w14:paraId="254D70AB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283" w:type="dxa"/>
          </w:tcPr>
          <w:p w14:paraId="26E81728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284" w:type="dxa"/>
          </w:tcPr>
          <w:p w14:paraId="30CD1480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283" w:type="dxa"/>
          </w:tcPr>
          <w:p w14:paraId="46984A77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284" w:type="dxa"/>
          </w:tcPr>
          <w:p w14:paraId="5B6D9A82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283" w:type="dxa"/>
          </w:tcPr>
          <w:p w14:paraId="16CD60EB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284" w:type="dxa"/>
          </w:tcPr>
          <w:p w14:paraId="600BDC3B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283" w:type="dxa"/>
          </w:tcPr>
          <w:p w14:paraId="420C9A80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284" w:type="dxa"/>
          </w:tcPr>
          <w:p w14:paraId="788FFCE2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46E568E1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69F56676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6" w:type="dxa"/>
          </w:tcPr>
          <w:p w14:paraId="0668BE32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7B554B45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12357E5F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293DAFFF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6" w:type="dxa"/>
          </w:tcPr>
          <w:p w14:paraId="3E9586EE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09662245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2E3D6152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03CB5FBC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2C2453B7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</w:tr>
      <w:tr w:rsidR="008F5DFF" w:rsidRPr="0063275F" w14:paraId="7691588C" w14:textId="77777777" w:rsidTr="003F51BD">
        <w:trPr>
          <w:trHeight w:val="279"/>
        </w:trPr>
        <w:tc>
          <w:tcPr>
            <w:tcW w:w="709" w:type="dxa"/>
            <w:vMerge/>
          </w:tcPr>
          <w:p w14:paraId="55C3244F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3544" w:type="dxa"/>
          </w:tcPr>
          <w:p w14:paraId="3A54E0B6" w14:textId="1E316494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b/>
                <w:bCs/>
                <w:rtl/>
              </w:rPr>
            </w:pPr>
            <w:r w:rsidRPr="0063275F">
              <w:rPr>
                <w:rFonts w:ascii="B Mitra,Bold" w:cs="B Nazanin" w:hint="cs"/>
                <w:b/>
                <w:bCs/>
                <w:rtl/>
              </w:rPr>
              <w:t>آشنایی با  فرآیند  انتقال اطلاعات  مراجعین بخش های بستری  به فرم آمار روزانه بخش ها</w:t>
            </w:r>
          </w:p>
        </w:tc>
        <w:tc>
          <w:tcPr>
            <w:tcW w:w="287" w:type="dxa"/>
          </w:tcPr>
          <w:p w14:paraId="653D832D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283" w:type="dxa"/>
          </w:tcPr>
          <w:p w14:paraId="03DE461E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284" w:type="dxa"/>
          </w:tcPr>
          <w:p w14:paraId="0134AE8A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283" w:type="dxa"/>
          </w:tcPr>
          <w:p w14:paraId="5D189C1A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284" w:type="dxa"/>
          </w:tcPr>
          <w:p w14:paraId="14298597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283" w:type="dxa"/>
          </w:tcPr>
          <w:p w14:paraId="17F69F44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284" w:type="dxa"/>
          </w:tcPr>
          <w:p w14:paraId="6B48AA06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283" w:type="dxa"/>
          </w:tcPr>
          <w:p w14:paraId="5DAF9C78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284" w:type="dxa"/>
          </w:tcPr>
          <w:p w14:paraId="35127DD6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21725735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3A884546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6" w:type="dxa"/>
          </w:tcPr>
          <w:p w14:paraId="18D6710A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75BB419B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2BD0C142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0292D4D3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6" w:type="dxa"/>
          </w:tcPr>
          <w:p w14:paraId="55FB5FF1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279C90B9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3C68D077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1C12351B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018C186A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</w:tr>
      <w:tr w:rsidR="008F5DFF" w:rsidRPr="0063275F" w14:paraId="566613F8" w14:textId="77777777" w:rsidTr="003F51BD">
        <w:trPr>
          <w:trHeight w:val="279"/>
        </w:trPr>
        <w:tc>
          <w:tcPr>
            <w:tcW w:w="709" w:type="dxa"/>
            <w:vMerge/>
          </w:tcPr>
          <w:p w14:paraId="40FEDBFC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3544" w:type="dxa"/>
          </w:tcPr>
          <w:p w14:paraId="0C4A31EF" w14:textId="67EC481F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ascii="B Mitra,Bold" w:cs="B Nazanin"/>
                <w:b/>
                <w:bCs/>
                <w:rtl/>
              </w:rPr>
            </w:pPr>
            <w:r w:rsidRPr="0063275F">
              <w:rPr>
                <w:rFonts w:ascii="B Mitra,Bold" w:cs="B Nazanin" w:hint="cs"/>
                <w:b/>
                <w:bCs/>
                <w:rtl/>
              </w:rPr>
              <w:t xml:space="preserve">آشنایی با فرآیند محاسبه صحت آمار روزانه در بخش ها ی بستری </w:t>
            </w:r>
          </w:p>
        </w:tc>
        <w:tc>
          <w:tcPr>
            <w:tcW w:w="287" w:type="dxa"/>
          </w:tcPr>
          <w:p w14:paraId="156A5A12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283" w:type="dxa"/>
          </w:tcPr>
          <w:p w14:paraId="2C0E1984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284" w:type="dxa"/>
          </w:tcPr>
          <w:p w14:paraId="33F5A08A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283" w:type="dxa"/>
          </w:tcPr>
          <w:p w14:paraId="711CA1D3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284" w:type="dxa"/>
          </w:tcPr>
          <w:p w14:paraId="727917BB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283" w:type="dxa"/>
          </w:tcPr>
          <w:p w14:paraId="2A905958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284" w:type="dxa"/>
          </w:tcPr>
          <w:p w14:paraId="7EC05AE8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283" w:type="dxa"/>
          </w:tcPr>
          <w:p w14:paraId="346C8399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284" w:type="dxa"/>
          </w:tcPr>
          <w:p w14:paraId="42014E3D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472342D7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2EC8134A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6" w:type="dxa"/>
          </w:tcPr>
          <w:p w14:paraId="4C98C7E9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1C3A212B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7D173B32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7F46DF6D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6" w:type="dxa"/>
          </w:tcPr>
          <w:p w14:paraId="5CF658F3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71BF41F5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5152527B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5E3329E6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6BDB4800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</w:tr>
      <w:tr w:rsidR="008F5DFF" w:rsidRPr="0063275F" w14:paraId="06AC97C9" w14:textId="77777777" w:rsidTr="003F51BD">
        <w:trPr>
          <w:trHeight w:val="279"/>
        </w:trPr>
        <w:tc>
          <w:tcPr>
            <w:tcW w:w="709" w:type="dxa"/>
            <w:vMerge/>
          </w:tcPr>
          <w:p w14:paraId="2519078F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3544" w:type="dxa"/>
          </w:tcPr>
          <w:p w14:paraId="4C43B318" w14:textId="6E97BC9A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ascii="B Mitra,Bold" w:cs="B Nazanin"/>
                <w:b/>
                <w:bCs/>
                <w:rtl/>
              </w:rPr>
            </w:pPr>
            <w:r w:rsidRPr="0063275F">
              <w:rPr>
                <w:rFonts w:ascii="B Mitra,Bold" w:cs="B Nazanin" w:hint="cs"/>
                <w:b/>
                <w:bCs/>
                <w:rtl/>
              </w:rPr>
              <w:t>آشنایی  با فرآیند جمع آوری آمار از بخش های سرپایی</w:t>
            </w:r>
          </w:p>
        </w:tc>
        <w:tc>
          <w:tcPr>
            <w:tcW w:w="287" w:type="dxa"/>
          </w:tcPr>
          <w:p w14:paraId="5C3A77C2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283" w:type="dxa"/>
          </w:tcPr>
          <w:p w14:paraId="4A1137B9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284" w:type="dxa"/>
          </w:tcPr>
          <w:p w14:paraId="1193A3C7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283" w:type="dxa"/>
          </w:tcPr>
          <w:p w14:paraId="67FECE86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284" w:type="dxa"/>
          </w:tcPr>
          <w:p w14:paraId="3545E497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283" w:type="dxa"/>
          </w:tcPr>
          <w:p w14:paraId="555F3CA3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284" w:type="dxa"/>
          </w:tcPr>
          <w:p w14:paraId="41A61381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283" w:type="dxa"/>
          </w:tcPr>
          <w:p w14:paraId="1B4710FC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284" w:type="dxa"/>
          </w:tcPr>
          <w:p w14:paraId="10635437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4DA26C17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6B198B57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6" w:type="dxa"/>
          </w:tcPr>
          <w:p w14:paraId="4E037267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7548C589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03CF1D19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3B9BF32B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6" w:type="dxa"/>
          </w:tcPr>
          <w:p w14:paraId="68CC7D1A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07E84F67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763AC6AE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47E4FE1E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36F596F2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</w:tr>
      <w:tr w:rsidR="008F5DFF" w:rsidRPr="0063275F" w14:paraId="5C74B70E" w14:textId="77777777" w:rsidTr="003F51BD">
        <w:trPr>
          <w:trHeight w:val="279"/>
        </w:trPr>
        <w:tc>
          <w:tcPr>
            <w:tcW w:w="709" w:type="dxa"/>
            <w:vMerge/>
          </w:tcPr>
          <w:p w14:paraId="1F975E7C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3544" w:type="dxa"/>
          </w:tcPr>
          <w:p w14:paraId="0D108C1F" w14:textId="4E2B5D00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ascii="B Mitra,Bold" w:cs="B Nazanin"/>
                <w:b/>
                <w:bCs/>
                <w:rtl/>
              </w:rPr>
            </w:pPr>
            <w:r w:rsidRPr="0063275F">
              <w:rPr>
                <w:rFonts w:ascii="B Mitra,Bold" w:cs="B Nazanin" w:hint="cs"/>
                <w:b/>
                <w:bCs/>
                <w:rtl/>
              </w:rPr>
              <w:t>آشنایی با فرآیند جمع آوری آمار از بخش های پاراکلینیکی</w:t>
            </w:r>
          </w:p>
        </w:tc>
        <w:tc>
          <w:tcPr>
            <w:tcW w:w="287" w:type="dxa"/>
          </w:tcPr>
          <w:p w14:paraId="4EDC4944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283" w:type="dxa"/>
          </w:tcPr>
          <w:p w14:paraId="73F3A4E5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284" w:type="dxa"/>
          </w:tcPr>
          <w:p w14:paraId="6509D44F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283" w:type="dxa"/>
          </w:tcPr>
          <w:p w14:paraId="4522C2ED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284" w:type="dxa"/>
          </w:tcPr>
          <w:p w14:paraId="619CCAF9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283" w:type="dxa"/>
          </w:tcPr>
          <w:p w14:paraId="57239A3B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284" w:type="dxa"/>
          </w:tcPr>
          <w:p w14:paraId="0BE0B93B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283" w:type="dxa"/>
          </w:tcPr>
          <w:p w14:paraId="472EC035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284" w:type="dxa"/>
          </w:tcPr>
          <w:p w14:paraId="67909ECC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3228E761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664143F6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6" w:type="dxa"/>
          </w:tcPr>
          <w:p w14:paraId="70D91865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5389C756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67B116C4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0FC345F5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6" w:type="dxa"/>
          </w:tcPr>
          <w:p w14:paraId="515F78EE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56AF33C0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1A613F2B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1FC1161C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4D7A0092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</w:tr>
      <w:tr w:rsidR="008F5DFF" w:rsidRPr="0063275F" w14:paraId="722814F5" w14:textId="77777777" w:rsidTr="003F51BD">
        <w:trPr>
          <w:trHeight w:val="213"/>
        </w:trPr>
        <w:tc>
          <w:tcPr>
            <w:tcW w:w="709" w:type="dxa"/>
            <w:vMerge/>
          </w:tcPr>
          <w:p w14:paraId="2647B3A4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3544" w:type="dxa"/>
          </w:tcPr>
          <w:p w14:paraId="27C36835" w14:textId="709BA8FB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  <w:r w:rsidRPr="0063275F">
              <w:rPr>
                <w:rFonts w:ascii="B Mitra,Bold" w:cs="B Nazanin" w:hint="cs"/>
                <w:b/>
                <w:bCs/>
                <w:rtl/>
              </w:rPr>
              <w:t xml:space="preserve">آشنایی با سامانه آواب  جهت  جمع آوری  و گزارش اطلاعات آماری </w:t>
            </w:r>
          </w:p>
        </w:tc>
        <w:tc>
          <w:tcPr>
            <w:tcW w:w="287" w:type="dxa"/>
          </w:tcPr>
          <w:p w14:paraId="0E8173A0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283" w:type="dxa"/>
          </w:tcPr>
          <w:p w14:paraId="173D87B6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284" w:type="dxa"/>
          </w:tcPr>
          <w:p w14:paraId="2E8C08A4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283" w:type="dxa"/>
          </w:tcPr>
          <w:p w14:paraId="4D3445E8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284" w:type="dxa"/>
          </w:tcPr>
          <w:p w14:paraId="696AB650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283" w:type="dxa"/>
          </w:tcPr>
          <w:p w14:paraId="3DE0FD85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284" w:type="dxa"/>
          </w:tcPr>
          <w:p w14:paraId="7B6AA4B7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283" w:type="dxa"/>
          </w:tcPr>
          <w:p w14:paraId="453DF2AC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284" w:type="dxa"/>
          </w:tcPr>
          <w:p w14:paraId="7493836D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5A25EFB9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7C6A613F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6" w:type="dxa"/>
          </w:tcPr>
          <w:p w14:paraId="1821B450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600F0F71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3CD04C99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1E176EAA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6" w:type="dxa"/>
          </w:tcPr>
          <w:p w14:paraId="03FD2483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216E6446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23098B20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402B1F38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515983F4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</w:tr>
      <w:tr w:rsidR="008F5DFF" w:rsidRPr="0063275F" w14:paraId="2B759B29" w14:textId="77777777" w:rsidTr="0063275F">
        <w:trPr>
          <w:trHeight w:val="213"/>
        </w:trPr>
        <w:tc>
          <w:tcPr>
            <w:tcW w:w="709" w:type="dxa"/>
            <w:vMerge w:val="restart"/>
            <w:textDirection w:val="btLr"/>
          </w:tcPr>
          <w:p w14:paraId="7F47568E" w14:textId="2E5380A8" w:rsidR="008F5DFF" w:rsidRPr="0063275F" w:rsidRDefault="0063275F" w:rsidP="0063275F">
            <w:pPr>
              <w:autoSpaceDE w:val="0"/>
              <w:autoSpaceDN w:val="0"/>
              <w:adjustRightInd w:val="0"/>
              <w:ind w:left="113" w:right="113"/>
              <w:jc w:val="center"/>
              <w:rPr>
                <w:rFonts w:cs="B Titr"/>
                <w:b/>
                <w:bCs/>
                <w:sz w:val="20"/>
                <w:szCs w:val="20"/>
                <w:rtl/>
              </w:rPr>
            </w:pPr>
            <w:r w:rsidRPr="0063275F">
              <w:rPr>
                <w:rFonts w:cs="B Titr" w:hint="cs"/>
                <w:b/>
                <w:bCs/>
                <w:sz w:val="20"/>
                <w:szCs w:val="20"/>
                <w:rtl/>
              </w:rPr>
              <w:lastRenderedPageBreak/>
              <w:t>آشنایی با تکمیل فرمهای آماری</w:t>
            </w:r>
          </w:p>
        </w:tc>
        <w:tc>
          <w:tcPr>
            <w:tcW w:w="3544" w:type="dxa"/>
          </w:tcPr>
          <w:p w14:paraId="6ED07407" w14:textId="79BF8483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  <w:r w:rsidRPr="0063275F">
              <w:rPr>
                <w:rFonts w:ascii="B Mitra,Bold" w:cs="B Nazanin" w:hint="cs"/>
                <w:b/>
                <w:bCs/>
                <w:rtl/>
              </w:rPr>
              <w:t xml:space="preserve">آشنایی با فرآیند  اخذ و انتقال اطلاعات آماری از  گزارشات مختلف </w:t>
            </w:r>
            <w:r w:rsidRPr="0063275F">
              <w:rPr>
                <w:rFonts w:cs="B Nazanin"/>
                <w:b/>
                <w:bCs/>
              </w:rPr>
              <w:t>HIS</w:t>
            </w:r>
            <w:r w:rsidRPr="0063275F">
              <w:rPr>
                <w:rFonts w:cs="B Nazanin" w:hint="cs"/>
                <w:b/>
                <w:bCs/>
                <w:rtl/>
              </w:rPr>
              <w:t xml:space="preserve"> بیمارستان به سامانه آواب </w:t>
            </w:r>
          </w:p>
        </w:tc>
        <w:tc>
          <w:tcPr>
            <w:tcW w:w="287" w:type="dxa"/>
          </w:tcPr>
          <w:p w14:paraId="4E0026DB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283" w:type="dxa"/>
          </w:tcPr>
          <w:p w14:paraId="76DF7234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284" w:type="dxa"/>
          </w:tcPr>
          <w:p w14:paraId="752D1C24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283" w:type="dxa"/>
          </w:tcPr>
          <w:p w14:paraId="5E9D769B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284" w:type="dxa"/>
          </w:tcPr>
          <w:p w14:paraId="59DBF6F1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283" w:type="dxa"/>
          </w:tcPr>
          <w:p w14:paraId="669D6533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284" w:type="dxa"/>
          </w:tcPr>
          <w:p w14:paraId="3F4033B6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283" w:type="dxa"/>
          </w:tcPr>
          <w:p w14:paraId="1D0CB352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284" w:type="dxa"/>
          </w:tcPr>
          <w:p w14:paraId="0B482157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6933C432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01FA97D9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6" w:type="dxa"/>
          </w:tcPr>
          <w:p w14:paraId="059FFF9B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661D9162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175F56A7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3F8C0B1A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6" w:type="dxa"/>
          </w:tcPr>
          <w:p w14:paraId="7A92B464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691F5943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72B03FC5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6E8B6000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73EECE84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</w:tr>
      <w:tr w:rsidR="008F5DFF" w:rsidRPr="0063275F" w14:paraId="4BF1BC19" w14:textId="77777777" w:rsidTr="003F51BD">
        <w:trPr>
          <w:trHeight w:val="213"/>
        </w:trPr>
        <w:tc>
          <w:tcPr>
            <w:tcW w:w="709" w:type="dxa"/>
            <w:vMerge/>
          </w:tcPr>
          <w:p w14:paraId="59CE3B73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Titr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544" w:type="dxa"/>
          </w:tcPr>
          <w:p w14:paraId="57CB9686" w14:textId="434B8A7A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  <w:r w:rsidRPr="0063275F">
              <w:rPr>
                <w:rFonts w:ascii="B Mitra,Bold" w:cs="B Nazanin" w:hint="cs"/>
                <w:b/>
                <w:bCs/>
                <w:rtl/>
              </w:rPr>
              <w:t xml:space="preserve"> آشنایی با  تکمیل آمار ماهانه و ارائه شناسنامه عملکرد مرکز درمانی</w:t>
            </w:r>
          </w:p>
        </w:tc>
        <w:tc>
          <w:tcPr>
            <w:tcW w:w="287" w:type="dxa"/>
          </w:tcPr>
          <w:p w14:paraId="385A742A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283" w:type="dxa"/>
          </w:tcPr>
          <w:p w14:paraId="01272ECD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284" w:type="dxa"/>
          </w:tcPr>
          <w:p w14:paraId="573B2325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283" w:type="dxa"/>
          </w:tcPr>
          <w:p w14:paraId="12C036E2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284" w:type="dxa"/>
          </w:tcPr>
          <w:p w14:paraId="73064561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283" w:type="dxa"/>
          </w:tcPr>
          <w:p w14:paraId="52A08CCE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284" w:type="dxa"/>
          </w:tcPr>
          <w:p w14:paraId="74468A55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283" w:type="dxa"/>
          </w:tcPr>
          <w:p w14:paraId="5135D45E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284" w:type="dxa"/>
          </w:tcPr>
          <w:p w14:paraId="1920ECCC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1F290F00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05313205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6" w:type="dxa"/>
          </w:tcPr>
          <w:p w14:paraId="4B589413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203587D4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40A88B36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1CF15D21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6" w:type="dxa"/>
          </w:tcPr>
          <w:p w14:paraId="728E6B8A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5CC081F2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604601A5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78BA03E2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1333F95A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</w:tr>
      <w:tr w:rsidR="008F5DFF" w:rsidRPr="0063275F" w14:paraId="71C882D3" w14:textId="77777777" w:rsidTr="003F51BD">
        <w:trPr>
          <w:trHeight w:val="213"/>
        </w:trPr>
        <w:tc>
          <w:tcPr>
            <w:tcW w:w="709" w:type="dxa"/>
            <w:vMerge/>
          </w:tcPr>
          <w:p w14:paraId="13C9F316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Titr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544" w:type="dxa"/>
          </w:tcPr>
          <w:p w14:paraId="457F4AF7" w14:textId="440C51F2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  <w:r w:rsidRPr="0063275F">
              <w:rPr>
                <w:rFonts w:ascii="B Mitra,Bold" w:cs="B Nazanin" w:hint="cs"/>
                <w:b/>
                <w:bCs/>
                <w:rtl/>
              </w:rPr>
              <w:t xml:space="preserve">آشنایی با تکمیل آمار سالانه مرکز درمانی </w:t>
            </w:r>
          </w:p>
        </w:tc>
        <w:tc>
          <w:tcPr>
            <w:tcW w:w="287" w:type="dxa"/>
          </w:tcPr>
          <w:p w14:paraId="3F6BB382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283" w:type="dxa"/>
          </w:tcPr>
          <w:p w14:paraId="21D24A89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284" w:type="dxa"/>
          </w:tcPr>
          <w:p w14:paraId="1B82281D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283" w:type="dxa"/>
          </w:tcPr>
          <w:p w14:paraId="6B4998CE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284" w:type="dxa"/>
          </w:tcPr>
          <w:p w14:paraId="0178007D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283" w:type="dxa"/>
          </w:tcPr>
          <w:p w14:paraId="73B77361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284" w:type="dxa"/>
          </w:tcPr>
          <w:p w14:paraId="5FD24460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283" w:type="dxa"/>
          </w:tcPr>
          <w:p w14:paraId="20961116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284" w:type="dxa"/>
          </w:tcPr>
          <w:p w14:paraId="381A3649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60A15852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28C63EC5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6" w:type="dxa"/>
          </w:tcPr>
          <w:p w14:paraId="5862E481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64E51A01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44237CD8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20793433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6" w:type="dxa"/>
          </w:tcPr>
          <w:p w14:paraId="64D4582D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41479369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71EEED8C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761BFBDB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2A9A0542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</w:tr>
      <w:tr w:rsidR="008F5DFF" w:rsidRPr="0063275F" w14:paraId="723DEA6F" w14:textId="77777777" w:rsidTr="003F51BD">
        <w:trPr>
          <w:trHeight w:val="213"/>
        </w:trPr>
        <w:tc>
          <w:tcPr>
            <w:tcW w:w="709" w:type="dxa"/>
            <w:vMerge/>
          </w:tcPr>
          <w:p w14:paraId="4172281D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Titr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544" w:type="dxa"/>
          </w:tcPr>
          <w:p w14:paraId="5379ABFD" w14:textId="27B092C6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  <w:r w:rsidRPr="0063275F">
              <w:rPr>
                <w:rFonts w:ascii="B Mitra,Bold" w:cs="B Nazanin" w:hint="cs"/>
                <w:b/>
                <w:bCs/>
                <w:rtl/>
              </w:rPr>
              <w:t xml:space="preserve">نحوه پاسخ دهی به مکاتبات آماری </w:t>
            </w:r>
          </w:p>
        </w:tc>
        <w:tc>
          <w:tcPr>
            <w:tcW w:w="287" w:type="dxa"/>
          </w:tcPr>
          <w:p w14:paraId="7DC7DF60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283" w:type="dxa"/>
          </w:tcPr>
          <w:p w14:paraId="77D1573D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284" w:type="dxa"/>
          </w:tcPr>
          <w:p w14:paraId="350CB89F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283" w:type="dxa"/>
          </w:tcPr>
          <w:p w14:paraId="4413702C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284" w:type="dxa"/>
          </w:tcPr>
          <w:p w14:paraId="38C31B9B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283" w:type="dxa"/>
          </w:tcPr>
          <w:p w14:paraId="3006D80F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284" w:type="dxa"/>
          </w:tcPr>
          <w:p w14:paraId="119B8D9F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283" w:type="dxa"/>
          </w:tcPr>
          <w:p w14:paraId="1794BBE5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284" w:type="dxa"/>
          </w:tcPr>
          <w:p w14:paraId="3FF8FD55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4E1B881C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11417909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6" w:type="dxa"/>
          </w:tcPr>
          <w:p w14:paraId="17CD001A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2E8990E8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6E88D53E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126997DF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6" w:type="dxa"/>
          </w:tcPr>
          <w:p w14:paraId="77F412A9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697CD6A0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7542B46E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1B10C6EA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6DABC8A9" w14:textId="77777777" w:rsidR="008F5DFF" w:rsidRPr="0063275F" w:rsidRDefault="008F5DFF" w:rsidP="008F5DF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</w:tr>
      <w:tr w:rsidR="0063275F" w:rsidRPr="0063275F" w14:paraId="4393710F" w14:textId="77777777" w:rsidTr="0063275F">
        <w:trPr>
          <w:cantSplit/>
          <w:trHeight w:val="668"/>
        </w:trPr>
        <w:tc>
          <w:tcPr>
            <w:tcW w:w="709" w:type="dxa"/>
            <w:vMerge w:val="restart"/>
            <w:textDirection w:val="btLr"/>
          </w:tcPr>
          <w:p w14:paraId="5A157720" w14:textId="1BB01D5B" w:rsidR="0063275F" w:rsidRPr="0063275F" w:rsidRDefault="0063275F" w:rsidP="0063275F">
            <w:pPr>
              <w:autoSpaceDE w:val="0"/>
              <w:autoSpaceDN w:val="0"/>
              <w:adjustRightInd w:val="0"/>
              <w:ind w:left="113" w:right="113"/>
              <w:jc w:val="center"/>
              <w:rPr>
                <w:rFonts w:cs="B Titr"/>
                <w:b/>
                <w:bCs/>
                <w:sz w:val="20"/>
                <w:szCs w:val="20"/>
              </w:rPr>
            </w:pPr>
            <w:r w:rsidRPr="0063275F">
              <w:rPr>
                <w:rFonts w:cs="B Titr" w:hint="cs"/>
                <w:b/>
                <w:bCs/>
                <w:sz w:val="20"/>
                <w:szCs w:val="20"/>
                <w:rtl/>
              </w:rPr>
              <w:t>آشنایی با شاخصهای آماری و نمایش آنها</w:t>
            </w:r>
          </w:p>
        </w:tc>
        <w:tc>
          <w:tcPr>
            <w:tcW w:w="3544" w:type="dxa"/>
          </w:tcPr>
          <w:p w14:paraId="0487E08B" w14:textId="47CC82BF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  <w:r w:rsidRPr="0063275F">
              <w:rPr>
                <w:rFonts w:ascii="B Mitra,Bold" w:cs="B Nazanin" w:hint="cs"/>
                <w:b/>
                <w:bCs/>
                <w:rtl/>
              </w:rPr>
              <w:t>آشنایی با نحوه محاسبه  انواع شاخص های بیمارستانی مانند درصد اشغال تخت، میانگین اقامت بیمار</w:t>
            </w:r>
          </w:p>
        </w:tc>
        <w:tc>
          <w:tcPr>
            <w:tcW w:w="287" w:type="dxa"/>
          </w:tcPr>
          <w:p w14:paraId="6BBDE6C5" w14:textId="77777777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283" w:type="dxa"/>
          </w:tcPr>
          <w:p w14:paraId="6F4B0F32" w14:textId="77777777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284" w:type="dxa"/>
          </w:tcPr>
          <w:p w14:paraId="2D92E647" w14:textId="77777777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283" w:type="dxa"/>
          </w:tcPr>
          <w:p w14:paraId="77990808" w14:textId="77777777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284" w:type="dxa"/>
          </w:tcPr>
          <w:p w14:paraId="44D61DBB" w14:textId="77777777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283" w:type="dxa"/>
          </w:tcPr>
          <w:p w14:paraId="653F6E77" w14:textId="77777777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284" w:type="dxa"/>
          </w:tcPr>
          <w:p w14:paraId="4D7DBBC6" w14:textId="77777777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283" w:type="dxa"/>
          </w:tcPr>
          <w:p w14:paraId="6B996E06" w14:textId="77777777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284" w:type="dxa"/>
          </w:tcPr>
          <w:p w14:paraId="781EC6E0" w14:textId="77777777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4FC07264" w14:textId="77777777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24F13947" w14:textId="77777777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6" w:type="dxa"/>
          </w:tcPr>
          <w:p w14:paraId="552F0F31" w14:textId="77777777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09669FB3" w14:textId="77777777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410941C9" w14:textId="77777777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1B2D98DC" w14:textId="77777777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6" w:type="dxa"/>
          </w:tcPr>
          <w:p w14:paraId="3F4DE56C" w14:textId="77777777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2A672E3D" w14:textId="77777777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53659102" w14:textId="77777777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7A78D210" w14:textId="77777777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081FB5F0" w14:textId="77777777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</w:tr>
      <w:tr w:rsidR="0063275F" w:rsidRPr="0063275F" w14:paraId="4B34D468" w14:textId="77777777" w:rsidTr="009720B4">
        <w:trPr>
          <w:cantSplit/>
          <w:trHeight w:val="548"/>
        </w:trPr>
        <w:tc>
          <w:tcPr>
            <w:tcW w:w="709" w:type="dxa"/>
            <w:vMerge/>
            <w:textDirection w:val="tbRl"/>
          </w:tcPr>
          <w:p w14:paraId="49A271C9" w14:textId="3D345510" w:rsidR="0063275F" w:rsidRPr="0063275F" w:rsidRDefault="0063275F" w:rsidP="00235B1F">
            <w:pPr>
              <w:autoSpaceDE w:val="0"/>
              <w:autoSpaceDN w:val="0"/>
              <w:adjustRightInd w:val="0"/>
              <w:ind w:left="113" w:right="113"/>
              <w:jc w:val="center"/>
              <w:rPr>
                <w:rFonts w:cs="B Nazanin"/>
                <w:b/>
                <w:bCs/>
                <w:rtl/>
              </w:rPr>
            </w:pPr>
          </w:p>
        </w:tc>
        <w:tc>
          <w:tcPr>
            <w:tcW w:w="3544" w:type="dxa"/>
          </w:tcPr>
          <w:p w14:paraId="77F402A2" w14:textId="0BC0A9DD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  <w:r w:rsidRPr="0063275F">
              <w:rPr>
                <w:rFonts w:ascii="B Mitra,Bold" w:cs="B Nazanin" w:hint="cs"/>
                <w:b/>
                <w:bCs/>
                <w:rtl/>
              </w:rPr>
              <w:t xml:space="preserve">آشنایی با نحوه محاسبه  میزان مرگ و میر خالص و ناخالص، مرگ و میر نوزادان، مرگ مادر، مرده زائی </w:t>
            </w:r>
          </w:p>
        </w:tc>
        <w:tc>
          <w:tcPr>
            <w:tcW w:w="287" w:type="dxa"/>
          </w:tcPr>
          <w:p w14:paraId="67160027" w14:textId="77777777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283" w:type="dxa"/>
          </w:tcPr>
          <w:p w14:paraId="5210C962" w14:textId="77777777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284" w:type="dxa"/>
          </w:tcPr>
          <w:p w14:paraId="690AA00C" w14:textId="77777777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283" w:type="dxa"/>
          </w:tcPr>
          <w:p w14:paraId="57AAD854" w14:textId="77777777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284" w:type="dxa"/>
          </w:tcPr>
          <w:p w14:paraId="503A04E7" w14:textId="77777777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283" w:type="dxa"/>
          </w:tcPr>
          <w:p w14:paraId="5CDAEB75" w14:textId="77777777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284" w:type="dxa"/>
          </w:tcPr>
          <w:p w14:paraId="5587C3AA" w14:textId="77777777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283" w:type="dxa"/>
          </w:tcPr>
          <w:p w14:paraId="546A3AA1" w14:textId="77777777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284" w:type="dxa"/>
          </w:tcPr>
          <w:p w14:paraId="0A582595" w14:textId="77777777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72A6789A" w14:textId="77777777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776DA3FA" w14:textId="77777777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6" w:type="dxa"/>
          </w:tcPr>
          <w:p w14:paraId="4438ADB9" w14:textId="77777777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4D6D6E71" w14:textId="77777777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7A32D5E4" w14:textId="77777777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0B447ACD" w14:textId="77777777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6" w:type="dxa"/>
          </w:tcPr>
          <w:p w14:paraId="5D27BE66" w14:textId="77777777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58C0242C" w14:textId="77777777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5E389302" w14:textId="77777777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3B6CAA90" w14:textId="77777777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52D8334C" w14:textId="77777777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</w:tr>
      <w:tr w:rsidR="0063275F" w:rsidRPr="0063275F" w14:paraId="24E850BB" w14:textId="77777777" w:rsidTr="0063275F">
        <w:trPr>
          <w:trHeight w:val="213"/>
        </w:trPr>
        <w:tc>
          <w:tcPr>
            <w:tcW w:w="709" w:type="dxa"/>
            <w:vMerge/>
            <w:textDirection w:val="btLr"/>
          </w:tcPr>
          <w:p w14:paraId="62899ECC" w14:textId="1BC30EA9" w:rsidR="0063275F" w:rsidRPr="0063275F" w:rsidRDefault="0063275F" w:rsidP="0063275F">
            <w:pPr>
              <w:autoSpaceDE w:val="0"/>
              <w:autoSpaceDN w:val="0"/>
              <w:adjustRightInd w:val="0"/>
              <w:ind w:left="113" w:right="113"/>
              <w:jc w:val="center"/>
              <w:rPr>
                <w:rFonts w:cs="B Nazanin"/>
                <w:rtl/>
              </w:rPr>
            </w:pPr>
          </w:p>
        </w:tc>
        <w:tc>
          <w:tcPr>
            <w:tcW w:w="3544" w:type="dxa"/>
          </w:tcPr>
          <w:p w14:paraId="549DE3A1" w14:textId="794139E8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ascii="B Mitra,Bold" w:cs="B Nazanin"/>
                <w:b/>
                <w:bCs/>
                <w:rtl/>
              </w:rPr>
            </w:pPr>
            <w:r w:rsidRPr="0063275F">
              <w:rPr>
                <w:rFonts w:ascii="B Mitra,Bold" w:cs="B Nazanin" w:hint="cs"/>
                <w:b/>
                <w:bCs/>
                <w:rtl/>
              </w:rPr>
              <w:t xml:space="preserve">آشنایی با نحوه محاسبه  میزان عفونت بیمارستانی </w:t>
            </w:r>
          </w:p>
        </w:tc>
        <w:tc>
          <w:tcPr>
            <w:tcW w:w="287" w:type="dxa"/>
          </w:tcPr>
          <w:p w14:paraId="48328A6E" w14:textId="77777777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283" w:type="dxa"/>
          </w:tcPr>
          <w:p w14:paraId="55F569DD" w14:textId="77777777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284" w:type="dxa"/>
          </w:tcPr>
          <w:p w14:paraId="42EB1D33" w14:textId="77777777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283" w:type="dxa"/>
          </w:tcPr>
          <w:p w14:paraId="50CC062B" w14:textId="77777777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284" w:type="dxa"/>
          </w:tcPr>
          <w:p w14:paraId="3E1574E4" w14:textId="77777777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283" w:type="dxa"/>
          </w:tcPr>
          <w:p w14:paraId="58321D6D" w14:textId="77777777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284" w:type="dxa"/>
          </w:tcPr>
          <w:p w14:paraId="159FCD32" w14:textId="77777777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283" w:type="dxa"/>
          </w:tcPr>
          <w:p w14:paraId="2E8FAE8A" w14:textId="77777777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284" w:type="dxa"/>
          </w:tcPr>
          <w:p w14:paraId="5927A086" w14:textId="77777777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60461DF4" w14:textId="77777777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7CF7FB58" w14:textId="77777777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6" w:type="dxa"/>
          </w:tcPr>
          <w:p w14:paraId="507259C7" w14:textId="77777777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4DEAF60B" w14:textId="77777777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49EDDA2A" w14:textId="77777777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44D752C0" w14:textId="77777777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6" w:type="dxa"/>
          </w:tcPr>
          <w:p w14:paraId="138E7342" w14:textId="77777777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5AE866D8" w14:textId="77777777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20BE4B55" w14:textId="77777777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3F5CADB5" w14:textId="77777777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6180CA93" w14:textId="77777777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</w:tr>
      <w:tr w:rsidR="0063275F" w:rsidRPr="0063275F" w14:paraId="16938A5F" w14:textId="77777777" w:rsidTr="003F51BD">
        <w:trPr>
          <w:trHeight w:val="213"/>
        </w:trPr>
        <w:tc>
          <w:tcPr>
            <w:tcW w:w="709" w:type="dxa"/>
            <w:vMerge/>
          </w:tcPr>
          <w:p w14:paraId="7F6DDBEA" w14:textId="77777777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3544" w:type="dxa"/>
          </w:tcPr>
          <w:p w14:paraId="349A92E0" w14:textId="56576314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ascii="B Mitra,Bold" w:cs="B Nazanin"/>
                <w:b/>
                <w:bCs/>
                <w:rtl/>
              </w:rPr>
            </w:pPr>
            <w:r w:rsidRPr="0063275F">
              <w:rPr>
                <w:rFonts w:ascii="B Mitra,Bold" w:cs="B Nazanin" w:hint="cs"/>
                <w:b/>
                <w:bCs/>
                <w:rtl/>
              </w:rPr>
              <w:t>آشنایی با نحوه محاسبه درصد سزارین و نسبت سزارین</w:t>
            </w:r>
          </w:p>
        </w:tc>
        <w:tc>
          <w:tcPr>
            <w:tcW w:w="287" w:type="dxa"/>
          </w:tcPr>
          <w:p w14:paraId="29016063" w14:textId="77777777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283" w:type="dxa"/>
          </w:tcPr>
          <w:p w14:paraId="34DB749B" w14:textId="77777777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284" w:type="dxa"/>
          </w:tcPr>
          <w:p w14:paraId="62153274" w14:textId="77777777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283" w:type="dxa"/>
          </w:tcPr>
          <w:p w14:paraId="623D654E" w14:textId="77777777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284" w:type="dxa"/>
          </w:tcPr>
          <w:p w14:paraId="68644104" w14:textId="77777777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283" w:type="dxa"/>
          </w:tcPr>
          <w:p w14:paraId="691F34EE" w14:textId="77777777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284" w:type="dxa"/>
          </w:tcPr>
          <w:p w14:paraId="6D3E7FAD" w14:textId="77777777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283" w:type="dxa"/>
          </w:tcPr>
          <w:p w14:paraId="11B4FB4C" w14:textId="77777777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284" w:type="dxa"/>
          </w:tcPr>
          <w:p w14:paraId="6719585E" w14:textId="77777777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525FEC1C" w14:textId="77777777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44F1BF78" w14:textId="77777777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6" w:type="dxa"/>
          </w:tcPr>
          <w:p w14:paraId="094B3B82" w14:textId="77777777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2636A6B2" w14:textId="77777777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19A5C48C" w14:textId="77777777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0771E616" w14:textId="77777777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6" w:type="dxa"/>
          </w:tcPr>
          <w:p w14:paraId="37948873" w14:textId="77777777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58436EEE" w14:textId="77777777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2E03816B" w14:textId="77777777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5788C15C" w14:textId="77777777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346EB7F2" w14:textId="77777777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</w:tr>
      <w:tr w:rsidR="0063275F" w:rsidRPr="0063275F" w14:paraId="0AC37E45" w14:textId="77777777" w:rsidTr="003F51BD">
        <w:trPr>
          <w:trHeight w:val="213"/>
        </w:trPr>
        <w:tc>
          <w:tcPr>
            <w:tcW w:w="709" w:type="dxa"/>
            <w:vMerge/>
          </w:tcPr>
          <w:p w14:paraId="6B37669C" w14:textId="77777777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3544" w:type="dxa"/>
          </w:tcPr>
          <w:p w14:paraId="47685B18" w14:textId="7180E262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ascii="B Mitra,Bold" w:cs="B Nazanin"/>
                <w:b/>
                <w:bCs/>
                <w:rtl/>
              </w:rPr>
            </w:pPr>
            <w:r w:rsidRPr="0063275F">
              <w:rPr>
                <w:rFonts w:ascii="B Mitra,Bold" w:cs="B Nazanin" w:hint="cs"/>
                <w:b/>
                <w:bCs/>
                <w:rtl/>
              </w:rPr>
              <w:t>نحوه رسم جداول آماری در اکسل</w:t>
            </w:r>
          </w:p>
        </w:tc>
        <w:tc>
          <w:tcPr>
            <w:tcW w:w="287" w:type="dxa"/>
          </w:tcPr>
          <w:p w14:paraId="097B7B44" w14:textId="77777777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283" w:type="dxa"/>
          </w:tcPr>
          <w:p w14:paraId="6134A77C" w14:textId="77777777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284" w:type="dxa"/>
          </w:tcPr>
          <w:p w14:paraId="3C0A1A56" w14:textId="77777777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283" w:type="dxa"/>
          </w:tcPr>
          <w:p w14:paraId="6AA12A5C" w14:textId="77777777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284" w:type="dxa"/>
          </w:tcPr>
          <w:p w14:paraId="43E2F273" w14:textId="77777777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283" w:type="dxa"/>
          </w:tcPr>
          <w:p w14:paraId="747BF63F" w14:textId="77777777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284" w:type="dxa"/>
          </w:tcPr>
          <w:p w14:paraId="52A2D23C" w14:textId="77777777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283" w:type="dxa"/>
          </w:tcPr>
          <w:p w14:paraId="4B6831AC" w14:textId="77777777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284" w:type="dxa"/>
          </w:tcPr>
          <w:p w14:paraId="77466035" w14:textId="77777777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61E5D174" w14:textId="77777777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48A14740" w14:textId="77777777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6" w:type="dxa"/>
          </w:tcPr>
          <w:p w14:paraId="6E37429B" w14:textId="77777777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590324C6" w14:textId="77777777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68A6B27E" w14:textId="77777777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5E1A818F" w14:textId="77777777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6" w:type="dxa"/>
          </w:tcPr>
          <w:p w14:paraId="39E93978" w14:textId="77777777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434E875C" w14:textId="77777777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36ABBB4D" w14:textId="77777777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753D3B82" w14:textId="77777777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4920CF74" w14:textId="77777777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</w:tr>
      <w:tr w:rsidR="0063275F" w:rsidRPr="0063275F" w14:paraId="10C95C3C" w14:textId="77777777" w:rsidTr="003F51BD">
        <w:trPr>
          <w:trHeight w:val="213"/>
        </w:trPr>
        <w:tc>
          <w:tcPr>
            <w:tcW w:w="709" w:type="dxa"/>
            <w:vMerge/>
          </w:tcPr>
          <w:p w14:paraId="08CFCA7A" w14:textId="77777777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3544" w:type="dxa"/>
          </w:tcPr>
          <w:p w14:paraId="269760A5" w14:textId="7879CDEC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ascii="B Mitra,Bold" w:cs="B Nazanin"/>
                <w:b/>
                <w:bCs/>
                <w:rtl/>
              </w:rPr>
            </w:pPr>
            <w:r w:rsidRPr="0063275F">
              <w:rPr>
                <w:rFonts w:ascii="B Mitra,Bold" w:cs="B Nazanin" w:hint="cs"/>
                <w:b/>
                <w:bCs/>
                <w:rtl/>
              </w:rPr>
              <w:t xml:space="preserve">نحوه ترسیم نمودارهای آماری مانند میله ای،  هیستوگرام ، دایره ای و غیره </w:t>
            </w:r>
          </w:p>
        </w:tc>
        <w:tc>
          <w:tcPr>
            <w:tcW w:w="287" w:type="dxa"/>
          </w:tcPr>
          <w:p w14:paraId="186367DF" w14:textId="77777777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283" w:type="dxa"/>
          </w:tcPr>
          <w:p w14:paraId="389485E4" w14:textId="77777777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284" w:type="dxa"/>
          </w:tcPr>
          <w:p w14:paraId="34E1584A" w14:textId="77777777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283" w:type="dxa"/>
          </w:tcPr>
          <w:p w14:paraId="4404EE44" w14:textId="77777777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284" w:type="dxa"/>
          </w:tcPr>
          <w:p w14:paraId="0C358950" w14:textId="77777777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283" w:type="dxa"/>
          </w:tcPr>
          <w:p w14:paraId="7CE17709" w14:textId="77777777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284" w:type="dxa"/>
          </w:tcPr>
          <w:p w14:paraId="70A07E37" w14:textId="77777777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283" w:type="dxa"/>
          </w:tcPr>
          <w:p w14:paraId="5816FE30" w14:textId="77777777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284" w:type="dxa"/>
          </w:tcPr>
          <w:p w14:paraId="05225B2C" w14:textId="77777777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12105166" w14:textId="77777777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170F6231" w14:textId="77777777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6" w:type="dxa"/>
          </w:tcPr>
          <w:p w14:paraId="4436A4C1" w14:textId="77777777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7F5B475E" w14:textId="77777777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6BCDD762" w14:textId="77777777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52CCBCB7" w14:textId="77777777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6" w:type="dxa"/>
          </w:tcPr>
          <w:p w14:paraId="1370AAE6" w14:textId="77777777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6458FB0A" w14:textId="77777777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44A3A565" w14:textId="77777777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550CE9B5" w14:textId="77777777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6B6EB2AC" w14:textId="77777777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</w:tr>
      <w:tr w:rsidR="0063275F" w:rsidRPr="0063275F" w14:paraId="2B574C4E" w14:textId="77777777" w:rsidTr="003F51BD">
        <w:trPr>
          <w:trHeight w:val="213"/>
        </w:trPr>
        <w:tc>
          <w:tcPr>
            <w:tcW w:w="709" w:type="dxa"/>
            <w:vMerge/>
          </w:tcPr>
          <w:p w14:paraId="04C6C0F6" w14:textId="77777777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3544" w:type="dxa"/>
          </w:tcPr>
          <w:p w14:paraId="57E540F5" w14:textId="73DDCE8B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ascii="B Mitra,Bold" w:cs="B Nazanin"/>
                <w:b/>
                <w:bCs/>
                <w:rtl/>
              </w:rPr>
            </w:pPr>
            <w:r w:rsidRPr="0063275F">
              <w:rPr>
                <w:rFonts w:ascii="B Mitra,Bold" w:cs="B Nazanin" w:hint="cs"/>
                <w:b/>
                <w:bCs/>
                <w:rtl/>
              </w:rPr>
              <w:t>نحوه تشخیص صحیح کاربرد انواع نمودارهای آماری جهت نمایش داده ها</w:t>
            </w:r>
          </w:p>
        </w:tc>
        <w:tc>
          <w:tcPr>
            <w:tcW w:w="287" w:type="dxa"/>
          </w:tcPr>
          <w:p w14:paraId="10F9DB90" w14:textId="77777777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283" w:type="dxa"/>
          </w:tcPr>
          <w:p w14:paraId="5C68CDA5" w14:textId="77777777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284" w:type="dxa"/>
          </w:tcPr>
          <w:p w14:paraId="3BA624D5" w14:textId="77777777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283" w:type="dxa"/>
          </w:tcPr>
          <w:p w14:paraId="6FDFDCD0" w14:textId="77777777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284" w:type="dxa"/>
          </w:tcPr>
          <w:p w14:paraId="7A2704CE" w14:textId="77777777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283" w:type="dxa"/>
          </w:tcPr>
          <w:p w14:paraId="45F04CBF" w14:textId="77777777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284" w:type="dxa"/>
          </w:tcPr>
          <w:p w14:paraId="2EBD033F" w14:textId="77777777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283" w:type="dxa"/>
          </w:tcPr>
          <w:p w14:paraId="243242C8" w14:textId="77777777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284" w:type="dxa"/>
          </w:tcPr>
          <w:p w14:paraId="3738C3A8" w14:textId="77777777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17B6C512" w14:textId="77777777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59B3107D" w14:textId="77777777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6" w:type="dxa"/>
          </w:tcPr>
          <w:p w14:paraId="458C7A27" w14:textId="77777777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393715D7" w14:textId="77777777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114DB39F" w14:textId="77777777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6CF09E6B" w14:textId="77777777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6" w:type="dxa"/>
          </w:tcPr>
          <w:p w14:paraId="65FA6FE5" w14:textId="77777777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53A39C4D" w14:textId="77777777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46B01655" w14:textId="77777777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6C5584FB" w14:textId="77777777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  <w:tc>
          <w:tcPr>
            <w:tcW w:w="425" w:type="dxa"/>
          </w:tcPr>
          <w:p w14:paraId="27DB83AD" w14:textId="77777777" w:rsidR="0063275F" w:rsidRPr="0063275F" w:rsidRDefault="0063275F" w:rsidP="0063275F">
            <w:pPr>
              <w:autoSpaceDE w:val="0"/>
              <w:autoSpaceDN w:val="0"/>
              <w:adjustRightInd w:val="0"/>
              <w:rPr>
                <w:rFonts w:cs="B Nazanin"/>
                <w:rtl/>
              </w:rPr>
            </w:pPr>
          </w:p>
        </w:tc>
      </w:tr>
    </w:tbl>
    <w:p w14:paraId="32C61D0F" w14:textId="77777777" w:rsidR="00675757" w:rsidRPr="0063275F" w:rsidRDefault="00675757" w:rsidP="00744925">
      <w:pPr>
        <w:rPr>
          <w:rFonts w:cs="B Nazanin"/>
        </w:rPr>
      </w:pPr>
    </w:p>
    <w:p w14:paraId="6AFFB655" w14:textId="77777777" w:rsidR="00675757" w:rsidRPr="0063275F" w:rsidRDefault="00675757" w:rsidP="00744925">
      <w:pPr>
        <w:rPr>
          <w:rFonts w:cs="B Nazanin"/>
        </w:rPr>
      </w:pPr>
    </w:p>
    <w:p w14:paraId="6F02CB6B" w14:textId="77777777" w:rsidR="00675757" w:rsidRPr="0063275F" w:rsidRDefault="00675757" w:rsidP="00744925">
      <w:pPr>
        <w:rPr>
          <w:rFonts w:cs="B Nazanin"/>
        </w:rPr>
      </w:pPr>
    </w:p>
    <w:p w14:paraId="5942C17A" w14:textId="77777777" w:rsidR="00675757" w:rsidRPr="0063275F" w:rsidRDefault="00675757" w:rsidP="00744925">
      <w:pPr>
        <w:rPr>
          <w:rFonts w:cs="B Nazanin"/>
        </w:rPr>
      </w:pPr>
    </w:p>
    <w:p w14:paraId="02B8E2A7" w14:textId="77777777" w:rsidR="006C1A99" w:rsidRPr="0063275F" w:rsidRDefault="006C1A99" w:rsidP="00744925">
      <w:pPr>
        <w:rPr>
          <w:rFonts w:cs="B Nazanin"/>
        </w:rPr>
      </w:pPr>
    </w:p>
    <w:p w14:paraId="09DBC0E4" w14:textId="77777777" w:rsidR="006C1A99" w:rsidRPr="0063275F" w:rsidRDefault="006C1A99" w:rsidP="00744925">
      <w:pPr>
        <w:rPr>
          <w:rFonts w:cs="B Nazanin"/>
        </w:rPr>
      </w:pPr>
    </w:p>
    <w:p w14:paraId="71055E07" w14:textId="77777777" w:rsidR="00675757" w:rsidRPr="0063275F" w:rsidRDefault="00675757" w:rsidP="00744925">
      <w:pPr>
        <w:rPr>
          <w:rFonts w:cs="B Nazanin"/>
        </w:rPr>
      </w:pPr>
    </w:p>
    <w:p w14:paraId="75F52448" w14:textId="77777777" w:rsidR="00675757" w:rsidRPr="0063275F" w:rsidRDefault="00675757" w:rsidP="00744925">
      <w:pPr>
        <w:rPr>
          <w:rFonts w:cs="B Nazanin"/>
        </w:rPr>
      </w:pPr>
    </w:p>
    <w:p w14:paraId="6E4152C1" w14:textId="77777777" w:rsidR="00675757" w:rsidRDefault="00675757" w:rsidP="00744925"/>
    <w:tbl>
      <w:tblPr>
        <w:tblStyle w:val="TableGrid"/>
        <w:bidiVisual/>
        <w:tblW w:w="10195" w:type="dxa"/>
        <w:tblInd w:w="119" w:type="dxa"/>
        <w:tblLook w:val="04A0" w:firstRow="1" w:lastRow="0" w:firstColumn="1" w:lastColumn="0" w:noHBand="0" w:noVBand="1"/>
      </w:tblPr>
      <w:tblGrid>
        <w:gridCol w:w="10054"/>
        <w:gridCol w:w="141"/>
      </w:tblGrid>
      <w:tr w:rsidR="00D03AA4" w:rsidRPr="000E2A5B" w14:paraId="526F25F4" w14:textId="77777777" w:rsidTr="00A53769">
        <w:tc>
          <w:tcPr>
            <w:tcW w:w="10195" w:type="dxa"/>
            <w:gridSpan w:val="2"/>
          </w:tcPr>
          <w:p w14:paraId="00803B4A" w14:textId="10EFE08B" w:rsidR="00D03AA4" w:rsidRPr="000E2A5B" w:rsidRDefault="00D03AA4" w:rsidP="00D03AA4">
            <w:pPr>
              <w:rPr>
                <w:rFonts w:cs="B Titr"/>
                <w:rtl/>
              </w:rPr>
            </w:pPr>
            <w:r w:rsidRPr="000E2A5B">
              <w:rPr>
                <w:rFonts w:cs="B Titr" w:hint="cs"/>
                <w:rtl/>
              </w:rPr>
              <w:lastRenderedPageBreak/>
              <w:t>فرم ثبت گزارش</w:t>
            </w:r>
            <w:r w:rsidR="00124834" w:rsidRPr="000E2A5B">
              <w:rPr>
                <w:rFonts w:cs="B Titr" w:hint="cs"/>
                <w:rtl/>
              </w:rPr>
              <w:t xml:space="preserve"> </w:t>
            </w:r>
            <w:r w:rsidRPr="000E2A5B">
              <w:rPr>
                <w:rFonts w:cs="B Titr" w:hint="cs"/>
                <w:rtl/>
              </w:rPr>
              <w:t>کار- تاریخ</w:t>
            </w:r>
            <w:r w:rsidR="006E78A7">
              <w:rPr>
                <w:rFonts w:cs="B Titr" w:hint="cs"/>
                <w:rtl/>
              </w:rPr>
              <w:t xml:space="preserve"> (شماره جلسه)</w:t>
            </w:r>
            <w:r w:rsidRPr="000E2A5B">
              <w:rPr>
                <w:rFonts w:cs="B Titr" w:hint="cs"/>
                <w:rtl/>
              </w:rPr>
              <w:t>:                                            مرکز مربوطه:                                             مربی:</w:t>
            </w:r>
          </w:p>
        </w:tc>
      </w:tr>
      <w:tr w:rsidR="00675757" w:rsidRPr="000E2A5B" w14:paraId="19DC84F5" w14:textId="77777777" w:rsidTr="009720B4">
        <w:trPr>
          <w:trHeight w:val="5567"/>
        </w:trPr>
        <w:tc>
          <w:tcPr>
            <w:tcW w:w="10195" w:type="dxa"/>
            <w:gridSpan w:val="2"/>
          </w:tcPr>
          <w:p w14:paraId="56E7E8D8" w14:textId="77777777" w:rsidR="00675757" w:rsidRPr="000E2A5B" w:rsidRDefault="00675757" w:rsidP="00D03AA4">
            <w:pPr>
              <w:rPr>
                <w:rFonts w:cs="B Titr"/>
                <w:rtl/>
              </w:rPr>
            </w:pPr>
          </w:p>
        </w:tc>
      </w:tr>
      <w:tr w:rsidR="00D03AA4" w:rsidRPr="000E2A5B" w14:paraId="5A118B82" w14:textId="77777777" w:rsidTr="00A53769">
        <w:tc>
          <w:tcPr>
            <w:tcW w:w="10195" w:type="dxa"/>
            <w:gridSpan w:val="2"/>
          </w:tcPr>
          <w:p w14:paraId="197FE219" w14:textId="007E3BC0" w:rsidR="00D03AA4" w:rsidRPr="000E2A5B" w:rsidRDefault="006E78A7" w:rsidP="00744925">
            <w:pPr>
              <w:rPr>
                <w:rFonts w:cs="B Titr"/>
                <w:rtl/>
              </w:rPr>
            </w:pPr>
            <w:r w:rsidRPr="000E2A5B">
              <w:rPr>
                <w:rFonts w:cs="B Titr" w:hint="cs"/>
                <w:rtl/>
              </w:rPr>
              <w:lastRenderedPageBreak/>
              <w:t>فرم ثبت گزارش کار- تاریخ</w:t>
            </w:r>
            <w:r>
              <w:rPr>
                <w:rFonts w:cs="B Titr" w:hint="cs"/>
                <w:rtl/>
              </w:rPr>
              <w:t xml:space="preserve"> (شماره جلسه)</w:t>
            </w:r>
            <w:r w:rsidRPr="000E2A5B">
              <w:rPr>
                <w:rFonts w:cs="B Titr" w:hint="cs"/>
                <w:rtl/>
              </w:rPr>
              <w:t xml:space="preserve">:                                            </w:t>
            </w:r>
            <w:r w:rsidR="00D03AA4" w:rsidRPr="000E2A5B">
              <w:rPr>
                <w:rFonts w:cs="B Titr" w:hint="cs"/>
                <w:rtl/>
              </w:rPr>
              <w:t>مرکز مربوطه:</w:t>
            </w:r>
            <w:r>
              <w:rPr>
                <w:rFonts w:cs="B Titr" w:hint="cs"/>
                <w:rtl/>
              </w:rPr>
              <w:t xml:space="preserve">          </w:t>
            </w:r>
            <w:r w:rsidR="00D03AA4" w:rsidRPr="000E2A5B">
              <w:rPr>
                <w:rFonts w:cs="B Titr" w:hint="cs"/>
                <w:rtl/>
              </w:rPr>
              <w:t xml:space="preserve">      </w:t>
            </w:r>
            <w:r w:rsidR="008A773B">
              <w:rPr>
                <w:rFonts w:cs="B Titr" w:hint="cs"/>
                <w:rtl/>
              </w:rPr>
              <w:t xml:space="preserve">                 </w:t>
            </w:r>
            <w:r w:rsidR="00D03AA4" w:rsidRPr="000E2A5B">
              <w:rPr>
                <w:rFonts w:cs="B Titr" w:hint="cs"/>
                <w:rtl/>
              </w:rPr>
              <w:t xml:space="preserve">           مربی:</w:t>
            </w:r>
          </w:p>
        </w:tc>
      </w:tr>
      <w:tr w:rsidR="00D03AA4" w:rsidRPr="000E2A5B" w14:paraId="2438B1AF" w14:textId="77777777" w:rsidTr="00A53769">
        <w:trPr>
          <w:trHeight w:val="5693"/>
        </w:trPr>
        <w:tc>
          <w:tcPr>
            <w:tcW w:w="10195" w:type="dxa"/>
            <w:gridSpan w:val="2"/>
          </w:tcPr>
          <w:p w14:paraId="1530A622" w14:textId="77777777" w:rsidR="00D03AA4" w:rsidRPr="000E2A5B" w:rsidRDefault="00D03AA4" w:rsidP="00744925">
            <w:pPr>
              <w:rPr>
                <w:rtl/>
              </w:rPr>
            </w:pPr>
          </w:p>
          <w:p w14:paraId="7C0CF11E" w14:textId="77777777" w:rsidR="0060355A" w:rsidRPr="000E2A5B" w:rsidRDefault="0060355A" w:rsidP="00744925">
            <w:pPr>
              <w:rPr>
                <w:rtl/>
              </w:rPr>
            </w:pPr>
          </w:p>
          <w:p w14:paraId="497C344D" w14:textId="77777777" w:rsidR="0060355A" w:rsidRPr="000E2A5B" w:rsidRDefault="0060355A" w:rsidP="00744925">
            <w:pPr>
              <w:rPr>
                <w:rtl/>
              </w:rPr>
            </w:pPr>
          </w:p>
          <w:p w14:paraId="40BCFE17" w14:textId="77777777" w:rsidR="0060355A" w:rsidRPr="000E2A5B" w:rsidRDefault="0060355A" w:rsidP="00744925">
            <w:pPr>
              <w:rPr>
                <w:rtl/>
              </w:rPr>
            </w:pPr>
          </w:p>
          <w:p w14:paraId="3A033065" w14:textId="77777777" w:rsidR="0060355A" w:rsidRPr="000E2A5B" w:rsidRDefault="0060355A" w:rsidP="00744925">
            <w:pPr>
              <w:rPr>
                <w:rtl/>
              </w:rPr>
            </w:pPr>
          </w:p>
          <w:p w14:paraId="537C0561" w14:textId="77777777" w:rsidR="0060355A" w:rsidRPr="000E2A5B" w:rsidRDefault="0060355A" w:rsidP="00744925">
            <w:pPr>
              <w:rPr>
                <w:rtl/>
              </w:rPr>
            </w:pPr>
          </w:p>
          <w:p w14:paraId="5B611976" w14:textId="77777777" w:rsidR="0060355A" w:rsidRPr="000E2A5B" w:rsidRDefault="0060355A" w:rsidP="00744925">
            <w:pPr>
              <w:rPr>
                <w:rtl/>
              </w:rPr>
            </w:pPr>
          </w:p>
          <w:p w14:paraId="176DE8E6" w14:textId="77777777" w:rsidR="0060355A" w:rsidRPr="000E2A5B" w:rsidRDefault="0060355A" w:rsidP="00744925">
            <w:pPr>
              <w:rPr>
                <w:rtl/>
              </w:rPr>
            </w:pPr>
          </w:p>
          <w:p w14:paraId="1C42B5CC" w14:textId="77777777" w:rsidR="0060355A" w:rsidRPr="000E2A5B" w:rsidRDefault="0060355A" w:rsidP="00744925">
            <w:pPr>
              <w:rPr>
                <w:rtl/>
              </w:rPr>
            </w:pPr>
          </w:p>
          <w:p w14:paraId="63D7DA9B" w14:textId="77777777" w:rsidR="0060355A" w:rsidRPr="000E2A5B" w:rsidRDefault="0060355A" w:rsidP="00744925">
            <w:pPr>
              <w:rPr>
                <w:rtl/>
              </w:rPr>
            </w:pPr>
          </w:p>
          <w:p w14:paraId="3D09FE01" w14:textId="77777777" w:rsidR="0060355A" w:rsidRPr="000E2A5B" w:rsidRDefault="0060355A" w:rsidP="00744925">
            <w:pPr>
              <w:rPr>
                <w:rtl/>
              </w:rPr>
            </w:pPr>
          </w:p>
          <w:p w14:paraId="2D84FB0B" w14:textId="77777777" w:rsidR="0060355A" w:rsidRPr="000E2A5B" w:rsidRDefault="0060355A" w:rsidP="00744925">
            <w:pPr>
              <w:rPr>
                <w:rtl/>
              </w:rPr>
            </w:pPr>
          </w:p>
          <w:p w14:paraId="4692D2F3" w14:textId="77777777" w:rsidR="0060355A" w:rsidRPr="000E2A5B" w:rsidRDefault="0060355A" w:rsidP="00744925">
            <w:pPr>
              <w:rPr>
                <w:rtl/>
              </w:rPr>
            </w:pPr>
          </w:p>
          <w:p w14:paraId="462C7FEB" w14:textId="77777777" w:rsidR="0060355A" w:rsidRPr="000E2A5B" w:rsidRDefault="0060355A" w:rsidP="00744925">
            <w:pPr>
              <w:rPr>
                <w:rtl/>
              </w:rPr>
            </w:pPr>
          </w:p>
          <w:p w14:paraId="52030A71" w14:textId="77777777" w:rsidR="0060355A" w:rsidRPr="000E2A5B" w:rsidRDefault="0060355A" w:rsidP="00744925">
            <w:pPr>
              <w:rPr>
                <w:rtl/>
              </w:rPr>
            </w:pPr>
          </w:p>
          <w:p w14:paraId="7D0D551D" w14:textId="77777777" w:rsidR="0060355A" w:rsidRPr="000E2A5B" w:rsidRDefault="0060355A" w:rsidP="00744925">
            <w:pPr>
              <w:rPr>
                <w:rtl/>
              </w:rPr>
            </w:pPr>
          </w:p>
          <w:p w14:paraId="7385B303" w14:textId="77777777" w:rsidR="0060355A" w:rsidRPr="000E2A5B" w:rsidRDefault="0060355A" w:rsidP="00744925">
            <w:pPr>
              <w:rPr>
                <w:rtl/>
              </w:rPr>
            </w:pPr>
          </w:p>
          <w:p w14:paraId="60F46608" w14:textId="77777777" w:rsidR="0060355A" w:rsidRPr="000E2A5B" w:rsidRDefault="0060355A" w:rsidP="00744925">
            <w:pPr>
              <w:rPr>
                <w:rtl/>
              </w:rPr>
            </w:pPr>
          </w:p>
          <w:p w14:paraId="32F52CBE" w14:textId="77777777" w:rsidR="0060355A" w:rsidRPr="000E2A5B" w:rsidRDefault="0060355A" w:rsidP="00744925">
            <w:pPr>
              <w:rPr>
                <w:rtl/>
              </w:rPr>
            </w:pPr>
          </w:p>
          <w:p w14:paraId="729A8E7D" w14:textId="77777777" w:rsidR="0060355A" w:rsidRPr="000E2A5B" w:rsidRDefault="0060355A" w:rsidP="00744925">
            <w:pPr>
              <w:rPr>
                <w:rtl/>
              </w:rPr>
            </w:pPr>
          </w:p>
          <w:p w14:paraId="340FD78A" w14:textId="77777777" w:rsidR="0060355A" w:rsidRPr="000E2A5B" w:rsidRDefault="0060355A" w:rsidP="00744925">
            <w:pPr>
              <w:rPr>
                <w:rtl/>
              </w:rPr>
            </w:pPr>
          </w:p>
          <w:p w14:paraId="6E21DD6E" w14:textId="6232267F" w:rsidR="0060355A" w:rsidRPr="000E2A5B" w:rsidRDefault="0060355A" w:rsidP="00744925">
            <w:pPr>
              <w:rPr>
                <w:rtl/>
              </w:rPr>
            </w:pPr>
          </w:p>
        </w:tc>
      </w:tr>
      <w:tr w:rsidR="00D03AA4" w:rsidRPr="000E2A5B" w14:paraId="1CCCB127" w14:textId="77777777" w:rsidTr="00A53769">
        <w:trPr>
          <w:gridAfter w:val="1"/>
          <w:wAfter w:w="141" w:type="dxa"/>
        </w:trPr>
        <w:tc>
          <w:tcPr>
            <w:tcW w:w="10054" w:type="dxa"/>
          </w:tcPr>
          <w:p w14:paraId="2E054FA1" w14:textId="17468D0F" w:rsidR="00D03AA4" w:rsidRPr="000E2A5B" w:rsidRDefault="006E78A7" w:rsidP="00744925">
            <w:pPr>
              <w:rPr>
                <w:rFonts w:cs="B Titr"/>
                <w:rtl/>
              </w:rPr>
            </w:pPr>
            <w:r w:rsidRPr="000E2A5B">
              <w:rPr>
                <w:rFonts w:cs="B Titr" w:hint="cs"/>
                <w:rtl/>
              </w:rPr>
              <w:lastRenderedPageBreak/>
              <w:t>فرم ثبت گزارش کار- تاریخ</w:t>
            </w:r>
            <w:r>
              <w:rPr>
                <w:rFonts w:cs="B Titr" w:hint="cs"/>
                <w:rtl/>
              </w:rPr>
              <w:t xml:space="preserve"> (شماره جلسه)</w:t>
            </w:r>
            <w:r w:rsidRPr="000E2A5B">
              <w:rPr>
                <w:rFonts w:cs="B Titr" w:hint="cs"/>
                <w:rtl/>
              </w:rPr>
              <w:t xml:space="preserve">:                                            </w:t>
            </w:r>
            <w:r w:rsidR="00D03AA4" w:rsidRPr="000E2A5B">
              <w:rPr>
                <w:rFonts w:cs="B Titr" w:hint="cs"/>
                <w:rtl/>
              </w:rPr>
              <w:t>مرکز مربوطه:</w:t>
            </w:r>
            <w:r>
              <w:rPr>
                <w:rFonts w:cs="B Titr" w:hint="cs"/>
                <w:rtl/>
              </w:rPr>
              <w:t xml:space="preserve">          </w:t>
            </w:r>
            <w:r w:rsidR="00D03AA4" w:rsidRPr="000E2A5B">
              <w:rPr>
                <w:rFonts w:cs="B Titr" w:hint="cs"/>
                <w:rtl/>
              </w:rPr>
              <w:t xml:space="preserve">      </w:t>
            </w:r>
            <w:r w:rsidR="008A773B">
              <w:rPr>
                <w:rFonts w:cs="B Titr" w:hint="cs"/>
                <w:rtl/>
              </w:rPr>
              <w:t xml:space="preserve">                    </w:t>
            </w:r>
            <w:r w:rsidR="00D03AA4" w:rsidRPr="000E2A5B">
              <w:rPr>
                <w:rFonts w:cs="B Titr" w:hint="cs"/>
                <w:rtl/>
              </w:rPr>
              <w:t xml:space="preserve">       مربی:</w:t>
            </w:r>
          </w:p>
        </w:tc>
      </w:tr>
      <w:tr w:rsidR="00D03AA4" w:rsidRPr="000E2A5B" w14:paraId="7C32C03F" w14:textId="77777777" w:rsidTr="00A53769">
        <w:trPr>
          <w:gridAfter w:val="1"/>
          <w:wAfter w:w="141" w:type="dxa"/>
          <w:trHeight w:val="5551"/>
        </w:trPr>
        <w:tc>
          <w:tcPr>
            <w:tcW w:w="10054" w:type="dxa"/>
          </w:tcPr>
          <w:p w14:paraId="47FCD6DF" w14:textId="77777777" w:rsidR="00D03AA4" w:rsidRPr="000E2A5B" w:rsidRDefault="00D03AA4" w:rsidP="00744925">
            <w:pPr>
              <w:rPr>
                <w:rtl/>
              </w:rPr>
            </w:pPr>
          </w:p>
          <w:p w14:paraId="30AD8CDB" w14:textId="77777777" w:rsidR="00775DE6" w:rsidRPr="000E2A5B" w:rsidRDefault="00775DE6" w:rsidP="00744925">
            <w:pPr>
              <w:rPr>
                <w:rtl/>
              </w:rPr>
            </w:pPr>
          </w:p>
          <w:p w14:paraId="0A645764" w14:textId="77777777" w:rsidR="00775DE6" w:rsidRPr="000E2A5B" w:rsidRDefault="00775DE6" w:rsidP="00744925">
            <w:pPr>
              <w:rPr>
                <w:rtl/>
              </w:rPr>
            </w:pPr>
          </w:p>
          <w:p w14:paraId="379642BB" w14:textId="77777777" w:rsidR="00775DE6" w:rsidRPr="000E2A5B" w:rsidRDefault="00775DE6" w:rsidP="00744925">
            <w:pPr>
              <w:rPr>
                <w:rtl/>
              </w:rPr>
            </w:pPr>
          </w:p>
          <w:p w14:paraId="5B24DA5C" w14:textId="77777777" w:rsidR="00775DE6" w:rsidRPr="000E2A5B" w:rsidRDefault="00775DE6" w:rsidP="00744925">
            <w:pPr>
              <w:rPr>
                <w:rtl/>
              </w:rPr>
            </w:pPr>
          </w:p>
          <w:p w14:paraId="5555604D" w14:textId="77777777" w:rsidR="00775DE6" w:rsidRPr="000E2A5B" w:rsidRDefault="00775DE6" w:rsidP="00744925">
            <w:pPr>
              <w:rPr>
                <w:rtl/>
              </w:rPr>
            </w:pPr>
          </w:p>
          <w:p w14:paraId="3A714AEC" w14:textId="77777777" w:rsidR="00775DE6" w:rsidRPr="000E2A5B" w:rsidRDefault="00775DE6" w:rsidP="00744925">
            <w:pPr>
              <w:rPr>
                <w:rtl/>
              </w:rPr>
            </w:pPr>
          </w:p>
          <w:p w14:paraId="61DB9D43" w14:textId="77777777" w:rsidR="00775DE6" w:rsidRPr="000E2A5B" w:rsidRDefault="00775DE6" w:rsidP="00744925">
            <w:pPr>
              <w:rPr>
                <w:rtl/>
              </w:rPr>
            </w:pPr>
          </w:p>
          <w:p w14:paraId="73B64DD4" w14:textId="77777777" w:rsidR="00775DE6" w:rsidRPr="000E2A5B" w:rsidRDefault="00775DE6" w:rsidP="00744925">
            <w:pPr>
              <w:rPr>
                <w:rtl/>
              </w:rPr>
            </w:pPr>
          </w:p>
          <w:p w14:paraId="01D79003" w14:textId="77777777" w:rsidR="00775DE6" w:rsidRPr="000E2A5B" w:rsidRDefault="00775DE6" w:rsidP="00744925">
            <w:pPr>
              <w:rPr>
                <w:rtl/>
              </w:rPr>
            </w:pPr>
          </w:p>
          <w:p w14:paraId="6876DD5C" w14:textId="77777777" w:rsidR="00775DE6" w:rsidRPr="000E2A5B" w:rsidRDefault="00775DE6" w:rsidP="00744925">
            <w:pPr>
              <w:rPr>
                <w:rtl/>
              </w:rPr>
            </w:pPr>
          </w:p>
          <w:p w14:paraId="13A03EED" w14:textId="77777777" w:rsidR="00775DE6" w:rsidRPr="000E2A5B" w:rsidRDefault="00775DE6" w:rsidP="00744925">
            <w:pPr>
              <w:rPr>
                <w:rtl/>
              </w:rPr>
            </w:pPr>
          </w:p>
          <w:p w14:paraId="1D41F83F" w14:textId="77777777" w:rsidR="00775DE6" w:rsidRPr="000E2A5B" w:rsidRDefault="00775DE6" w:rsidP="00744925">
            <w:pPr>
              <w:rPr>
                <w:rtl/>
              </w:rPr>
            </w:pPr>
          </w:p>
          <w:p w14:paraId="751E96E1" w14:textId="77777777" w:rsidR="00775DE6" w:rsidRPr="000E2A5B" w:rsidRDefault="00775DE6" w:rsidP="00744925">
            <w:pPr>
              <w:rPr>
                <w:rtl/>
              </w:rPr>
            </w:pPr>
          </w:p>
          <w:p w14:paraId="5C1B470F" w14:textId="77777777" w:rsidR="00775DE6" w:rsidRPr="000E2A5B" w:rsidRDefault="00775DE6" w:rsidP="00744925">
            <w:pPr>
              <w:rPr>
                <w:rtl/>
              </w:rPr>
            </w:pPr>
          </w:p>
          <w:p w14:paraId="1B8FD783" w14:textId="77777777" w:rsidR="00775DE6" w:rsidRPr="000E2A5B" w:rsidRDefault="00775DE6" w:rsidP="00744925">
            <w:pPr>
              <w:rPr>
                <w:rtl/>
              </w:rPr>
            </w:pPr>
          </w:p>
          <w:p w14:paraId="05AEB8F5" w14:textId="77777777" w:rsidR="00775DE6" w:rsidRPr="000E2A5B" w:rsidRDefault="00775DE6" w:rsidP="00744925">
            <w:pPr>
              <w:rPr>
                <w:rtl/>
              </w:rPr>
            </w:pPr>
          </w:p>
          <w:p w14:paraId="0E25B6BD" w14:textId="77777777" w:rsidR="00775DE6" w:rsidRPr="000E2A5B" w:rsidRDefault="00775DE6" w:rsidP="00744925">
            <w:pPr>
              <w:rPr>
                <w:rtl/>
              </w:rPr>
            </w:pPr>
          </w:p>
          <w:p w14:paraId="4CBA65AE" w14:textId="77777777" w:rsidR="00775DE6" w:rsidRPr="000E2A5B" w:rsidRDefault="00775DE6" w:rsidP="00744925">
            <w:pPr>
              <w:rPr>
                <w:rtl/>
              </w:rPr>
            </w:pPr>
          </w:p>
          <w:p w14:paraId="75A72641" w14:textId="77777777" w:rsidR="00775DE6" w:rsidRPr="000E2A5B" w:rsidRDefault="00775DE6" w:rsidP="00744925">
            <w:pPr>
              <w:rPr>
                <w:rtl/>
              </w:rPr>
            </w:pPr>
          </w:p>
          <w:p w14:paraId="7132806A" w14:textId="77777777" w:rsidR="00775DE6" w:rsidRPr="000E2A5B" w:rsidRDefault="00775DE6" w:rsidP="00744925">
            <w:pPr>
              <w:rPr>
                <w:rtl/>
              </w:rPr>
            </w:pPr>
          </w:p>
          <w:p w14:paraId="73B4DA97" w14:textId="4A911164" w:rsidR="00775DE6" w:rsidRPr="000E2A5B" w:rsidRDefault="00775DE6" w:rsidP="00744925">
            <w:pPr>
              <w:rPr>
                <w:rtl/>
              </w:rPr>
            </w:pPr>
          </w:p>
        </w:tc>
      </w:tr>
      <w:tr w:rsidR="00C6398B" w:rsidRPr="000E2A5B" w14:paraId="03B5842C" w14:textId="77777777" w:rsidTr="00775DE6">
        <w:trPr>
          <w:gridAfter w:val="1"/>
          <w:wAfter w:w="141" w:type="dxa"/>
        </w:trPr>
        <w:tc>
          <w:tcPr>
            <w:tcW w:w="10054" w:type="dxa"/>
          </w:tcPr>
          <w:p w14:paraId="42063895" w14:textId="4C3CBF6E" w:rsidR="00C6398B" w:rsidRPr="000E2A5B" w:rsidRDefault="006E78A7" w:rsidP="00744925">
            <w:pPr>
              <w:rPr>
                <w:rtl/>
              </w:rPr>
            </w:pPr>
            <w:r w:rsidRPr="000E2A5B">
              <w:rPr>
                <w:rFonts w:cs="B Titr" w:hint="cs"/>
                <w:rtl/>
              </w:rPr>
              <w:lastRenderedPageBreak/>
              <w:t>فرم ثبت گزارش کار- تاریخ</w:t>
            </w:r>
            <w:r>
              <w:rPr>
                <w:rFonts w:cs="B Titr" w:hint="cs"/>
                <w:rtl/>
              </w:rPr>
              <w:t xml:space="preserve"> (شماره جلسه)</w:t>
            </w:r>
            <w:r w:rsidRPr="000E2A5B">
              <w:rPr>
                <w:rFonts w:cs="B Titr" w:hint="cs"/>
                <w:rtl/>
              </w:rPr>
              <w:t xml:space="preserve">:                                            </w:t>
            </w:r>
            <w:r w:rsidR="00C6398B" w:rsidRPr="000E2A5B">
              <w:rPr>
                <w:rFonts w:cs="B Titr" w:hint="cs"/>
                <w:rtl/>
              </w:rPr>
              <w:t>مرکز مربوطه:</w:t>
            </w:r>
            <w:r>
              <w:rPr>
                <w:rFonts w:cs="B Titr" w:hint="cs"/>
                <w:rtl/>
              </w:rPr>
              <w:t xml:space="preserve">   </w:t>
            </w:r>
            <w:r w:rsidR="00C6398B" w:rsidRPr="000E2A5B">
              <w:rPr>
                <w:rFonts w:cs="B Titr" w:hint="cs"/>
                <w:rtl/>
              </w:rPr>
              <w:t xml:space="preserve">   </w:t>
            </w:r>
            <w:r w:rsidR="008A773B">
              <w:rPr>
                <w:rFonts w:cs="B Titr" w:hint="cs"/>
                <w:rtl/>
              </w:rPr>
              <w:t xml:space="preserve">                 </w:t>
            </w:r>
            <w:r w:rsidR="00C6398B" w:rsidRPr="000E2A5B">
              <w:rPr>
                <w:rFonts w:cs="B Titr" w:hint="cs"/>
                <w:rtl/>
              </w:rPr>
              <w:t xml:space="preserve">               مربی:</w:t>
            </w:r>
          </w:p>
        </w:tc>
      </w:tr>
      <w:tr w:rsidR="00C6398B" w:rsidRPr="000E2A5B" w14:paraId="38B0E738" w14:textId="77777777" w:rsidTr="00775DE6">
        <w:trPr>
          <w:gridAfter w:val="1"/>
          <w:wAfter w:w="141" w:type="dxa"/>
          <w:trHeight w:val="5693"/>
        </w:trPr>
        <w:tc>
          <w:tcPr>
            <w:tcW w:w="10054" w:type="dxa"/>
          </w:tcPr>
          <w:p w14:paraId="79A25689" w14:textId="77777777" w:rsidR="00C6398B" w:rsidRPr="000E2A5B" w:rsidRDefault="00C6398B" w:rsidP="00744925">
            <w:pPr>
              <w:rPr>
                <w:rtl/>
              </w:rPr>
            </w:pPr>
          </w:p>
          <w:p w14:paraId="7304C2B8" w14:textId="77777777" w:rsidR="00775DE6" w:rsidRPr="000E2A5B" w:rsidRDefault="00775DE6" w:rsidP="00744925">
            <w:pPr>
              <w:rPr>
                <w:rtl/>
              </w:rPr>
            </w:pPr>
          </w:p>
          <w:p w14:paraId="0EED732D" w14:textId="77777777" w:rsidR="00775DE6" w:rsidRPr="000E2A5B" w:rsidRDefault="00775DE6" w:rsidP="00744925">
            <w:pPr>
              <w:rPr>
                <w:rtl/>
              </w:rPr>
            </w:pPr>
          </w:p>
          <w:p w14:paraId="277866E7" w14:textId="77777777" w:rsidR="00775DE6" w:rsidRPr="000E2A5B" w:rsidRDefault="00775DE6" w:rsidP="00744925">
            <w:pPr>
              <w:rPr>
                <w:rtl/>
              </w:rPr>
            </w:pPr>
          </w:p>
          <w:p w14:paraId="00CBA1F5" w14:textId="77777777" w:rsidR="00775DE6" w:rsidRPr="000E2A5B" w:rsidRDefault="00775DE6" w:rsidP="00744925">
            <w:pPr>
              <w:rPr>
                <w:rtl/>
              </w:rPr>
            </w:pPr>
          </w:p>
          <w:p w14:paraId="64626451" w14:textId="77777777" w:rsidR="00775DE6" w:rsidRPr="000E2A5B" w:rsidRDefault="00775DE6" w:rsidP="00744925">
            <w:pPr>
              <w:rPr>
                <w:rtl/>
              </w:rPr>
            </w:pPr>
          </w:p>
          <w:p w14:paraId="39EB9DFB" w14:textId="77777777" w:rsidR="00775DE6" w:rsidRPr="000E2A5B" w:rsidRDefault="00775DE6" w:rsidP="00744925">
            <w:pPr>
              <w:rPr>
                <w:rtl/>
              </w:rPr>
            </w:pPr>
          </w:p>
          <w:p w14:paraId="08A1071E" w14:textId="77777777" w:rsidR="00775DE6" w:rsidRPr="000E2A5B" w:rsidRDefault="00775DE6" w:rsidP="00744925">
            <w:pPr>
              <w:rPr>
                <w:rtl/>
              </w:rPr>
            </w:pPr>
          </w:p>
          <w:p w14:paraId="5D7173CA" w14:textId="77777777" w:rsidR="00775DE6" w:rsidRPr="000E2A5B" w:rsidRDefault="00775DE6" w:rsidP="00744925">
            <w:pPr>
              <w:rPr>
                <w:rtl/>
              </w:rPr>
            </w:pPr>
          </w:p>
          <w:p w14:paraId="50000B99" w14:textId="77777777" w:rsidR="00775DE6" w:rsidRPr="000E2A5B" w:rsidRDefault="00775DE6" w:rsidP="00744925">
            <w:pPr>
              <w:rPr>
                <w:rtl/>
              </w:rPr>
            </w:pPr>
          </w:p>
          <w:p w14:paraId="563AD2F9" w14:textId="77777777" w:rsidR="00775DE6" w:rsidRPr="000E2A5B" w:rsidRDefault="00775DE6" w:rsidP="00744925">
            <w:pPr>
              <w:rPr>
                <w:rtl/>
              </w:rPr>
            </w:pPr>
          </w:p>
          <w:p w14:paraId="3C8A2782" w14:textId="77777777" w:rsidR="00775DE6" w:rsidRPr="000E2A5B" w:rsidRDefault="00775DE6" w:rsidP="00744925">
            <w:pPr>
              <w:rPr>
                <w:rtl/>
              </w:rPr>
            </w:pPr>
          </w:p>
          <w:p w14:paraId="61906AC7" w14:textId="77777777" w:rsidR="00775DE6" w:rsidRPr="000E2A5B" w:rsidRDefault="00775DE6" w:rsidP="00744925">
            <w:pPr>
              <w:rPr>
                <w:rtl/>
              </w:rPr>
            </w:pPr>
          </w:p>
          <w:p w14:paraId="21F2AFA8" w14:textId="77777777" w:rsidR="00775DE6" w:rsidRPr="000E2A5B" w:rsidRDefault="00775DE6" w:rsidP="00744925">
            <w:pPr>
              <w:rPr>
                <w:rtl/>
              </w:rPr>
            </w:pPr>
          </w:p>
          <w:p w14:paraId="7F8CDE18" w14:textId="77777777" w:rsidR="00775DE6" w:rsidRPr="000E2A5B" w:rsidRDefault="00775DE6" w:rsidP="00744925">
            <w:pPr>
              <w:rPr>
                <w:rtl/>
              </w:rPr>
            </w:pPr>
          </w:p>
          <w:p w14:paraId="3008214F" w14:textId="77777777" w:rsidR="00775DE6" w:rsidRPr="000E2A5B" w:rsidRDefault="00775DE6" w:rsidP="00744925">
            <w:pPr>
              <w:rPr>
                <w:rtl/>
              </w:rPr>
            </w:pPr>
          </w:p>
          <w:p w14:paraId="6F971FBB" w14:textId="77777777" w:rsidR="00775DE6" w:rsidRPr="000E2A5B" w:rsidRDefault="00775DE6" w:rsidP="00744925">
            <w:pPr>
              <w:rPr>
                <w:rtl/>
              </w:rPr>
            </w:pPr>
          </w:p>
          <w:p w14:paraId="5C822243" w14:textId="77777777" w:rsidR="00775DE6" w:rsidRPr="000E2A5B" w:rsidRDefault="00775DE6" w:rsidP="00744925">
            <w:pPr>
              <w:rPr>
                <w:rtl/>
              </w:rPr>
            </w:pPr>
          </w:p>
          <w:p w14:paraId="6D074AEC" w14:textId="77777777" w:rsidR="00775DE6" w:rsidRPr="000E2A5B" w:rsidRDefault="00775DE6" w:rsidP="00744925">
            <w:pPr>
              <w:rPr>
                <w:rtl/>
              </w:rPr>
            </w:pPr>
          </w:p>
          <w:p w14:paraId="58F7ADDF" w14:textId="77777777" w:rsidR="00775DE6" w:rsidRPr="000E2A5B" w:rsidRDefault="00775DE6" w:rsidP="00744925">
            <w:pPr>
              <w:rPr>
                <w:rtl/>
              </w:rPr>
            </w:pPr>
          </w:p>
          <w:p w14:paraId="22A595F6" w14:textId="77777777" w:rsidR="00775DE6" w:rsidRPr="000E2A5B" w:rsidRDefault="00775DE6" w:rsidP="00744925">
            <w:pPr>
              <w:rPr>
                <w:rtl/>
              </w:rPr>
            </w:pPr>
          </w:p>
          <w:p w14:paraId="659C4FDE" w14:textId="0EC49C73" w:rsidR="00775DE6" w:rsidRPr="000E2A5B" w:rsidRDefault="00775DE6" w:rsidP="00744925">
            <w:pPr>
              <w:rPr>
                <w:rtl/>
              </w:rPr>
            </w:pPr>
          </w:p>
        </w:tc>
      </w:tr>
      <w:tr w:rsidR="00C6398B" w:rsidRPr="000E2A5B" w14:paraId="0C594550" w14:textId="77777777" w:rsidTr="00A53769">
        <w:trPr>
          <w:gridAfter w:val="1"/>
          <w:wAfter w:w="141" w:type="dxa"/>
        </w:trPr>
        <w:tc>
          <w:tcPr>
            <w:tcW w:w="10054" w:type="dxa"/>
          </w:tcPr>
          <w:p w14:paraId="75A31493" w14:textId="306B1058" w:rsidR="00C6398B" w:rsidRPr="000E2A5B" w:rsidRDefault="00C6398B" w:rsidP="00744925">
            <w:pPr>
              <w:rPr>
                <w:rtl/>
              </w:rPr>
            </w:pPr>
            <w:r w:rsidRPr="000E2A5B">
              <w:rPr>
                <w:rFonts w:cs="B Titr" w:hint="cs"/>
                <w:rtl/>
              </w:rPr>
              <w:lastRenderedPageBreak/>
              <w:t>فرم گزارش</w:t>
            </w:r>
            <w:r w:rsidR="00124834" w:rsidRPr="000E2A5B">
              <w:rPr>
                <w:rFonts w:cs="B Titr" w:hint="cs"/>
                <w:rtl/>
              </w:rPr>
              <w:t xml:space="preserve"> </w:t>
            </w:r>
            <w:r w:rsidRPr="000E2A5B">
              <w:rPr>
                <w:rFonts w:cs="B Titr" w:hint="cs"/>
                <w:rtl/>
              </w:rPr>
              <w:t xml:space="preserve">کار- تاریخ:                                      مرکز مربوطه:                           </w:t>
            </w:r>
            <w:r w:rsidR="008A773B">
              <w:rPr>
                <w:rFonts w:cs="B Titr" w:hint="cs"/>
                <w:rtl/>
              </w:rPr>
              <w:t xml:space="preserve">                                     </w:t>
            </w:r>
            <w:r w:rsidRPr="000E2A5B">
              <w:rPr>
                <w:rFonts w:cs="B Titr" w:hint="cs"/>
                <w:rtl/>
              </w:rPr>
              <w:t xml:space="preserve">        مربی:</w:t>
            </w:r>
          </w:p>
        </w:tc>
      </w:tr>
      <w:tr w:rsidR="00C6398B" w:rsidRPr="000E2A5B" w14:paraId="354F79A1" w14:textId="77777777" w:rsidTr="00A53769">
        <w:trPr>
          <w:gridAfter w:val="1"/>
          <w:wAfter w:w="141" w:type="dxa"/>
          <w:trHeight w:val="5531"/>
        </w:trPr>
        <w:tc>
          <w:tcPr>
            <w:tcW w:w="10054" w:type="dxa"/>
          </w:tcPr>
          <w:p w14:paraId="3F868FB9" w14:textId="77777777" w:rsidR="00C6398B" w:rsidRPr="000E2A5B" w:rsidRDefault="00C6398B" w:rsidP="00744925">
            <w:pPr>
              <w:rPr>
                <w:rtl/>
              </w:rPr>
            </w:pPr>
          </w:p>
          <w:p w14:paraId="6A2D3121" w14:textId="77777777" w:rsidR="00291DF6" w:rsidRPr="000E2A5B" w:rsidRDefault="00291DF6" w:rsidP="00744925">
            <w:pPr>
              <w:rPr>
                <w:rtl/>
              </w:rPr>
            </w:pPr>
          </w:p>
          <w:p w14:paraId="62226402" w14:textId="77777777" w:rsidR="00291DF6" w:rsidRPr="000E2A5B" w:rsidRDefault="00291DF6" w:rsidP="00744925">
            <w:pPr>
              <w:rPr>
                <w:rtl/>
              </w:rPr>
            </w:pPr>
          </w:p>
          <w:p w14:paraId="727B3AA7" w14:textId="77777777" w:rsidR="00291DF6" w:rsidRPr="000E2A5B" w:rsidRDefault="00291DF6" w:rsidP="00744925">
            <w:pPr>
              <w:rPr>
                <w:rtl/>
              </w:rPr>
            </w:pPr>
          </w:p>
          <w:p w14:paraId="3BA96079" w14:textId="77777777" w:rsidR="00291DF6" w:rsidRPr="000E2A5B" w:rsidRDefault="00291DF6" w:rsidP="00744925">
            <w:pPr>
              <w:rPr>
                <w:rtl/>
              </w:rPr>
            </w:pPr>
          </w:p>
          <w:p w14:paraId="0F8E552F" w14:textId="77777777" w:rsidR="00291DF6" w:rsidRPr="000E2A5B" w:rsidRDefault="00291DF6" w:rsidP="00744925">
            <w:pPr>
              <w:rPr>
                <w:rtl/>
              </w:rPr>
            </w:pPr>
          </w:p>
          <w:p w14:paraId="193F90A7" w14:textId="77777777" w:rsidR="00291DF6" w:rsidRPr="000E2A5B" w:rsidRDefault="00291DF6" w:rsidP="00744925">
            <w:pPr>
              <w:rPr>
                <w:rtl/>
              </w:rPr>
            </w:pPr>
          </w:p>
          <w:p w14:paraId="41E5BBC0" w14:textId="77777777" w:rsidR="00291DF6" w:rsidRPr="000E2A5B" w:rsidRDefault="00291DF6" w:rsidP="00744925">
            <w:pPr>
              <w:rPr>
                <w:rtl/>
              </w:rPr>
            </w:pPr>
          </w:p>
          <w:p w14:paraId="056A7B99" w14:textId="77777777" w:rsidR="00291DF6" w:rsidRPr="000E2A5B" w:rsidRDefault="00291DF6" w:rsidP="00744925">
            <w:pPr>
              <w:rPr>
                <w:rtl/>
              </w:rPr>
            </w:pPr>
          </w:p>
          <w:p w14:paraId="64BA50D3" w14:textId="77777777" w:rsidR="00291DF6" w:rsidRPr="000E2A5B" w:rsidRDefault="00291DF6" w:rsidP="00744925">
            <w:pPr>
              <w:rPr>
                <w:rtl/>
              </w:rPr>
            </w:pPr>
          </w:p>
          <w:p w14:paraId="6A0AFD70" w14:textId="77777777" w:rsidR="00291DF6" w:rsidRPr="000E2A5B" w:rsidRDefault="00291DF6" w:rsidP="00744925">
            <w:pPr>
              <w:rPr>
                <w:rtl/>
              </w:rPr>
            </w:pPr>
          </w:p>
          <w:p w14:paraId="037C051B" w14:textId="77777777" w:rsidR="00291DF6" w:rsidRPr="000E2A5B" w:rsidRDefault="00291DF6" w:rsidP="00744925">
            <w:pPr>
              <w:rPr>
                <w:rtl/>
              </w:rPr>
            </w:pPr>
          </w:p>
          <w:p w14:paraId="2F82475C" w14:textId="2FD43B08" w:rsidR="0060355A" w:rsidRPr="000E2A5B" w:rsidRDefault="0060355A" w:rsidP="00744925">
            <w:pPr>
              <w:rPr>
                <w:rtl/>
              </w:rPr>
            </w:pPr>
          </w:p>
          <w:p w14:paraId="1128D71F" w14:textId="77777777" w:rsidR="0050657B" w:rsidRPr="000E2A5B" w:rsidRDefault="0050657B" w:rsidP="00744925">
            <w:pPr>
              <w:rPr>
                <w:rtl/>
              </w:rPr>
            </w:pPr>
          </w:p>
          <w:p w14:paraId="1558BF12" w14:textId="77777777" w:rsidR="00775DE6" w:rsidRPr="000E2A5B" w:rsidRDefault="00775DE6" w:rsidP="00744925">
            <w:pPr>
              <w:rPr>
                <w:rtl/>
              </w:rPr>
            </w:pPr>
          </w:p>
          <w:p w14:paraId="00695C6A" w14:textId="77777777" w:rsidR="00775DE6" w:rsidRPr="000E2A5B" w:rsidRDefault="00775DE6" w:rsidP="00744925">
            <w:pPr>
              <w:rPr>
                <w:rtl/>
              </w:rPr>
            </w:pPr>
          </w:p>
          <w:p w14:paraId="7374856A" w14:textId="77777777" w:rsidR="00775DE6" w:rsidRPr="000E2A5B" w:rsidRDefault="00775DE6" w:rsidP="00744925">
            <w:pPr>
              <w:rPr>
                <w:rtl/>
              </w:rPr>
            </w:pPr>
          </w:p>
          <w:p w14:paraId="245010C4" w14:textId="77777777" w:rsidR="00775DE6" w:rsidRPr="000E2A5B" w:rsidRDefault="00775DE6" w:rsidP="00744925">
            <w:pPr>
              <w:rPr>
                <w:rtl/>
              </w:rPr>
            </w:pPr>
          </w:p>
          <w:p w14:paraId="4C11E1F8" w14:textId="62B2538E" w:rsidR="00775DE6" w:rsidRPr="000E2A5B" w:rsidRDefault="00775DE6" w:rsidP="00744925">
            <w:pPr>
              <w:rPr>
                <w:rtl/>
              </w:rPr>
            </w:pPr>
          </w:p>
          <w:p w14:paraId="6E3C5E14" w14:textId="1CF209E6" w:rsidR="0050657B" w:rsidRPr="000E2A5B" w:rsidRDefault="0050657B" w:rsidP="00744925">
            <w:pPr>
              <w:rPr>
                <w:rtl/>
              </w:rPr>
            </w:pPr>
          </w:p>
          <w:p w14:paraId="0C726DF0" w14:textId="77777777" w:rsidR="0050657B" w:rsidRPr="000E2A5B" w:rsidRDefault="0050657B" w:rsidP="00744925">
            <w:pPr>
              <w:rPr>
                <w:rtl/>
              </w:rPr>
            </w:pPr>
          </w:p>
          <w:p w14:paraId="57C4D5EB" w14:textId="100C0775" w:rsidR="00775DE6" w:rsidRPr="000E2A5B" w:rsidRDefault="00775DE6" w:rsidP="00744925">
            <w:pPr>
              <w:rPr>
                <w:rtl/>
              </w:rPr>
            </w:pPr>
          </w:p>
        </w:tc>
      </w:tr>
      <w:tr w:rsidR="00C6398B" w:rsidRPr="000E2A5B" w14:paraId="420C0A73" w14:textId="77777777" w:rsidTr="00775DE6">
        <w:trPr>
          <w:gridAfter w:val="1"/>
          <w:wAfter w:w="141" w:type="dxa"/>
        </w:trPr>
        <w:tc>
          <w:tcPr>
            <w:tcW w:w="10054" w:type="dxa"/>
          </w:tcPr>
          <w:p w14:paraId="44F9E67C" w14:textId="77777777" w:rsidR="00C6398B" w:rsidRPr="000E2A5B" w:rsidRDefault="00C6398B" w:rsidP="00C6398B">
            <w:pPr>
              <w:jc w:val="center"/>
              <w:rPr>
                <w:rFonts w:cs="B Titr"/>
                <w:rtl/>
              </w:rPr>
            </w:pPr>
            <w:r w:rsidRPr="000E2A5B">
              <w:rPr>
                <w:rFonts w:cs="B Titr" w:hint="cs"/>
                <w:rtl/>
              </w:rPr>
              <w:lastRenderedPageBreak/>
              <w:t>فرم انتقادات و پیشنهادات</w:t>
            </w:r>
          </w:p>
        </w:tc>
      </w:tr>
      <w:tr w:rsidR="00C6398B" w14:paraId="660838BC" w14:textId="77777777" w:rsidTr="00D361AA">
        <w:trPr>
          <w:gridAfter w:val="1"/>
          <w:wAfter w:w="141" w:type="dxa"/>
          <w:trHeight w:val="5283"/>
        </w:trPr>
        <w:tc>
          <w:tcPr>
            <w:tcW w:w="10054" w:type="dxa"/>
          </w:tcPr>
          <w:p w14:paraId="62F9AABA" w14:textId="332F9587" w:rsidR="00C6398B" w:rsidRPr="000E2A5B" w:rsidRDefault="00C6398B" w:rsidP="00707855">
            <w:pPr>
              <w:autoSpaceDE w:val="0"/>
              <w:autoSpaceDN w:val="0"/>
              <w:adjustRightInd w:val="0"/>
              <w:rPr>
                <w:rFonts w:ascii="B Titr,Bold" w:cs="B Nazanin"/>
                <w:b/>
                <w:bCs/>
                <w:sz w:val="24"/>
                <w:szCs w:val="24"/>
              </w:rPr>
            </w:pPr>
            <w:r w:rsidRPr="000E2A5B">
              <w:rPr>
                <w:rFonts w:ascii="B Titr,Bold" w:cs="B Nazanin" w:hint="cs"/>
                <w:b/>
                <w:bCs/>
                <w:sz w:val="24"/>
                <w:szCs w:val="24"/>
                <w:rtl/>
              </w:rPr>
              <w:t>کارآموز</w:t>
            </w:r>
            <w:r w:rsidRPr="000E2A5B">
              <w:rPr>
                <w:rFonts w:ascii="B Titr,Bold" w:cs="B Nazanin"/>
                <w:b/>
                <w:bCs/>
                <w:sz w:val="24"/>
                <w:szCs w:val="24"/>
              </w:rPr>
              <w:t xml:space="preserve"> </w:t>
            </w:r>
            <w:r w:rsidR="00707855" w:rsidRPr="000E2A5B">
              <w:rPr>
                <w:rFonts w:ascii="B Titr,Bold" w:cs="B Nazanin" w:hint="cs"/>
                <w:b/>
                <w:bCs/>
                <w:sz w:val="24"/>
                <w:szCs w:val="24"/>
                <w:rtl/>
              </w:rPr>
              <w:t>گرامی:</w:t>
            </w:r>
          </w:p>
          <w:p w14:paraId="2DDF61ED" w14:textId="48BA4D2B" w:rsidR="001F583B" w:rsidRDefault="00C6398B" w:rsidP="00231586">
            <w:pPr>
              <w:autoSpaceDE w:val="0"/>
              <w:autoSpaceDN w:val="0"/>
              <w:adjustRightInd w:val="0"/>
              <w:rPr>
                <w:rFonts w:ascii="B Nazanin" w:cs="B Nazanin"/>
                <w:rtl/>
              </w:rPr>
            </w:pPr>
            <w:r w:rsidRPr="000E2A5B">
              <w:rPr>
                <w:rFonts w:ascii="B Nazanin" w:cs="B Nazanin" w:hint="cs"/>
                <w:rtl/>
              </w:rPr>
              <w:t>در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پایان،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ضمن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تشكر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از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شما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که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متعهدانه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وظایف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خود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را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در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دوره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کارآموزی</w:t>
            </w:r>
            <w:r w:rsidRPr="000E2A5B">
              <w:rPr>
                <w:rFonts w:ascii="B Nazanin" w:cs="B Nazanin"/>
              </w:rPr>
              <w:t xml:space="preserve"> </w:t>
            </w:r>
            <w:r w:rsidR="00231586">
              <w:rPr>
                <w:rFonts w:ascii="B Nazanin" w:cs="B Nazanin" w:hint="cs"/>
                <w:rtl/>
              </w:rPr>
              <w:t>شاخص ها و تحلیل داده های سلامت</w:t>
            </w:r>
            <w:bookmarkStart w:id="0" w:name="_GoBack"/>
            <w:bookmarkEnd w:id="0"/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به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اتمام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رسانده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اید،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تقاضا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می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شود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نظرات،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پیشنهادات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و</w:t>
            </w:r>
            <w:r w:rsidR="00291DF6" w:rsidRPr="000E2A5B">
              <w:rPr>
                <w:rFonts w:ascii="B Nazanin" w:cs="B Nazanin" w:hint="cs"/>
                <w:rtl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انتقادات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خود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را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در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خصوص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نحوه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اجرای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برنامه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کارآموزی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اعلام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فرمائید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تا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در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جهت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بهبود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برنامه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در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دوره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های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آتی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مورد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استفاده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قرار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گیرد</w:t>
            </w:r>
            <w:r w:rsidRPr="000E2A5B">
              <w:rPr>
                <w:rFonts w:ascii="B Nazanin" w:cs="B Nazanin"/>
              </w:rPr>
              <w:t>.</w:t>
            </w:r>
          </w:p>
          <w:p w14:paraId="7B8E1B1E" w14:textId="77777777" w:rsidR="001F583B" w:rsidRDefault="001F583B" w:rsidP="001F583B">
            <w:pPr>
              <w:autoSpaceDE w:val="0"/>
              <w:autoSpaceDN w:val="0"/>
              <w:adjustRightInd w:val="0"/>
              <w:rPr>
                <w:rFonts w:ascii="B Nazanin" w:cs="B Nazanin"/>
                <w:rtl/>
              </w:rPr>
            </w:pPr>
          </w:p>
          <w:p w14:paraId="41C63699" w14:textId="77777777" w:rsidR="001F583B" w:rsidRDefault="001F583B" w:rsidP="001F583B">
            <w:pPr>
              <w:autoSpaceDE w:val="0"/>
              <w:autoSpaceDN w:val="0"/>
              <w:adjustRightInd w:val="0"/>
              <w:rPr>
                <w:rFonts w:ascii="B Nazanin" w:cs="B Nazanin"/>
                <w:rtl/>
              </w:rPr>
            </w:pPr>
          </w:p>
          <w:p w14:paraId="3E775CD6" w14:textId="77777777" w:rsidR="001F583B" w:rsidRDefault="001F583B" w:rsidP="001F583B">
            <w:pPr>
              <w:autoSpaceDE w:val="0"/>
              <w:autoSpaceDN w:val="0"/>
              <w:adjustRightInd w:val="0"/>
              <w:rPr>
                <w:rFonts w:ascii="B Nazanin" w:cs="B Nazanin"/>
                <w:rtl/>
              </w:rPr>
            </w:pPr>
          </w:p>
          <w:p w14:paraId="4BAEDC80" w14:textId="77777777" w:rsidR="001F583B" w:rsidRDefault="001F583B" w:rsidP="001F583B">
            <w:pPr>
              <w:autoSpaceDE w:val="0"/>
              <w:autoSpaceDN w:val="0"/>
              <w:adjustRightInd w:val="0"/>
              <w:rPr>
                <w:rFonts w:ascii="B Nazanin" w:cs="B Nazanin"/>
                <w:rtl/>
              </w:rPr>
            </w:pPr>
          </w:p>
          <w:p w14:paraId="1799503C" w14:textId="77777777" w:rsidR="001F583B" w:rsidRDefault="001F583B" w:rsidP="001F583B">
            <w:pPr>
              <w:autoSpaceDE w:val="0"/>
              <w:autoSpaceDN w:val="0"/>
              <w:adjustRightInd w:val="0"/>
              <w:rPr>
                <w:rFonts w:ascii="B Nazanin" w:cs="B Nazanin"/>
                <w:rtl/>
              </w:rPr>
            </w:pPr>
          </w:p>
          <w:p w14:paraId="62973C60" w14:textId="77777777" w:rsidR="001F583B" w:rsidRDefault="001F583B" w:rsidP="001F583B">
            <w:pPr>
              <w:autoSpaceDE w:val="0"/>
              <w:autoSpaceDN w:val="0"/>
              <w:adjustRightInd w:val="0"/>
              <w:rPr>
                <w:rFonts w:ascii="B Nazanin" w:cs="B Nazanin"/>
                <w:rtl/>
              </w:rPr>
            </w:pPr>
          </w:p>
          <w:p w14:paraId="6A359014" w14:textId="77777777" w:rsidR="001F583B" w:rsidRDefault="001F583B" w:rsidP="001F583B">
            <w:pPr>
              <w:autoSpaceDE w:val="0"/>
              <w:autoSpaceDN w:val="0"/>
              <w:adjustRightInd w:val="0"/>
              <w:rPr>
                <w:rFonts w:ascii="B Nazanin" w:cs="B Nazanin"/>
                <w:rtl/>
              </w:rPr>
            </w:pPr>
          </w:p>
          <w:p w14:paraId="31286F9A" w14:textId="77777777" w:rsidR="001F583B" w:rsidRDefault="001F583B" w:rsidP="001F583B">
            <w:pPr>
              <w:autoSpaceDE w:val="0"/>
              <w:autoSpaceDN w:val="0"/>
              <w:adjustRightInd w:val="0"/>
              <w:rPr>
                <w:rFonts w:ascii="B Nazanin" w:cs="B Nazanin"/>
                <w:rtl/>
              </w:rPr>
            </w:pPr>
          </w:p>
          <w:p w14:paraId="61652AA3" w14:textId="115384CA" w:rsidR="001F583B" w:rsidRPr="00EF5240" w:rsidRDefault="001F583B" w:rsidP="00EF5240">
            <w:pPr>
              <w:rPr>
                <w:rFonts w:ascii="B Nazanin" w:cs="B Nazanin"/>
                <w:rtl/>
              </w:rPr>
            </w:pPr>
          </w:p>
        </w:tc>
      </w:tr>
    </w:tbl>
    <w:p w14:paraId="2812065F" w14:textId="77777777" w:rsidR="007545A4" w:rsidRDefault="007545A4" w:rsidP="00675757"/>
    <w:sectPr w:rsidR="007545A4" w:rsidSect="00F835DE">
      <w:headerReference w:type="default" r:id="rId9"/>
      <w:footerReference w:type="default" r:id="rId10"/>
      <w:pgSz w:w="11907" w:h="8391" w:orient="landscape" w:code="11"/>
      <w:pgMar w:top="426" w:right="1134" w:bottom="1134" w:left="1134" w:header="709" w:footer="709" w:gutter="0"/>
      <w:cols w:space="708"/>
      <w:bidi/>
      <w:rtlGutter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804760C" w16cex:dateUtc="2023-05-09T04:0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6A43BB4" w16cid:durableId="2804760C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C0C78FE" w14:textId="77777777" w:rsidR="0014039E" w:rsidRDefault="0014039E" w:rsidP="00A33296">
      <w:pPr>
        <w:spacing w:after="0" w:line="240" w:lineRule="auto"/>
      </w:pPr>
      <w:r>
        <w:separator/>
      </w:r>
    </w:p>
  </w:endnote>
  <w:endnote w:type="continuationSeparator" w:id="0">
    <w:p w14:paraId="396CF539" w14:textId="77777777" w:rsidR="0014039E" w:rsidRDefault="0014039E" w:rsidP="00A332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subsetted="1" w:fontKey="{56B278D0-ABCB-469B-94EA-2818D37F767D}"/>
    <w:embedBold r:id="rId2" w:subsetted="1" w:fontKey="{C5F61153-667A-445B-A071-3455846B1FCB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Titr,Bold">
    <w:altName w:val="Arial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  <w:embedBold r:id="rId3" w:subsetted="1" w:fontKey="{C53816C6-82C6-406F-9DFD-5BCB63E2F1D1}"/>
  </w:font>
  <w:font w:name="B Baran">
    <w:panose1 w:val="00000400000000000000"/>
    <w:charset w:val="B2"/>
    <w:family w:val="auto"/>
    <w:pitch w:val="variable"/>
    <w:sig w:usb0="00002001" w:usb1="80000000" w:usb2="00000008" w:usb3="00000000" w:csb0="00000040" w:csb1="00000000"/>
    <w:embedBold r:id="rId4" w:subsetted="1" w:fontKey="{2E740C12-3583-4981-AAFE-7C0B2DE595B1}"/>
  </w:font>
  <w:font w:name="B Yeka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  <w:embedRegular r:id="rId5" w:fontKey="{D7F697E7-70DD-44CB-B425-90FA351FD152}"/>
    <w:embedBold r:id="rId6" w:fontKey="{A1088010-FF6C-4639-ADCF-82B89ADD3875}"/>
  </w:font>
  <w:font w:name="B Nazanin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7" w:fontKey="{C37473F0-662E-46D8-9D57-605434CC748C}"/>
    <w:embedBold r:id="rId8" w:fontKey="{26CD6E49-9DD2-440E-A8DB-2CE9F3ECE643}"/>
  </w:font>
  <w:font w:name="B Nazanin,Bold">
    <w:altName w:val="Arial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9" w:subsetted="1" w:fontKey="{2E94A6F0-8134-4B38-AEBF-C70B6FF34B8B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10" w:subsetted="1" w:fontKey="{023BFFB0-C3DE-47A2-88D6-52C6D9192B42}"/>
  </w:font>
  <w:font w:name="B Mitra,Bold">
    <w:altName w:val="Arial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2  Nazanin">
    <w:altName w:val="Times New Roman"/>
    <w:charset w:val="B2"/>
    <w:family w:val="auto"/>
    <w:pitch w:val="variable"/>
    <w:sig w:usb0="00002000" w:usb1="80000000" w:usb2="00000008" w:usb3="00000000" w:csb0="00000040" w:csb1="00000000"/>
    <w:embedRegular r:id="rId11" w:subsetted="1" w:fontKey="{6848E053-117D-4494-BC3D-5A221CFB00CB}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color w:val="FFFFFF" w:themeColor="background1"/>
        <w:rtl/>
      </w:rPr>
      <w:id w:val="-451096736"/>
      <w:docPartObj>
        <w:docPartGallery w:val="Page Numbers (Bottom of Page)"/>
        <w:docPartUnique/>
      </w:docPartObj>
    </w:sdtPr>
    <w:sdtEndPr>
      <w:rPr>
        <w:rFonts w:cs="2  Nazanin"/>
        <w:noProof/>
      </w:rPr>
    </w:sdtEndPr>
    <w:sdtContent>
      <w:p w14:paraId="3562D929" w14:textId="77777777" w:rsidR="00D27787" w:rsidRDefault="00D27787" w:rsidP="00BD6346">
        <w:pPr>
          <w:pStyle w:val="Footer"/>
          <w:tabs>
            <w:tab w:val="left" w:pos="1119"/>
            <w:tab w:val="center" w:pos="4819"/>
          </w:tabs>
          <w:rPr>
            <w:color w:val="FFFFFF" w:themeColor="background1"/>
            <w:rtl/>
          </w:rPr>
        </w:pPr>
      </w:p>
      <w:p w14:paraId="4EE0F0BA" w14:textId="2C31BB29" w:rsidR="00D27787" w:rsidRPr="00177C17" w:rsidRDefault="00D27787" w:rsidP="00BD6346">
        <w:pPr>
          <w:pStyle w:val="Footer"/>
          <w:tabs>
            <w:tab w:val="left" w:pos="1119"/>
            <w:tab w:val="center" w:pos="4819"/>
          </w:tabs>
          <w:rPr>
            <w:rFonts w:cs="2  Nazanin"/>
            <w:color w:val="FFFFFF" w:themeColor="background1"/>
          </w:rPr>
        </w:pPr>
        <w:r>
          <w:rPr>
            <w:color w:val="FFFFFF" w:themeColor="background1"/>
            <w:rtl/>
          </w:rPr>
          <w:tab/>
        </w:r>
        <w:r>
          <w:rPr>
            <w:color w:val="FFFFFF" w:themeColor="background1"/>
            <w:rtl/>
          </w:rPr>
          <w:tab/>
        </w:r>
        <w:r>
          <w:rPr>
            <w:color w:val="FFFFFF" w:themeColor="background1"/>
            <w:rtl/>
          </w:rPr>
          <w:tab/>
        </w:r>
        <w:r w:rsidRPr="00177C17">
          <w:rPr>
            <w:rFonts w:cs="2  Nazanin"/>
            <w:color w:val="FFFFFF" w:themeColor="background1"/>
          </w:rPr>
          <w:fldChar w:fldCharType="begin"/>
        </w:r>
        <w:r w:rsidRPr="00177C17">
          <w:rPr>
            <w:rFonts w:cs="2  Nazanin"/>
            <w:color w:val="FFFFFF" w:themeColor="background1"/>
          </w:rPr>
          <w:instrText xml:space="preserve"> PAGE   \* MERGEFORMAT </w:instrText>
        </w:r>
        <w:r w:rsidRPr="00177C17">
          <w:rPr>
            <w:rFonts w:cs="2  Nazanin"/>
            <w:color w:val="FFFFFF" w:themeColor="background1"/>
          </w:rPr>
          <w:fldChar w:fldCharType="separate"/>
        </w:r>
        <w:r w:rsidR="00231586">
          <w:rPr>
            <w:rFonts w:cs="2  Nazanin"/>
            <w:noProof/>
            <w:color w:val="FFFFFF" w:themeColor="background1"/>
            <w:rtl/>
          </w:rPr>
          <w:t>13</w:t>
        </w:r>
        <w:r w:rsidRPr="00177C17">
          <w:rPr>
            <w:rFonts w:cs="2  Nazanin"/>
            <w:noProof/>
            <w:color w:val="FFFFFF" w:themeColor="background1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4209196" w14:textId="77777777" w:rsidR="0014039E" w:rsidRDefault="0014039E" w:rsidP="00A33296">
      <w:pPr>
        <w:spacing w:after="0" w:line="240" w:lineRule="auto"/>
      </w:pPr>
      <w:r>
        <w:separator/>
      </w:r>
    </w:p>
  </w:footnote>
  <w:footnote w:type="continuationSeparator" w:id="0">
    <w:p w14:paraId="240A7AB9" w14:textId="77777777" w:rsidR="0014039E" w:rsidRDefault="0014039E" w:rsidP="00A3329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D8CFF07" w14:textId="32822D7D" w:rsidR="00D27787" w:rsidRDefault="00D27787">
    <w:pPr>
      <w:pStyle w:val="Header"/>
    </w:pP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717E40F" wp14:editId="10732AA6">
              <wp:simplePos x="0" y="0"/>
              <wp:positionH relativeFrom="column">
                <wp:posOffset>-391477</wp:posOffset>
              </wp:positionH>
              <wp:positionV relativeFrom="paragraph">
                <wp:posOffset>-340677</wp:posOffset>
              </wp:positionV>
              <wp:extent cx="6838950" cy="428625"/>
              <wp:effectExtent l="57150" t="38100" r="76200" b="104775"/>
              <wp:wrapNone/>
              <wp:docPr id="6" name="Flowchart: Termina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838950" cy="428625"/>
                      </a:xfrm>
                      <a:prstGeom prst="flowChartTerminator">
                        <a:avLst/>
                      </a:prstGeom>
                    </wps:spPr>
                    <wps:style>
                      <a:lnRef idx="1">
                        <a:schemeClr val="accent6"/>
                      </a:lnRef>
                      <a:fillRef idx="1002">
                        <a:schemeClr val="dk2"/>
                      </a:fillRef>
                      <a:effectRef idx="1">
                        <a:schemeClr val="accent6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11B9512" w14:textId="3B9B9AB6" w:rsidR="00D27787" w:rsidRPr="00A017D8" w:rsidRDefault="00D27787" w:rsidP="00A017D8">
                          <w:pPr>
                            <w:rPr>
                              <w:rFonts w:asciiTheme="majorBidi" w:hAnsiTheme="majorBidi" w:cstheme="majorBidi"/>
                              <w:b/>
                              <w:bCs/>
                              <w:sz w:val="20"/>
                              <w:szCs w:val="20"/>
                            </w:rPr>
                          </w:pPr>
                          <w:r w:rsidRPr="00A017D8">
                            <w:rPr>
                              <w:rFonts w:asciiTheme="majorBidi" w:hAnsiTheme="majorBidi" w:cs="B Nazanin"/>
                              <w:b/>
                              <w:bCs/>
                              <w:sz w:val="20"/>
                              <w:szCs w:val="20"/>
                            </w:rPr>
                            <w:t xml:space="preserve">      </w:t>
                          </w:r>
                          <w:r w:rsidRPr="00A017D8">
                            <w:rPr>
                              <w:rFonts w:asciiTheme="majorBidi" w:hAnsiTheme="majorBidi" w:cs="B Nazanin" w:hint="cs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  <w:t>لاگ بو</w:t>
                          </w:r>
                          <w:r w:rsidR="003A61C6" w:rsidRPr="00A017D8">
                            <w:rPr>
                              <w:rFonts w:asciiTheme="majorBidi" w:hAnsiTheme="majorBidi" w:cs="B Nazanin" w:hint="cs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  <w:t>ک کارآمو</w:t>
                          </w:r>
                          <w:r w:rsidRPr="00A017D8">
                            <w:rPr>
                              <w:rFonts w:asciiTheme="majorBidi" w:hAnsiTheme="majorBidi" w:cs="B Nazanin" w:hint="cs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  <w:t xml:space="preserve">زی </w:t>
                          </w:r>
                          <w:r w:rsidR="00A017D8" w:rsidRPr="00A017D8">
                            <w:rPr>
                              <w:rFonts w:asciiTheme="majorBidi" w:hAnsiTheme="majorBidi" w:cs="B Nazanin" w:hint="cs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  <w:t xml:space="preserve">شاخص ها و تحلیل داده های سلامت         </w:t>
                          </w:r>
                          <w:r w:rsidRPr="00A017D8">
                            <w:rPr>
                              <w:rFonts w:asciiTheme="majorBidi" w:hAnsiTheme="majorBidi" w:cstheme="majorBidi"/>
                              <w:b/>
                              <w:bCs/>
                              <w:sz w:val="20"/>
                              <w:szCs w:val="20"/>
                            </w:rPr>
                            <w:t>HIT Log Book (</w:t>
                          </w:r>
                          <w:r w:rsidR="00A017D8" w:rsidRPr="00A017D8">
                            <w:rPr>
                              <w:rFonts w:asciiTheme="majorBidi" w:hAnsiTheme="majorBidi" w:cstheme="majorBidi"/>
                              <w:b/>
                              <w:bCs/>
                              <w:sz w:val="20"/>
                              <w:szCs w:val="20"/>
                            </w:rPr>
                            <w:t>Health indicators and data analysis</w:t>
                          </w:r>
                          <w:r w:rsidRPr="00A017D8">
                            <w:rPr>
                              <w:rFonts w:asciiTheme="majorBidi" w:hAnsiTheme="majorBidi" w:cstheme="majorBidi"/>
                              <w:b/>
                              <w:bCs/>
                              <w:sz w:val="20"/>
                              <w:szCs w:val="20"/>
                            </w:rPr>
                            <w:t>)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717E40F" id="_x0000_t116" coordsize="21600,21600" o:spt="116" path="m3475,qx,10800,3475,21600l18125,21600qx21600,10800,18125,xe">
              <v:stroke joinstyle="miter"/>
              <v:path gradientshapeok="t" o:connecttype="rect" textboxrect="1018,3163,20582,18437"/>
            </v:shapetype>
            <v:shape id="Flowchart: Terminator 6" o:spid="_x0000_s1026" type="#_x0000_t116" style="position:absolute;left:0;text-align:left;margin-left:-30.8pt;margin-top:-26.8pt;width:538.5pt;height:33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" fillcolor="#8db3e2 [1298]" strokecolor="#f68c36 [3049]">
              <v:fill color2="#060e18 [642]" rotate="t" focusposition=".5,-52429f" focussize="" colors="0 #bec9e5;26214f #b4c1e1;1 #001a5e" focus="100%" type="gradientRadial"/>
              <v:shadow on="t" color="black" opacity="24903f" origin=",.5" offset="0,.55556mm"/>
              <v:textbox>
                <w:txbxContent>
                  <w:p w14:paraId="011B9512" w14:textId="3B9B9AB6" w:rsidR="00D27787" w:rsidRPr="00A017D8" w:rsidRDefault="00D27787" w:rsidP="00A017D8">
                    <w:pPr>
                      <w:rPr>
                        <w:rFonts w:asciiTheme="majorBidi" w:hAnsiTheme="majorBidi" w:cstheme="majorBidi"/>
                        <w:b/>
                        <w:bCs/>
                        <w:sz w:val="20"/>
                        <w:szCs w:val="20"/>
                      </w:rPr>
                    </w:pPr>
                    <w:r w:rsidRPr="00A017D8">
                      <w:rPr>
                        <w:rFonts w:asciiTheme="majorBidi" w:hAnsiTheme="majorBidi" w:cs="B Nazanin"/>
                        <w:b/>
                        <w:bCs/>
                        <w:sz w:val="20"/>
                        <w:szCs w:val="20"/>
                      </w:rPr>
                      <w:t xml:space="preserve">      </w:t>
                    </w:r>
                    <w:r w:rsidRPr="00A017D8">
                      <w:rPr>
                        <w:rFonts w:asciiTheme="majorBidi" w:hAnsiTheme="majorBidi" w:cs="B Nazanin" w:hint="cs"/>
                        <w:b/>
                        <w:bCs/>
                        <w:sz w:val="20"/>
                        <w:szCs w:val="20"/>
                        <w:rtl/>
                      </w:rPr>
                      <w:t>لاگ بو</w:t>
                    </w:r>
                    <w:r w:rsidR="003A61C6" w:rsidRPr="00A017D8">
                      <w:rPr>
                        <w:rFonts w:asciiTheme="majorBidi" w:hAnsiTheme="majorBidi" w:cs="B Nazanin" w:hint="cs"/>
                        <w:b/>
                        <w:bCs/>
                        <w:sz w:val="20"/>
                        <w:szCs w:val="20"/>
                        <w:rtl/>
                      </w:rPr>
                      <w:t>ک کارآمو</w:t>
                    </w:r>
                    <w:r w:rsidRPr="00A017D8">
                      <w:rPr>
                        <w:rFonts w:asciiTheme="majorBidi" w:hAnsiTheme="majorBidi" w:cs="B Nazanin" w:hint="cs"/>
                        <w:b/>
                        <w:bCs/>
                        <w:sz w:val="20"/>
                        <w:szCs w:val="20"/>
                        <w:rtl/>
                      </w:rPr>
                      <w:t xml:space="preserve">زی </w:t>
                    </w:r>
                    <w:r w:rsidR="00A017D8" w:rsidRPr="00A017D8">
                      <w:rPr>
                        <w:rFonts w:asciiTheme="majorBidi" w:hAnsiTheme="majorBidi" w:cs="B Nazanin" w:hint="cs"/>
                        <w:b/>
                        <w:bCs/>
                        <w:sz w:val="20"/>
                        <w:szCs w:val="20"/>
                        <w:rtl/>
                      </w:rPr>
                      <w:t xml:space="preserve">شاخص ها و تحلیل داده های سلامت         </w:t>
                    </w:r>
                    <w:r w:rsidRPr="00A017D8">
                      <w:rPr>
                        <w:rFonts w:asciiTheme="majorBidi" w:hAnsiTheme="majorBidi" w:cstheme="majorBidi"/>
                        <w:b/>
                        <w:bCs/>
                        <w:sz w:val="20"/>
                        <w:szCs w:val="20"/>
                      </w:rPr>
                      <w:t>HIT Log Book (</w:t>
                    </w:r>
                    <w:r w:rsidR="00A017D8" w:rsidRPr="00A017D8">
                      <w:rPr>
                        <w:rFonts w:asciiTheme="majorBidi" w:hAnsiTheme="majorBidi" w:cstheme="majorBidi"/>
                        <w:b/>
                        <w:bCs/>
                        <w:sz w:val="20"/>
                        <w:szCs w:val="20"/>
                      </w:rPr>
                      <w:t>Health indicators and data analysis</w:t>
                    </w:r>
                    <w:r w:rsidRPr="00A017D8">
                      <w:rPr>
                        <w:rFonts w:asciiTheme="majorBidi" w:hAnsiTheme="majorBidi" w:cstheme="majorBidi"/>
                        <w:b/>
                        <w:bCs/>
                        <w:sz w:val="20"/>
                        <w:szCs w:val="20"/>
                      </w:rPr>
                      <w:t>)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D924CB2"/>
    <w:multiLevelType w:val="hybridMultilevel"/>
    <w:tmpl w:val="21E0FF0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7055874"/>
    <w:multiLevelType w:val="hybridMultilevel"/>
    <w:tmpl w:val="631CA44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8F164A8"/>
    <w:multiLevelType w:val="hybridMultilevel"/>
    <w:tmpl w:val="B6A6704E"/>
    <w:lvl w:ilvl="0" w:tplc="CF06CD3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382385C"/>
    <w:multiLevelType w:val="hybridMultilevel"/>
    <w:tmpl w:val="B6A6704E"/>
    <w:lvl w:ilvl="0" w:tplc="CF06CD32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3B737DC7"/>
    <w:multiLevelType w:val="hybridMultilevel"/>
    <w:tmpl w:val="004A6DAE"/>
    <w:lvl w:ilvl="0" w:tplc="0409000D">
      <w:start w:val="1"/>
      <w:numFmt w:val="bullet"/>
      <w:lvlText w:val=""/>
      <w:lvlJc w:val="left"/>
      <w:pPr>
        <w:ind w:left="15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2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TrueTypeFonts/>
  <w:saveSubsetFont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S1MLI0NzG2NLc0MzZV0lEKTi0uzszPAykwqgUAU+XwMywAAAA="/>
  </w:docVars>
  <w:rsids>
    <w:rsidRoot w:val="00744925"/>
    <w:rsid w:val="000009EA"/>
    <w:rsid w:val="0001773D"/>
    <w:rsid w:val="00024908"/>
    <w:rsid w:val="000340F5"/>
    <w:rsid w:val="00035E7F"/>
    <w:rsid w:val="000418F1"/>
    <w:rsid w:val="0004594A"/>
    <w:rsid w:val="00050E17"/>
    <w:rsid w:val="00085D83"/>
    <w:rsid w:val="00096223"/>
    <w:rsid w:val="000B145A"/>
    <w:rsid w:val="000B72AD"/>
    <w:rsid w:val="000E21BF"/>
    <w:rsid w:val="000E2A5B"/>
    <w:rsid w:val="00112CDB"/>
    <w:rsid w:val="0011471C"/>
    <w:rsid w:val="00124834"/>
    <w:rsid w:val="001309ED"/>
    <w:rsid w:val="001345C5"/>
    <w:rsid w:val="0014039E"/>
    <w:rsid w:val="001515CF"/>
    <w:rsid w:val="0015785D"/>
    <w:rsid w:val="00170504"/>
    <w:rsid w:val="00177C17"/>
    <w:rsid w:val="00182349"/>
    <w:rsid w:val="001978E3"/>
    <w:rsid w:val="001C3BE9"/>
    <w:rsid w:val="001D3348"/>
    <w:rsid w:val="001D4B68"/>
    <w:rsid w:val="001F05E3"/>
    <w:rsid w:val="001F583B"/>
    <w:rsid w:val="00226E20"/>
    <w:rsid w:val="00231586"/>
    <w:rsid w:val="00240E34"/>
    <w:rsid w:val="0028050F"/>
    <w:rsid w:val="00284C1D"/>
    <w:rsid w:val="00291DF6"/>
    <w:rsid w:val="00295198"/>
    <w:rsid w:val="002A0C32"/>
    <w:rsid w:val="002F0A85"/>
    <w:rsid w:val="002F1549"/>
    <w:rsid w:val="002F3036"/>
    <w:rsid w:val="003038FB"/>
    <w:rsid w:val="00305CAD"/>
    <w:rsid w:val="00307CE1"/>
    <w:rsid w:val="003128C5"/>
    <w:rsid w:val="00314FD0"/>
    <w:rsid w:val="003772C5"/>
    <w:rsid w:val="003A61C6"/>
    <w:rsid w:val="003C5A5B"/>
    <w:rsid w:val="003E151C"/>
    <w:rsid w:val="003F51BD"/>
    <w:rsid w:val="00435EFD"/>
    <w:rsid w:val="004469AF"/>
    <w:rsid w:val="00455DF1"/>
    <w:rsid w:val="00496ED9"/>
    <w:rsid w:val="004A3E93"/>
    <w:rsid w:val="004C3AA5"/>
    <w:rsid w:val="004C6CC3"/>
    <w:rsid w:val="004D29EE"/>
    <w:rsid w:val="00503AF9"/>
    <w:rsid w:val="0050657B"/>
    <w:rsid w:val="0051176D"/>
    <w:rsid w:val="00521176"/>
    <w:rsid w:val="00522809"/>
    <w:rsid w:val="0052434A"/>
    <w:rsid w:val="00562302"/>
    <w:rsid w:val="00563E3C"/>
    <w:rsid w:val="005708B3"/>
    <w:rsid w:val="0058382B"/>
    <w:rsid w:val="005A1811"/>
    <w:rsid w:val="005B69B7"/>
    <w:rsid w:val="005F757D"/>
    <w:rsid w:val="0060355A"/>
    <w:rsid w:val="00606D24"/>
    <w:rsid w:val="0063275F"/>
    <w:rsid w:val="00657F89"/>
    <w:rsid w:val="00673B41"/>
    <w:rsid w:val="00675757"/>
    <w:rsid w:val="006C1A99"/>
    <w:rsid w:val="006C3613"/>
    <w:rsid w:val="006D4F6E"/>
    <w:rsid w:val="006E5292"/>
    <w:rsid w:val="006E78A7"/>
    <w:rsid w:val="006E79BF"/>
    <w:rsid w:val="00707855"/>
    <w:rsid w:val="007300C6"/>
    <w:rsid w:val="00744925"/>
    <w:rsid w:val="007545A4"/>
    <w:rsid w:val="00775DE6"/>
    <w:rsid w:val="0078621F"/>
    <w:rsid w:val="007921A9"/>
    <w:rsid w:val="007A15EC"/>
    <w:rsid w:val="007B2FFF"/>
    <w:rsid w:val="007C1797"/>
    <w:rsid w:val="007D2FA9"/>
    <w:rsid w:val="00803994"/>
    <w:rsid w:val="0082637F"/>
    <w:rsid w:val="00832136"/>
    <w:rsid w:val="008506FB"/>
    <w:rsid w:val="00867E09"/>
    <w:rsid w:val="0088661A"/>
    <w:rsid w:val="00897CD5"/>
    <w:rsid w:val="008A773B"/>
    <w:rsid w:val="008D66E4"/>
    <w:rsid w:val="008E13D4"/>
    <w:rsid w:val="008E2E67"/>
    <w:rsid w:val="008F5DFF"/>
    <w:rsid w:val="009576F4"/>
    <w:rsid w:val="009625CF"/>
    <w:rsid w:val="0096721F"/>
    <w:rsid w:val="009702FB"/>
    <w:rsid w:val="00970462"/>
    <w:rsid w:val="009720B4"/>
    <w:rsid w:val="00993A7D"/>
    <w:rsid w:val="00996E89"/>
    <w:rsid w:val="00997A08"/>
    <w:rsid w:val="009B0AD6"/>
    <w:rsid w:val="009C2CD2"/>
    <w:rsid w:val="009D1B71"/>
    <w:rsid w:val="009D3063"/>
    <w:rsid w:val="009E1BCB"/>
    <w:rsid w:val="009F43EC"/>
    <w:rsid w:val="00A017D8"/>
    <w:rsid w:val="00A14749"/>
    <w:rsid w:val="00A33296"/>
    <w:rsid w:val="00A53769"/>
    <w:rsid w:val="00A83F7D"/>
    <w:rsid w:val="00AA6E96"/>
    <w:rsid w:val="00AA7E3B"/>
    <w:rsid w:val="00AC5743"/>
    <w:rsid w:val="00AC627C"/>
    <w:rsid w:val="00AF3887"/>
    <w:rsid w:val="00B06837"/>
    <w:rsid w:val="00B11991"/>
    <w:rsid w:val="00B25A1B"/>
    <w:rsid w:val="00B520C5"/>
    <w:rsid w:val="00B64928"/>
    <w:rsid w:val="00B77BB1"/>
    <w:rsid w:val="00BD62BA"/>
    <w:rsid w:val="00BD6346"/>
    <w:rsid w:val="00C02DED"/>
    <w:rsid w:val="00C10169"/>
    <w:rsid w:val="00C16E6D"/>
    <w:rsid w:val="00C3408F"/>
    <w:rsid w:val="00C613E5"/>
    <w:rsid w:val="00C6398B"/>
    <w:rsid w:val="00C64137"/>
    <w:rsid w:val="00CA4780"/>
    <w:rsid w:val="00CB0D0F"/>
    <w:rsid w:val="00CB559E"/>
    <w:rsid w:val="00CC10B4"/>
    <w:rsid w:val="00CC1BD4"/>
    <w:rsid w:val="00D02657"/>
    <w:rsid w:val="00D03AA4"/>
    <w:rsid w:val="00D27787"/>
    <w:rsid w:val="00D361AA"/>
    <w:rsid w:val="00D57C61"/>
    <w:rsid w:val="00D67168"/>
    <w:rsid w:val="00D7186C"/>
    <w:rsid w:val="00D80226"/>
    <w:rsid w:val="00D95F29"/>
    <w:rsid w:val="00DE1932"/>
    <w:rsid w:val="00DF27B6"/>
    <w:rsid w:val="00E04EE9"/>
    <w:rsid w:val="00E448CF"/>
    <w:rsid w:val="00E462BB"/>
    <w:rsid w:val="00E54C18"/>
    <w:rsid w:val="00E600C8"/>
    <w:rsid w:val="00E94492"/>
    <w:rsid w:val="00EC13E9"/>
    <w:rsid w:val="00EC7831"/>
    <w:rsid w:val="00ED4487"/>
    <w:rsid w:val="00EF5240"/>
    <w:rsid w:val="00F10AE6"/>
    <w:rsid w:val="00F35173"/>
    <w:rsid w:val="00F44E49"/>
    <w:rsid w:val="00F47DA3"/>
    <w:rsid w:val="00F658B0"/>
    <w:rsid w:val="00F80FA9"/>
    <w:rsid w:val="00F835DE"/>
    <w:rsid w:val="00F96489"/>
    <w:rsid w:val="00FB7328"/>
    <w:rsid w:val="00FC121C"/>
    <w:rsid w:val="00FD2AC9"/>
    <w:rsid w:val="00FE37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5BD546E"/>
  <w15:docId w15:val="{51292BB8-D4B4-4333-81E1-CE17095CA3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D2FA9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545A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45A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7545A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E54C18"/>
    <w:pPr>
      <w:ind w:left="720"/>
      <w:contextualSpacing/>
    </w:pPr>
  </w:style>
  <w:style w:type="table" w:styleId="LightList-Accent6">
    <w:name w:val="Light List Accent 6"/>
    <w:basedOn w:val="TableNormal"/>
    <w:uiPriority w:val="61"/>
    <w:rsid w:val="00295198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List">
    <w:name w:val="Light List"/>
    <w:basedOn w:val="TableNormal"/>
    <w:uiPriority w:val="61"/>
    <w:rsid w:val="00295198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A3329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3296"/>
  </w:style>
  <w:style w:type="paragraph" w:styleId="Footer">
    <w:name w:val="footer"/>
    <w:basedOn w:val="Normal"/>
    <w:link w:val="FooterChar"/>
    <w:uiPriority w:val="99"/>
    <w:unhideWhenUsed/>
    <w:rsid w:val="00A3329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3296"/>
  </w:style>
  <w:style w:type="character" w:styleId="CommentReference">
    <w:name w:val="annotation reference"/>
    <w:basedOn w:val="DefaultParagraphFont"/>
    <w:uiPriority w:val="99"/>
    <w:semiHidden/>
    <w:unhideWhenUsed/>
    <w:rsid w:val="00AF388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F388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F388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388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388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microsoft.com/office/2018/08/relationships/commentsExtensible" Target="commentsExtensi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microsoft.com/office/2016/09/relationships/commentsIds" Target="commentsIds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F24CDAB-9905-40EC-B2A0-67EEE4D748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</TotalTime>
  <Pages>15</Pages>
  <Words>1019</Words>
  <Characters>5809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گروه فناوری اطلاعات سلامت دانشگاه علوم پزشکی سمنان</vt:lpstr>
    </vt:vector>
  </TitlesOfParts>
  <Company/>
  <LinksUpToDate>false</LinksUpToDate>
  <CharactersWithSpaces>68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گروه فناوری اطلاعات سلامت دانشگاه علوم پزشکی سمنان</dc:title>
  <dc:creator>alhoo</dc:creator>
  <cp:lastModifiedBy>vostro</cp:lastModifiedBy>
  <cp:revision>11</cp:revision>
  <cp:lastPrinted>2019-10-21T07:47:00Z</cp:lastPrinted>
  <dcterms:created xsi:type="dcterms:W3CDTF">2023-05-26T12:54:00Z</dcterms:created>
  <dcterms:modified xsi:type="dcterms:W3CDTF">2023-06-01T07:48:00Z</dcterms:modified>
</cp:coreProperties>
</file>